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3"/>
        <w:gridCol w:w="2525"/>
        <w:gridCol w:w="3287"/>
        <w:gridCol w:w="1819"/>
        <w:gridCol w:w="263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EA47BC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3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8807B8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  <w:p w:rsidR="00DB6042" w:rsidRPr="008807B8" w:rsidRDefault="00DB6042" w:rsidP="008807B8">
            <w:pPr>
              <w:ind w:firstLine="708"/>
              <w:rPr>
                <w:lang w:val="en-GB"/>
              </w:rPr>
            </w:pPr>
          </w:p>
        </w:tc>
        <w:tc>
          <w:tcPr>
            <w:tcW w:w="3287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819" w:type="dxa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55" w:type="dxa"/>
            <w:gridSpan w:val="3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B82A01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B82A01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B82A01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649CF" w:rsidRPr="000B5DF7" w:rsidRDefault="000B5DF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AE5180" w:rsidRPr="00B82A01" w:rsidRDefault="00AE5180" w:rsidP="00AE5180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621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«Саліцилова кислота»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D24ECC" w:rsidRDefault="00D24ECC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987-65-5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;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Adenosine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triphosphate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sodium salt hydrate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орно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кисло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</w:p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а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40D3D" w:rsidRPr="00687C49" w:rsidTr="00EA47BC">
        <w:tc>
          <w:tcPr>
            <w:tcW w:w="862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US"/>
              </w:rPr>
              <w:t>A0006</w:t>
            </w:r>
          </w:p>
        </w:tc>
        <w:tc>
          <w:tcPr>
            <w:tcW w:w="1543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</w:rPr>
              <w:t>6805-41-0</w:t>
            </w:r>
          </w:p>
        </w:tc>
        <w:tc>
          <w:tcPr>
            <w:tcW w:w="2525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GB"/>
              </w:rPr>
              <w:t>Aescin</w:t>
            </w:r>
          </w:p>
        </w:tc>
        <w:tc>
          <w:tcPr>
            <w:tcW w:w="3287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uk-UA"/>
              </w:rPr>
              <w:t>Е</w:t>
            </w:r>
            <w:r w:rsidRPr="00440D3D">
              <w:rPr>
                <w:rFonts w:ascii="Times New Roman" w:hAnsi="Times New Roman"/>
                <w:i w:val="0"/>
                <w:sz w:val="20"/>
              </w:rPr>
              <w:t>сцин</w:t>
            </w:r>
          </w:p>
        </w:tc>
        <w:tc>
          <w:tcPr>
            <w:tcW w:w="1819" w:type="dxa"/>
          </w:tcPr>
          <w:p w:rsidR="00440D3D" w:rsidRDefault="00440D3D" w:rsidP="00440D3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40D3D" w:rsidRPr="001F0D42" w:rsidRDefault="00440D3D" w:rsidP="00440D3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40D3D" w:rsidRDefault="00440D3D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>
              <w:rPr>
                <w:rFonts w:ascii="Times New Roman" w:hAnsi="Times New Roman"/>
                <w:sz w:val="20"/>
              </w:rPr>
              <w:t>Х</w:t>
            </w:r>
          </w:p>
          <w:p w:rsidR="00440D3D" w:rsidRPr="001F0D42" w:rsidRDefault="00440D3D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40D3D" w:rsidRPr="00440D3D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40D3D" w:rsidRPr="001F0D42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40D3D" w:rsidRPr="00B82A01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Т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AC03AD" w:rsidRPr="00687C49" w:rsidTr="00EA47BC">
        <w:trPr>
          <w:trHeight w:val="255"/>
        </w:trPr>
        <w:tc>
          <w:tcPr>
            <w:tcW w:w="862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3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5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287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AC03AD" w:rsidRPr="001F0D42" w:rsidRDefault="00AC03AD" w:rsidP="00AC03A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AC03AD" w:rsidRPr="001F0D42" w:rsidRDefault="00AC03AD" w:rsidP="00AC03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AC03AD" w:rsidRPr="001F0D42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965BE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AC03AD" w:rsidRPr="00AC03AD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AC03AD" w:rsidRPr="00B82A01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80DC5" w:rsidRPr="00687C49" w:rsidTr="00EA47BC">
        <w:trPr>
          <w:trHeight w:val="255"/>
        </w:trPr>
        <w:tc>
          <w:tcPr>
            <w:tcW w:w="862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0008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302-72-7</w:t>
            </w:r>
          </w:p>
        </w:tc>
        <w:tc>
          <w:tcPr>
            <w:tcW w:w="2525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–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lanine</w:t>
            </w:r>
          </w:p>
        </w:tc>
        <w:tc>
          <w:tcPr>
            <w:tcW w:w="3287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 - Аланін</w:t>
            </w:r>
          </w:p>
        </w:tc>
        <w:tc>
          <w:tcPr>
            <w:tcW w:w="1819" w:type="dxa"/>
          </w:tcPr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E80DC5" w:rsidRPr="00B82A01" w:rsidRDefault="00965BE4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A0009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70024-9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1F0D42">
              <w:rPr>
                <w:rFonts w:ascii="Times New Roman" w:hAnsi="Times New Roman"/>
                <w:sz w:val="20"/>
              </w:rPr>
              <w:t xml:space="preserve"> а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1F0D42">
              <w:rPr>
                <w:rFonts w:ascii="Times New Roman" w:hAnsi="Times New Roman"/>
                <w:sz w:val="20"/>
              </w:rPr>
              <w:t>льбу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1F0D42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pStyle w:val="9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 xml:space="preserve">Ф, СФ, </w:t>
            </w: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</w:rPr>
              <w:t xml:space="preserve">Х,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EA17DB" w:rsidRPr="001C43C6" w:rsidRDefault="001C43C6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A0013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1F0D42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A17D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B76A8" w:rsidRPr="00BB76A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, ППХ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BB76A8" w:rsidRDefault="00BB76A8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A</w:t>
            </w:r>
            <w:r w:rsidRPr="001F0D42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5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Dexpanthenol impurity A (SPhU / Ph. Eur.)</w:t>
            </w:r>
          </w:p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Cyclophosphamide impurity G (SPhU / Ph. Eur.)</w:t>
            </w:r>
          </w:p>
          <w:p w:rsidR="00EA17DB" w:rsidRPr="00C41882" w:rsidRDefault="00EA17DB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Д</w:t>
            </w:r>
            <w:r w:rsidRPr="00C41882">
              <w:rPr>
                <w:rFonts w:ascii="Times New Roman" w:hAnsi="Times New Roman"/>
                <w:b/>
              </w:rPr>
              <w:t>експантенол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41882">
              <w:rPr>
                <w:rFonts w:ascii="Times New Roman" w:hAnsi="Times New Roman"/>
                <w:b/>
              </w:rPr>
              <w:t>домішка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C41882">
              <w:rPr>
                <w:rFonts w:ascii="Times New Roman" w:hAnsi="Times New Roman"/>
                <w:b/>
              </w:rPr>
              <w:t>ДФ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EA17DB" w:rsidRPr="00C41882" w:rsidRDefault="00EA17DB" w:rsidP="00EA17DB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3-амінопропанол</w:t>
            </w:r>
          </w:p>
          <w:p w:rsidR="00EA17DB" w:rsidRPr="00C4188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C4188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Натр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z w:val="20"/>
              </w:rPr>
              <w:t xml:space="preserve"> 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осал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цилат ди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0019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07536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408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да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</w:rPr>
              <w:t>Е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1F0D42">
              <w:rPr>
                <w:rFonts w:ascii="Times New Roman" w:hAnsi="Times New Roman"/>
                <w:sz w:val="20"/>
              </w:rPr>
              <w:t>бутилбензофура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1F0D42">
              <w:rPr>
                <w:rFonts w:ascii="Times New Roman" w:hAnsi="Times New Roman"/>
                <w:sz w:val="20"/>
              </w:rPr>
              <w:t>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оксифе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/>
                <w:sz w:val="20"/>
              </w:rPr>
              <w:t>метано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C43C6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C43020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5F6B81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381293" w:rsidRDefault="0038129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22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benzosuberone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itriptyline impurity А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yproheptadine hydrochloride impurity B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суб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дрохлориду 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прогеп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612A61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rPr>
          <w:trHeight w:val="471"/>
        </w:trPr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8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25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70661D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024D5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5649CF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4D54" w:rsidRPr="001F0D42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5649CF" w:rsidRPr="0070661D" w:rsidRDefault="007066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649CF" w:rsidRPr="00024D54" w:rsidRDefault="005649CF" w:rsidP="0070661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20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EA17DB" w:rsidRPr="00847D4F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847D4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391941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391941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EA17DB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87-72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rabinos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rPr>
          <w:trHeight w:val="98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U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ifenovire hydrochloride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A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bid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міфеновіру гідрохлорид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Арбід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441615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441615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3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5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287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Arial" w:hAnsi="Arial" w:cs="Arial"/>
                <w:b/>
                <w:sz w:val="24"/>
                <w:szCs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 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учниці звичайно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C48FB" w:rsidRPr="00687C49" w:rsidTr="00EA47BC">
        <w:tc>
          <w:tcPr>
            <w:tcW w:w="862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C48FB" w:rsidRPr="00B82A01" w:rsidRDefault="00612A61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42EB0" w:rsidRPr="00B42EB0" w:rsidRDefault="00B42EB0" w:rsidP="00EA17DB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42EB0" w:rsidRPr="00517B03" w:rsidRDefault="00B42EB0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24AD7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324AD7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6D3E9B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6D3E9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A17DB" w:rsidRPr="00B82A01" w:rsidRDefault="00FD3BE9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D620B" w:rsidRDefault="00341FB1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3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12677-79-6</w:t>
            </w:r>
          </w:p>
        </w:tc>
        <w:tc>
          <w:tcPr>
            <w:tcW w:w="2525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А 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 домішка А (ДФУ/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54E84" w:rsidRDefault="00154E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54E84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="00154E84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3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96888-45-3</w:t>
            </w:r>
          </w:p>
        </w:tc>
        <w:tc>
          <w:tcPr>
            <w:tcW w:w="2525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Е 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Е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5E753E" w:rsidRDefault="005E75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297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A004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Аз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z w:val="20"/>
              </w:rPr>
              <w:t>тром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Р,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34-09-8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8169B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1513"/>
        </w:trPr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004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1F0D42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532465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  <w:p w:rsidR="00EA17DB" w:rsidRPr="00A839E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A17DB" w:rsidRPr="000408FD" w:rsidRDefault="000408F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B004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CD48D4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-85-0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4074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819" w:type="dxa"/>
          </w:tcPr>
          <w:p w:rsidR="009B27C5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806610" w:rsidRDefault="00DB6042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806610">
              <w:rPr>
                <w:rFonts w:ascii="Times New Roman" w:hAnsi="Times New Roman"/>
                <w:sz w:val="20"/>
                <w:u w:val="none"/>
                <w:lang w:val="uk-UA"/>
              </w:rPr>
              <w:t>Х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  <w:p w:rsidR="009B27C5" w:rsidRPr="00806610" w:rsidRDefault="009B27C5" w:rsidP="009B27C5">
            <w:pPr>
              <w:rPr>
                <w:b/>
                <w:lang w:val="uk-UA"/>
              </w:rPr>
            </w:pP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Р</w:t>
            </w:r>
            <w:r w:rsidRPr="00806610">
              <w:rPr>
                <w:rFonts w:ascii="Times New Roman" w:hAnsi="Times New Roman"/>
                <w:b/>
                <w:sz w:val="20"/>
                <w:lang w:val="uk-UA"/>
              </w:rPr>
              <w:t>Х</w:t>
            </w: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819" w:type="dxa"/>
          </w:tcPr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0A53DF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0922"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90922" w:rsidRP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DB6042" w:rsidRPr="001F0D42" w:rsidRDefault="00B909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6"/>
                <w:rFonts w:ascii="Times New Roman" w:hAnsi="Times New Roman" w:cs="Times New Roman"/>
                <w:b/>
                <w:bCs/>
                <w:sz w:val="20"/>
              </w:rPr>
              <w:t>104344-23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для а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AD6153" w:rsidRDefault="00AD6153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3" w:type="dxa"/>
          </w:tcPr>
          <w:p w:rsidR="00B06DBF" w:rsidRPr="002D3E0C" w:rsidRDefault="002D3E0C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2D3E0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3360-54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287" w:type="dxa"/>
          </w:tcPr>
          <w:p w:rsidR="00B06DBF" w:rsidRPr="00F46A60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F46A60" w:rsidRDefault="002D3E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B0060</w:t>
            </w:r>
          </w:p>
        </w:tc>
        <w:tc>
          <w:tcPr>
            <w:tcW w:w="1543" w:type="dxa"/>
          </w:tcPr>
          <w:p w:rsidR="00B06DBF" w:rsidRPr="00E63745" w:rsidRDefault="00E6374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E6374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5883-20-2</w:t>
            </w:r>
          </w:p>
        </w:tc>
        <w:tc>
          <w:tcPr>
            <w:tcW w:w="2525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u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  <w:p w:rsidR="00B06DBF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</w:tc>
        <w:tc>
          <w:tcPr>
            <w:tcW w:w="3287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Бупівакаїну домішка В</w:t>
            </w:r>
          </w:p>
          <w:p w:rsidR="00B06DBF" w:rsidRPr="005B7C74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Ме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вакаїну домішка В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B06DBF" w:rsidRPr="005727C7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5727C7" w:rsidRDefault="005727C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="0018054E" w:rsidRPr="001F0D42">
              <w:rPr>
                <w:rFonts w:ascii="Times New Roman" w:hAnsi="Times New Roman"/>
                <w:b/>
                <w:lang w:val="en-US"/>
              </w:rPr>
              <w:t xml:space="preserve">upivacaine related compound </w:t>
            </w:r>
            <w:r w:rsidRPr="001F0D42">
              <w:rPr>
                <w:rFonts w:ascii="Times New Roman" w:hAnsi="Times New Roman"/>
                <w:b/>
                <w:lang w:val="en-US"/>
              </w:rPr>
              <w:t>A (USP)</w:t>
            </w:r>
          </w:p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B1883" w:rsidRPr="00687C49" w:rsidTr="00EA47BC">
        <w:trPr>
          <w:trHeight w:val="796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13-16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27"/>
        </w:trPr>
        <w:tc>
          <w:tcPr>
            <w:tcW w:w="862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3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5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287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819" w:type="dxa"/>
          </w:tcPr>
          <w:p w:rsidR="009B1883" w:rsidRPr="00EF0DB1" w:rsidRDefault="009B1883" w:rsidP="00EF0D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EF0DB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EF0DB1" w:rsidRDefault="00EF0DB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377"/>
        </w:trPr>
        <w:tc>
          <w:tcPr>
            <w:tcW w:w="862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604584" w:rsidRPr="003A5A8D" w:rsidRDefault="003A5A8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A5A8D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Caffeine for equipment qualification</w:t>
            </w:r>
          </w:p>
        </w:tc>
        <w:tc>
          <w:tcPr>
            <w:tcW w:w="3287" w:type="dxa"/>
          </w:tcPr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5F457A">
              <w:rPr>
                <w:rFonts w:ascii="Times New Roman" w:hAnsi="Times New Roman" w:cs="Times New Roman"/>
                <w:b/>
                <w:sz w:val="20"/>
              </w:rPr>
              <w:t xml:space="preserve"> для квал</w:t>
            </w:r>
            <w:r w:rsid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іфікації обладнання</w:t>
            </w:r>
          </w:p>
        </w:tc>
        <w:tc>
          <w:tcPr>
            <w:tcW w:w="4074" w:type="dxa"/>
            <w:gridSpan w:val="4"/>
          </w:tcPr>
          <w:p w:rsidR="00604584" w:rsidRPr="00EA721B" w:rsidRDefault="00EA721B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 для визначення температури плавлення/кваліфікація УФ-ВИД спектрофотометра/кваліфікація рідинного хроматографа</w:t>
            </w:r>
          </w:p>
        </w:tc>
        <w:tc>
          <w:tcPr>
            <w:tcW w:w="1086" w:type="dxa"/>
            <w:gridSpan w:val="2"/>
          </w:tcPr>
          <w:p w:rsidR="00604584" w:rsidRPr="005F457A" w:rsidRDefault="005F457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743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A85E3C" w:rsidRDefault="00A85E3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1F0D42" w:rsidRDefault="00604584" w:rsidP="001F0D42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5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 xml:space="preserve">Captopril impurity 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A 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SphU/Ph.Eur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disulphide (USP)</w:t>
            </w:r>
          </w:p>
        </w:tc>
        <w:tc>
          <w:tcPr>
            <w:tcW w:w="3287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 xml:space="preserve">Каптоприлу домішка 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А (ДФУ/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 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 -  дисульфід</w:t>
            </w:r>
          </w:p>
        </w:tc>
        <w:tc>
          <w:tcPr>
            <w:tcW w:w="1819" w:type="dxa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131FE" w:rsidRDefault="00D131F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D131FE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D131FE">
              <w:rPr>
                <w:rFonts w:ascii="Times New Roman" w:hAnsi="Times New Roman" w:cs="Times New Roman"/>
                <w:b/>
                <w:sz w:val="20"/>
                <w:lang w:val="en-US"/>
              </w:rPr>
              <w:t>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819" w:type="dxa"/>
          </w:tcPr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EB7426" w:rsidRDefault="00EB742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470C" w:rsidRPr="00687C49" w:rsidTr="00EA47BC">
        <w:tc>
          <w:tcPr>
            <w:tcW w:w="862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3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5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287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819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СФ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DD470C" w:rsidRPr="00B82A01" w:rsidRDefault="00B87A10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144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592-87-8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5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7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  <w:sz w:val="20"/>
              </w:rPr>
              <w:t>104376-79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56238-63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41E27" w:rsidRDefault="00041E27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92E67" w:rsidRPr="00687C49" w:rsidTr="00EA47BC">
        <w:tc>
          <w:tcPr>
            <w:tcW w:w="862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3</w:t>
            </w:r>
          </w:p>
        </w:tc>
        <w:tc>
          <w:tcPr>
            <w:tcW w:w="1543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6537-80-0</w:t>
            </w:r>
          </w:p>
        </w:tc>
        <w:tc>
          <w:tcPr>
            <w:tcW w:w="2525" w:type="dxa"/>
          </w:tcPr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icor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i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</w:tcPr>
          <w:p w:rsidR="00192E67" w:rsidRPr="001F0D42" w:rsidRDefault="00192E67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Цикорієва кислота </w:t>
            </w:r>
          </w:p>
          <w:p w:rsidR="00192E67" w:rsidRPr="001F0D42" w:rsidRDefault="00192E67" w:rsidP="001F0D42">
            <w:pPr>
              <w:tabs>
                <w:tab w:val="right" w:pos="3032"/>
              </w:tabs>
              <w:rPr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ФСЗ відсутній. Замість неї використовують ехінацеї  пурпурової екстракт для КВ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1819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92E67" w:rsidRPr="001F0D42" w:rsidRDefault="00192E67" w:rsidP="001F0D42">
            <w:pPr>
              <w:tabs>
                <w:tab w:val="center" w:pos="100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192E67" w:rsidRPr="00B82A01" w:rsidRDefault="00B87A1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65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8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354D43" w:rsidRDefault="004908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B82A01" w:rsidRDefault="00036268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432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070AFF" w:rsidRDefault="00070AF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03626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517B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A56490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517B03" w:rsidRDefault="00C029E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32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 г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DC2C2E" w:rsidRDefault="00DC2C2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B20B50" w:rsidRDefault="00B20B5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00D2B" w:rsidRDefault="00000D2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819" w:type="dxa"/>
          </w:tcPr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,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5D59B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C009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382"/>
        </w:trPr>
        <w:tc>
          <w:tcPr>
            <w:tcW w:w="862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3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5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ineole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calyptol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неол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вкаліпт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Merge w:val="restart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  <w:vMerge w:val="restart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382"/>
        </w:trPr>
        <w:tc>
          <w:tcPr>
            <w:tcW w:w="862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Merge/>
          </w:tcPr>
          <w:p w:rsidR="009B1883" w:rsidRPr="00B82A01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Cinnariz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Цинариз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0AB" w:rsidRPr="001420AB" w:rsidRDefault="001420AB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1420A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ТШХ, 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420AB" w:rsidRDefault="001420A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profloxacin impurity A (SPhU / Ph. Eur.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oroquinolonic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acid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Ц</w:t>
            </w:r>
            <w:r w:rsidRPr="001F0D42">
              <w:rPr>
                <w:rFonts w:ascii="Times New Roman" w:hAnsi="Times New Roman"/>
                <w:b/>
              </w:rPr>
              <w:t>ипрофлоксацину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GB"/>
              </w:rPr>
              <w:t>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торхінолонов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кислот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, 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313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14976-57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В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Clopidogrel bisulfate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lastRenderedPageBreak/>
              <w:t>к</w:t>
            </w:r>
            <w:r w:rsidRPr="001F0D42">
              <w:rPr>
                <w:rFonts w:ascii="Times New Roman" w:hAnsi="Times New Roman"/>
                <w:b/>
              </w:rPr>
              <w:t>лопідогрелю гідросульфат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бісульфат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10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13C4F" w:rsidRDefault="00113C4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819" w:type="dxa"/>
            <w:tcBorders>
              <w:bottom w:val="nil"/>
            </w:tcBorders>
          </w:tcPr>
          <w:p w:rsidR="00B9312A" w:rsidRPr="004E3519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E351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</w:p>
          <w:p w:rsidR="00604584" w:rsidRPr="001F0D42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9312A" w:rsidRPr="00B9312A" w:rsidRDefault="00B9312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B9312A" w:rsidRDefault="00B9312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300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trimazole impurity А (SPhU / Ph. Eur. / USP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</w:t>
            </w:r>
            <w:r w:rsidRPr="001F0D42">
              <w:rPr>
                <w:rFonts w:ascii="Times New Roman" w:hAnsi="Times New Roman"/>
                <w:b/>
              </w:rPr>
              <w:t xml:space="preserve">лотримазолу домішка 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3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5" w:type="dxa"/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yridoxal-5-phosphate monohydrate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enzyme form of 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  <w:lang w:val="en-GB"/>
              </w:rPr>
              <w:t>6</w:t>
            </w:r>
          </w:p>
        </w:tc>
        <w:tc>
          <w:tcPr>
            <w:tcW w:w="3287" w:type="dxa"/>
            <w:tcBorders>
              <w:bottom w:val="nil"/>
            </w:tcBorders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ал-5-фосфат моногфдрат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офермент 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</w:rPr>
              <w:t>6</w:t>
            </w:r>
          </w:p>
        </w:tc>
        <w:tc>
          <w:tcPr>
            <w:tcW w:w="1819" w:type="dxa"/>
            <w:tcBorders>
              <w:bottom w:val="nil"/>
            </w:tcBorders>
          </w:tcPr>
          <w:p w:rsidR="003E2EA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  <w:p w:rsidR="003E2EA2" w:rsidRPr="003E2EA2" w:rsidRDefault="003E2EA2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3E2EA2" w:rsidRDefault="003E2EA2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rPr>
          <w:trHeight w:val="814"/>
        </w:trPr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287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згодженн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11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  <w:lang w:val="uk-UA"/>
              </w:rPr>
              <w:t>ysti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E19B6" w:rsidRDefault="004E19B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11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antro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антрон 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D011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2-30-1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1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657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A36198" w:rsidRDefault="00A3619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E21567" w:rsidRDefault="00E21567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491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</w:p>
        </w:tc>
        <w:tc>
          <w:tcPr>
            <w:tcW w:w="2525" w:type="dxa"/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 xml:space="preserve">Dextran for </w:t>
            </w:r>
            <w:r w:rsidRPr="002D005C">
              <w:rPr>
                <w:rFonts w:ascii="Times New Roman" w:hAnsi="Times New Roman"/>
                <w:b/>
                <w:lang w:val="en-US"/>
              </w:rPr>
              <w:t>auth</w:t>
            </w:r>
            <w:r w:rsidRPr="002D005C">
              <w:rPr>
                <w:rFonts w:ascii="Times New Roman" w:hAnsi="Times New Roman"/>
                <w:b/>
                <w:lang w:val="en-GB"/>
              </w:rPr>
              <w:t>entication</w:t>
            </w:r>
            <w:r w:rsidRPr="002D005C">
              <w:rPr>
                <w:rStyle w:val="s1"/>
                <w:rFonts w:ascii="Times New Roman" w:hAnsi="Times New Roman"/>
                <w:b/>
              </w:rPr>
              <w:t xml:space="preserve"> 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D005C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>Декстран для автентифікації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819" w:type="dxa"/>
            <w:vMerge w:val="restart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55" w:type="dxa"/>
            <w:gridSpan w:val="3"/>
            <w:vMerge w:val="restart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lastRenderedPageBreak/>
              <w:t>D012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6153-33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 xml:space="preserve">Mebhydrolin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Мебг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др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н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Д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аз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 xml:space="preserve">н </w:t>
            </w:r>
          </w:p>
        </w:tc>
        <w:tc>
          <w:tcPr>
            <w:tcW w:w="1819" w:type="dxa"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Р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, 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Х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066B1" w:rsidRDefault="003828A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5" w:type="dxa"/>
          </w:tcPr>
          <w:p w:rsidR="0035688F" w:rsidRPr="005B143E" w:rsidRDefault="005B143E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B14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Diclofenac impurity </w:t>
            </w:r>
            <w:r w:rsidRPr="005B14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5B14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SPhU / Ph. Eur. / USP)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5B143E" w:rsidRDefault="005B143E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14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клофенаку домішка А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(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ДФУ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 /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Ph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.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Eur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. /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USP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5B143E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35688F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5B143E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35688F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881AA2" w:rsidRDefault="00881AA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B82A01" w:rsidRDefault="00CE713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287" w:type="dxa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гоксину домішка С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B06DBF" w:rsidRPr="00B82A01" w:rsidRDefault="00CE713D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013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286-22-5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iltiazem 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Дилт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азем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/х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35688F" w:rsidRPr="00B82A01" w:rsidRDefault="00F70325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4B4DB2" w:rsidRDefault="004B4DB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B06DBF" w:rsidRPr="006530B4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530B4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B06DBF" w:rsidRPr="00B82A01" w:rsidRDefault="00F70325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293A" w:rsidRPr="00687C49" w:rsidTr="00EA47BC">
        <w:trPr>
          <w:trHeight w:val="128"/>
        </w:trPr>
        <w:tc>
          <w:tcPr>
            <w:tcW w:w="862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3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  <w:t>512-04-9</w:t>
            </w:r>
          </w:p>
        </w:tc>
        <w:tc>
          <w:tcPr>
            <w:tcW w:w="2525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287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74293A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74293A" w:rsidRPr="00687C49" w:rsidTr="00EA47BC">
        <w:trPr>
          <w:trHeight w:val="127"/>
        </w:trPr>
        <w:tc>
          <w:tcPr>
            <w:tcW w:w="862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74293A" w:rsidRPr="001F0D42" w:rsidRDefault="0074293A" w:rsidP="001F0D42">
            <w:pPr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525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74293A" w:rsidRPr="00B82A01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66A70" w:rsidRPr="00687C49" w:rsidTr="00EA47BC">
        <w:tc>
          <w:tcPr>
            <w:tcW w:w="862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3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5" w:type="dxa"/>
          </w:tcPr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Dimedrol </w:t>
            </w:r>
          </w:p>
        </w:tc>
        <w:tc>
          <w:tcPr>
            <w:tcW w:w="3287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Дифе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дрол</w:t>
            </w:r>
          </w:p>
        </w:tc>
        <w:tc>
          <w:tcPr>
            <w:tcW w:w="1819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  <w:p w:rsidR="00666A70" w:rsidRPr="006C6D8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lastRenderedPageBreak/>
              <w:t>СФ</w:t>
            </w:r>
          </w:p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66A70" w:rsidRPr="00B82A01" w:rsidRDefault="00F70325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38</w:t>
            </w:r>
          </w:p>
        </w:tc>
        <w:tc>
          <w:tcPr>
            <w:tcW w:w="1543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7471-10-2</w:t>
            </w:r>
          </w:p>
        </w:tc>
        <w:tc>
          <w:tcPr>
            <w:tcW w:w="2525" w:type="dxa"/>
          </w:tcPr>
          <w:p w:rsidR="005F1EE6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menhydrinate imp. F(EP)</w:t>
            </w:r>
          </w:p>
        </w:tc>
        <w:tc>
          <w:tcPr>
            <w:tcW w:w="3287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Димедролу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ифенгідраміну 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F1EE6" w:rsidRDefault="005F1EE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5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 imp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nzhydrol</w:t>
            </w:r>
          </w:p>
        </w:tc>
        <w:tc>
          <w:tcPr>
            <w:tcW w:w="3287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медролу доміш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фенгідраміну гідрохлориду доміщ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Б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ензгідр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07696B" w:rsidRDefault="000769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Р, О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7C43C8" w:rsidRDefault="007C43C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20</w:t>
            </w:r>
            <w:r w:rsidR="0035688F"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rotaverine hydroc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рот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688F" w:rsidRPr="00201BC2" w:rsidRDefault="00201BC2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35688F" w:rsidRPr="00B82A01" w:rsidRDefault="004E0A7D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35688F" w:rsidRPr="001F0D42" w:rsidRDefault="0035688F" w:rsidP="0035688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EB2FBC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159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AE5DD8" w:rsidRDefault="00AE5DD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9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0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E015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Merge w:val="restart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F47B85" w:rsidRDefault="00F47B8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1</w:t>
            </w:r>
          </w:p>
        </w:tc>
        <w:tc>
          <w:tcPr>
            <w:tcW w:w="2636" w:type="dxa"/>
            <w:gridSpan w:val="4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604584" w:rsidRPr="00687C49" w:rsidTr="00EA47BC">
        <w:trPr>
          <w:trHeight w:val="207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17040</w:t>
            </w:r>
          </w:p>
        </w:tc>
      </w:tr>
      <w:tr w:rsidR="0035688F" w:rsidRPr="00687C49" w:rsidTr="00EA47BC">
        <w:trPr>
          <w:trHeight w:val="138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184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 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103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380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5" w:type="dxa"/>
          </w:tcPr>
          <w:p w:rsidR="00E620C6" w:rsidRPr="00E620C6" w:rsidRDefault="00E620C6" w:rsidP="00E620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Pr="00E620C6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-Bromoisovaleric acid ethyl ester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  <w:r w:rsidR="00E620C6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="00E620C6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E620C6" w:rsidRPr="00E620C6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C6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,ППХС</w:t>
            </w:r>
          </w:p>
        </w:tc>
        <w:tc>
          <w:tcPr>
            <w:tcW w:w="2255" w:type="dxa"/>
            <w:gridSpan w:val="3"/>
          </w:tcPr>
          <w:p w:rsidR="00E620C6" w:rsidRPr="00E620C6" w:rsidRDefault="00B06DBF" w:rsidP="00E620C6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E620C6" w:rsidRPr="00E620C6" w:rsidRDefault="00E620C6" w:rsidP="00E620C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B06DBF" w:rsidRPr="00E620C6" w:rsidRDefault="00B06DBF" w:rsidP="00E620C6">
            <w:pPr>
              <w:pStyle w:val="1"/>
              <w:rPr>
                <w:rFonts w:ascii="Times New Roman" w:hAnsi="Times New Roman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B06DBF" w:rsidRPr="00E620C6" w:rsidRDefault="00E620C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1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200-44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928"/>
        </w:trPr>
        <w:tc>
          <w:tcPr>
            <w:tcW w:w="862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287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819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Arial" w:hAnsi="Arial" w:cs="Arial"/>
                <w:b/>
                <w:sz w:val="24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numPr>
                <w:ilvl w:val="0"/>
                <w:numId w:val="18"/>
              </w:numPr>
              <w:suppressAutoHyphens/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5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6824-35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amotidi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амотид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06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819" w:type="dxa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D111F4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604584" w:rsidRPr="00A6606B" w:rsidRDefault="00A660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F016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5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eastAsia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Finasteride impurity A (SphU/ Ph.Eur.)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sz w:val="20"/>
                <w:lang w:val="en-US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-(1,1-dimethylethyl)-3-oxo-4-aza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  <w:lang w:val="en-US"/>
              </w:rPr>
              <w:t>-androstane-17β-carboxamide (dihydrofinasteride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</w:t>
            </w:r>
            <w:r w:rsidRPr="00CD48D4">
              <w:rPr>
                <w:rFonts w:ascii="Times New Roman" w:hAnsi="Times New Roman"/>
                <w:b/>
                <w:bCs/>
              </w:rPr>
              <w:t xml:space="preserve">Фінастериду домішка </w:t>
            </w:r>
            <w:r>
              <w:rPr>
                <w:rFonts w:ascii="Times New Roman" w:hAnsi="Times New Roman"/>
                <w:b/>
                <w:bCs/>
              </w:rPr>
              <w:t>А (ДФУ</w:t>
            </w:r>
            <w:r w:rsidRPr="00CD48D4">
              <w:rPr>
                <w:rFonts w:ascii="Times New Roman" w:hAnsi="Times New Roman"/>
                <w:b/>
                <w:bCs/>
              </w:rPr>
              <w:t xml:space="preserve">/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Ph</w:t>
            </w:r>
            <w:r w:rsidRPr="00CD48D4">
              <w:rPr>
                <w:rFonts w:ascii="Times New Roman" w:hAnsi="Times New Roman"/>
                <w:b/>
                <w:bCs/>
              </w:rPr>
              <w:t>.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Eur</w:t>
            </w:r>
            <w:r w:rsidRPr="00CD48D4">
              <w:rPr>
                <w:rFonts w:ascii="Times New Roman" w:hAnsi="Times New Roman"/>
                <w:b/>
                <w:bCs/>
              </w:rPr>
              <w:t>.)</w:t>
            </w:r>
          </w:p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 w:rsidRPr="00CD48D4">
              <w:rPr>
                <w:rFonts w:ascii="Times New Roman" w:eastAsia="Times New Roman" w:hAnsi="Times New Roman"/>
                <w:b/>
                <w:bCs/>
                <w:lang w:val="en-US"/>
              </w:rPr>
              <w:t>β</w:t>
            </w:r>
            <w:r w:rsidRPr="00CD48D4">
              <w:rPr>
                <w:rFonts w:ascii="Times New Roman" w:hAnsi="Times New Roman"/>
                <w:b/>
                <w:bCs/>
                <w:caps/>
              </w:rPr>
              <w:t>-</w:t>
            </w:r>
            <w:r w:rsidRPr="00CD48D4">
              <w:rPr>
                <w:rFonts w:ascii="Times New Roman" w:hAnsi="Times New Roman"/>
                <w:b/>
                <w:bCs/>
              </w:rPr>
              <w:t>ізомер фінастериду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</w:t>
            </w:r>
            <w:r w:rsidRPr="00CD48D4">
              <w:rPr>
                <w:b/>
                <w:bCs/>
                <w:sz w:val="20"/>
              </w:rPr>
              <w:t>-(1,1-диметилетил)-3-оксо-4-аза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</w:rPr>
              <w:t>-андростан-17</w:t>
            </w:r>
            <w:r w:rsidRPr="00CD48D4">
              <w:rPr>
                <w:b/>
                <w:bCs/>
                <w:sz w:val="20"/>
                <w:lang w:val="en-US"/>
              </w:rPr>
              <w:t>β</w:t>
            </w:r>
            <w:r w:rsidRPr="00CD48D4">
              <w:rPr>
                <w:b/>
                <w:bCs/>
                <w:sz w:val="20"/>
              </w:rPr>
              <w:t>-карбоксамид (дигидрофинастерид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CD48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2E22" w:rsidRPr="001F0D42" w:rsidRDefault="00BA2E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A2E2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BA2E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6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Рут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7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AC418E" w:rsidRPr="00445204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473BE5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2748A8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748A8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445204" w:rsidRDefault="0044520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201BC2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773FD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F1384" w:rsidRDefault="009F13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0B373C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336076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287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нкго листя»)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4562-3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D1626A" w:rsidRDefault="00D1626A" w:rsidP="001F0D42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(cis- trans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cis- trans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086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E4A4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Г</w:t>
            </w:r>
            <w:r w:rsidR="0018054E"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юкозаміну гідрохлорид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E4A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77938-63-7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бо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996-10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cose monohydrate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ext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se monohydrat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юк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екстр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я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у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lycyrrhetin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іцеретинова 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58"/>
        </w:trPr>
        <w:tc>
          <w:tcPr>
            <w:tcW w:w="862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3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5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287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5E5DA9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  <w:vMerge w:val="restart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E5DA9" w:rsidRPr="00687C49" w:rsidTr="00EA47BC">
        <w:trPr>
          <w:trHeight w:val="457"/>
        </w:trPr>
        <w:tc>
          <w:tcPr>
            <w:tcW w:w="862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,57</w:t>
            </w:r>
          </w:p>
        </w:tc>
        <w:tc>
          <w:tcPr>
            <w:tcW w:w="1264" w:type="dxa"/>
            <w:gridSpan w:val="2"/>
            <w:vMerge/>
          </w:tcPr>
          <w:p w:rsidR="005E5DA9" w:rsidRPr="00B82A01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018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287" w:type="dxa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018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9041-08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4074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06C4D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6C4D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 РХ, ТШХ</w:t>
            </w:r>
          </w:p>
          <w:p w:rsidR="00604584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006C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AF0DE2" w:rsidRPr="001F0D42">
              <w:rPr>
                <w:rFonts w:ascii="Times New Roman" w:hAnsi="Times New Roman" w:cs="Times New Roman"/>
                <w:b/>
                <w:sz w:val="20"/>
              </w:rPr>
              <w:t>2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220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AC418E" w:rsidRPr="001F0D42" w:rsidRDefault="00AC418E" w:rsidP="00AC418E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ydroxybenzene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xylic acid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-г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921CF" w:rsidRDefault="001921CF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A70A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377C9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xyprogestero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apro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020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AC41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AC418E" w:rsidRPr="00F000FD" w:rsidRDefault="00593C7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F000F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A7403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="00DA7403" w:rsidRPr="008D5208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A7403" w:rsidRPr="001F0D42" w:rsidRDefault="00DA7403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DA7403" w:rsidRDefault="00DA740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rPr>
          <w:trHeight w:val="37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819" w:type="dxa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ечовини виявлювані нінгідрином</w:t>
            </w: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ТШХ,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946E1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46E19" w:rsidRPr="001F0D42">
              <w:rPr>
                <w:rFonts w:ascii="Times New Roman" w:hAnsi="Times New Roman" w:cs="Times New Roman"/>
                <w:b/>
                <w:sz w:val="20"/>
              </w:rPr>
              <w:t>3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I02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16106-20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-33-2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>aem</w:t>
            </w:r>
            <w:r w:rsidRPr="001F0D42">
              <w:rPr>
                <w:rFonts w:ascii="Times New Roman" w:hAnsi="Times New Roman"/>
                <w:b/>
                <w:lang w:val="en-US"/>
              </w:rPr>
              <w:t>pf</w:t>
            </w:r>
            <w:r w:rsidRPr="001F0D42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B0568" w:rsidRPr="00687C49" w:rsidTr="00EA47BC">
        <w:tc>
          <w:tcPr>
            <w:tcW w:w="862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3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5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287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B0568" w:rsidRPr="001B0568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B0568" w:rsidRPr="001F0D42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1B0568" w:rsidRPr="00B82A01" w:rsidRDefault="0001315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819" w:type="dxa"/>
          </w:tcPr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593C70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0F2448" w:rsidRDefault="000F2448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2528FC" w:rsidP="00AC418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rPr>
          <w:trHeight w:val="55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Кетотифе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rPr>
          <w:trHeight w:val="96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5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anatoside 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Digoxine impurity H</w:t>
            </w:r>
          </w:p>
        </w:tc>
        <w:tc>
          <w:tcPr>
            <w:tcW w:w="3287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Ланатозид 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игоксину домішка 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3C08ED" w:rsidRDefault="00B06DBF" w:rsidP="003C08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3C08E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3C08ED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B06DBF" w:rsidRPr="00B82A01" w:rsidRDefault="002528FC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834BB0" w:rsidRPr="00687C49" w:rsidTr="00EA47BC">
        <w:tc>
          <w:tcPr>
            <w:tcW w:w="862" w:type="dxa"/>
          </w:tcPr>
          <w:p w:rsidR="00834BB0" w:rsidRPr="002D19E8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022</w:t>
            </w:r>
            <w:r w:rsidR="002D19E8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5</w:t>
            </w:r>
          </w:p>
        </w:tc>
        <w:tc>
          <w:tcPr>
            <w:tcW w:w="1543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61-90-5</w:t>
            </w:r>
          </w:p>
        </w:tc>
        <w:tc>
          <w:tcPr>
            <w:tcW w:w="2525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eucine</w:t>
            </w:r>
          </w:p>
        </w:tc>
        <w:tc>
          <w:tcPr>
            <w:tcW w:w="3287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ейцин</w:t>
            </w:r>
          </w:p>
        </w:tc>
        <w:tc>
          <w:tcPr>
            <w:tcW w:w="1819" w:type="dxa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</w:t>
            </w:r>
            <w:r w:rsidR="002D19E8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9</w:t>
            </w:r>
          </w:p>
        </w:tc>
        <w:tc>
          <w:tcPr>
            <w:tcW w:w="1264" w:type="dxa"/>
            <w:gridSpan w:val="2"/>
          </w:tcPr>
          <w:p w:rsidR="00834BB0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D6E73" w:rsidRPr="001F0D42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D6E73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D6E73" w:rsidRP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689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819" w:type="dxa"/>
          </w:tcPr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  <w:p w:rsidR="00AC418E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</w:t>
            </w:r>
            <w:r w:rsidR="00FA611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 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2748A8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2748A8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L0230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</w:rPr>
              <w:t>120926-46-7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 xml:space="preserve">Licuros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C7D94">
        <w:trPr>
          <w:trHeight w:val="561"/>
        </w:trPr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64FCA" w:rsidRPr="00EC7D94" w:rsidRDefault="00EC7D94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626972">
        <w:trPr>
          <w:trHeight w:val="255"/>
        </w:trPr>
        <w:tc>
          <w:tcPr>
            <w:tcW w:w="862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</w:t>
            </w:r>
            <w:r w:rsidRPr="001F0D42">
              <w:rPr>
                <w:rFonts w:ascii="Times New Roman" w:hAnsi="Times New Roman"/>
              </w:rPr>
              <w:t>0232</w:t>
            </w:r>
          </w:p>
        </w:tc>
        <w:tc>
          <w:tcPr>
            <w:tcW w:w="1543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7179-49-9</w:t>
            </w:r>
          </w:p>
        </w:tc>
        <w:tc>
          <w:tcPr>
            <w:tcW w:w="2525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incomycin</w:t>
            </w:r>
            <w:r w:rsidRPr="001F0D42">
              <w:rPr>
                <w:rFonts w:ascii="Times New Roman" w:hAnsi="Times New Roman"/>
              </w:rPr>
              <w:t xml:space="preserve"> </w:t>
            </w:r>
            <w:r w:rsidRPr="001F0D42">
              <w:rPr>
                <w:rFonts w:ascii="Times New Roman" w:hAnsi="Times New Roman"/>
                <w:lang w:val="en-GB"/>
              </w:rPr>
              <w:t>hydrochloride</w:t>
            </w:r>
            <w:r w:rsidRPr="001F0D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87" w:type="dxa"/>
            <w:vMerge w:val="restart"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2697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26972" w:rsidRPr="001F0D4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031209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EA47BC">
        <w:trPr>
          <w:trHeight w:val="255"/>
        </w:trPr>
        <w:tc>
          <w:tcPr>
            <w:tcW w:w="862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543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</w:p>
        </w:tc>
        <w:tc>
          <w:tcPr>
            <w:tcW w:w="2525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287" w:type="dxa"/>
            <w:vMerge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62697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965BE4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26972" w:rsidRPr="001F0D4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62697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384672" w:rsidRDefault="003846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23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5" w:type="dxa"/>
          </w:tcPr>
          <w:p w:rsidR="00604584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8298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isinopril de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48298C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298C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48298C" w:rsidRDefault="0048298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993327" w:rsidRDefault="0099332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A503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N-oxide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operam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mpurity F(Ph.Eur.)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F (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  <w:lang w:val="en-US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  <w:lang w:val="en-US"/>
              </w:rPr>
              <w:t xml:space="preserve">  </w:t>
            </w:r>
            <w:r w:rsidRPr="001F0D42">
              <w:rPr>
                <w:rFonts w:ascii="Times New Roman" w:hAnsi="Times New Roman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lang w:val="en-US"/>
              </w:rPr>
              <w:t xml:space="preserve"> F </w:t>
            </w: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</w:rPr>
              <w:t>окс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 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D83ED6" w:rsidRPr="00687C49" w:rsidTr="00EA47BC">
        <w:trPr>
          <w:trHeight w:val="128"/>
        </w:trPr>
        <w:tc>
          <w:tcPr>
            <w:tcW w:w="862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3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5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287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Merge w:val="restart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D83ED6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83ED6" w:rsidRPr="00687C49" w:rsidTr="00EA47BC">
        <w:trPr>
          <w:trHeight w:val="127"/>
        </w:trPr>
        <w:tc>
          <w:tcPr>
            <w:tcW w:w="862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F421F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Merge/>
            <w:vAlign w:val="center"/>
          </w:tcPr>
          <w:p w:rsidR="00D83ED6" w:rsidRPr="00B82A01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700A27" w:rsidRDefault="00700A27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64FCA" w:rsidRPr="00B82A01" w:rsidRDefault="00FE443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E4439" w:rsidRPr="004901E0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E4439" w:rsidRPr="00D859C8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1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rPr>
          <w:trHeight w:val="610"/>
        </w:trPr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3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52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4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3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287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(відповідно до національної частини ДФУ «Меліси листя»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Меліси трава 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819" w:type="dxa"/>
          </w:tcPr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 , СФ</w:t>
            </w:r>
          </w:p>
        </w:tc>
        <w:tc>
          <w:tcPr>
            <w:tcW w:w="1086" w:type="dxa"/>
            <w:gridSpan w:val="2"/>
          </w:tcPr>
          <w:p w:rsidR="00FE4439" w:rsidRPr="00904613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B (SphU / Ph. Eur. / USP)</w:t>
            </w:r>
          </w:p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,ОВ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BF6570" w:rsidRDefault="00BF657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5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etamizole impurity A 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 Ph.Eur.)</w:t>
            </w:r>
          </w:p>
        </w:tc>
        <w:tc>
          <w:tcPr>
            <w:tcW w:w="3287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амізолу домішка А (ДФУ/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 для ППХС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6</w:t>
            </w:r>
          </w:p>
        </w:tc>
        <w:tc>
          <w:tcPr>
            <w:tcW w:w="1543" w:type="dxa"/>
          </w:tcPr>
          <w:p w:rsidR="00604584" w:rsidRPr="004E4E50" w:rsidRDefault="004E4E5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4E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3-68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604584" w:rsidRPr="001F0D42" w:rsidRDefault="004E4E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4E50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B82A01" w:rsidRDefault="00111E9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8"/>
        </w:trPr>
        <w:tc>
          <w:tcPr>
            <w:tcW w:w="862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68</w:t>
            </w:r>
          </w:p>
        </w:tc>
        <w:tc>
          <w:tcPr>
            <w:tcW w:w="1543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76-3</w:t>
            </w:r>
          </w:p>
        </w:tc>
        <w:tc>
          <w:tcPr>
            <w:tcW w:w="2525" w:type="dxa"/>
            <w:vMerge w:val="restart"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Methyl parahydroxybenzoate</w:t>
            </w:r>
          </w:p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Nipagin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пар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ат 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7"/>
        </w:trPr>
        <w:tc>
          <w:tcPr>
            <w:tcW w:w="862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2525" w:type="dxa"/>
            <w:vMerge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3287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1819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Merge/>
          </w:tcPr>
          <w:p w:rsidR="00111E9D" w:rsidRPr="00B82A01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 </w:t>
            </w:r>
            <w:r w:rsidRPr="004C5ED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111E9D" w:rsidRPr="00DC2C2E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9142E9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142E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9142E9" w:rsidRDefault="004C35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B82A01" w:rsidRDefault="004346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15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5" w:type="dxa"/>
          </w:tcPr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onium ehydr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onat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ron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Trizipin</w:t>
            </w:r>
          </w:p>
          <w:p w:rsidR="00604584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3-(2,2,2-trimethylhydrazinium) propionate ehydrate</w:t>
            </w:r>
          </w:p>
        </w:tc>
        <w:tc>
          <w:tcPr>
            <w:tcW w:w="3287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bookmarkStart w:id="0" w:name="_heading=h.gjdgxs" w:colFirst="0" w:colLast="0"/>
            <w:bookmarkEnd w:id="0"/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льдоній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т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ілдр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Т</w:t>
            </w:r>
            <w:r w:rsidRPr="0068196A">
              <w:rPr>
                <w:rFonts w:ascii="Times New Roman" w:hAnsi="Times New Roman"/>
                <w:b/>
              </w:rPr>
              <w:t>ризипін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Pr="0068196A">
              <w:rPr>
                <w:rFonts w:ascii="Times New Roman" w:hAnsi="Times New Roman"/>
                <w:b/>
              </w:rPr>
              <w:t>триметилгідразиній</w:t>
            </w:r>
            <w:r w:rsidRPr="0068196A">
              <w:rPr>
                <w:rFonts w:ascii="Times New Roman" w:hAnsi="Times New Roman"/>
                <w:b/>
                <w:caps/>
                <w:lang w:val="en-US"/>
              </w:rPr>
              <w:t xml:space="preserve">) </w:t>
            </w:r>
            <w:r w:rsidRPr="0068196A">
              <w:rPr>
                <w:rFonts w:ascii="Times New Roman" w:hAnsi="Times New Roman"/>
                <w:b/>
              </w:rPr>
              <w:t>пропіонату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E95888" w:rsidRDefault="00E9588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  <w:r w:rsidR="00C10206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020C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methy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ydrozine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lastRenderedPageBreak/>
              <w:t>Метон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)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6249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M027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CF4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5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ronidazole impurity A (SPhU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4-nitroimidazole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5-nitroimidazole</w:t>
            </w:r>
          </w:p>
        </w:tc>
        <w:tc>
          <w:tcPr>
            <w:tcW w:w="3287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ронідазолу домішка А (ДФУ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метил-4-нітроімідазол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метил-5-нітроімі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700C28" w:rsidRDefault="00700C28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360"/>
        </w:trPr>
        <w:tc>
          <w:tcPr>
            <w:tcW w:w="862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3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287" w:type="dxa"/>
            <w:vMerge w:val="restart"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торопші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189"/>
        </w:trPr>
        <w:tc>
          <w:tcPr>
            <w:tcW w:w="862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озторопші </w:t>
            </w:r>
            <w:r w:rsidRPr="001F0D42">
              <w:rPr>
                <w:rStyle w:val="fontstyle01"/>
                <w:b/>
                <w:color w:val="auto"/>
              </w:rPr>
              <w:t>екстракт сухий, рафінований та стандартизован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8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а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2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A62491" w:rsidP="00F64FC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5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Neostigmine metilsulfate</w:t>
            </w:r>
          </w:p>
        </w:tc>
        <w:tc>
          <w:tcPr>
            <w:tcW w:w="3287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еостигміну метилсульфат (Прозерин)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000D2B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4265FF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4265F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4265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SPhU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</w:tc>
        <w:tc>
          <w:tcPr>
            <w:tcW w:w="3287" w:type="dxa"/>
          </w:tcPr>
          <w:p w:rsidR="002E0469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(ДФУ/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32083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819" w:type="dxa"/>
          </w:tcPr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D34DD" w:rsidRDefault="00ED34DD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>
              <w:rPr>
                <w:rFonts w:ascii="Times New Roman" w:hAnsi="Times New Roman"/>
                <w:sz w:val="20"/>
              </w:rPr>
              <w:t>Р</w:t>
            </w:r>
          </w:p>
          <w:p w:rsidR="002E0469" w:rsidRPr="001F0D42" w:rsidRDefault="002E0469" w:rsidP="00ED34D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ED34DD" w:rsidRDefault="002E0469" w:rsidP="00ED34DD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D34DD" w:rsidRPr="00ED34DD" w:rsidRDefault="00ED34DD" w:rsidP="00ED34DD">
            <w:pPr>
              <w:rPr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73F26" w:rsidRDefault="00173F26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ED34D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5" w:type="dxa"/>
          </w:tcPr>
          <w:p w:rsidR="00113D92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Nifedipine impurity 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А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 (Ph.Eur)</w:t>
            </w:r>
          </w:p>
          <w:p w:rsidR="00604584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trophenylpyridine analogue (USP)</w:t>
            </w:r>
          </w:p>
        </w:tc>
        <w:tc>
          <w:tcPr>
            <w:tcW w:w="3287" w:type="dxa"/>
          </w:tcPr>
          <w:p w:rsidR="00604584" w:rsidRPr="00113D92" w:rsidRDefault="00113D9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D9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іфедипіну домішка А (ДФУ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113D9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29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4C5ED1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  <w:r w:rsidR="000A5972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9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5" w:type="dxa"/>
          </w:tcPr>
          <w:p w:rsidR="005B7C74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Nimesulide impurity C 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  <w:p w:rsidR="002E0469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-phenoxyaniline</w:t>
            </w:r>
          </w:p>
        </w:tc>
        <w:tc>
          <w:tcPr>
            <w:tcW w:w="3287" w:type="dxa"/>
          </w:tcPr>
          <w:p w:rsidR="002E0469" w:rsidRPr="005B7C74" w:rsidRDefault="005B7C74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7C7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Німесуліду домішка С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tabs>
                <w:tab w:val="left" w:pos="82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5B7C74" w:rsidRDefault="005B7C7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323AC4" w:rsidRDefault="00323AC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2E0469" w:rsidRPr="00B82A01" w:rsidRDefault="0011304F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i w:val="0"/>
                <w:sz w:val="20"/>
              </w:rPr>
              <w:t>, 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725D72">
        <w:trPr>
          <w:trHeight w:val="784"/>
        </w:trPr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trofural </w:t>
            </w:r>
          </w:p>
        </w:tc>
        <w:tc>
          <w:tcPr>
            <w:tcW w:w="3287" w:type="dxa"/>
          </w:tcPr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л</w:t>
            </w:r>
          </w:p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Фурацилін</w:t>
            </w:r>
          </w:p>
          <w:p w:rsidR="002E0469" w:rsidRPr="00725D72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зо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1F0D42">
              <w:rPr>
                <w:rFonts w:ascii="Times New Roman" w:hAnsi="Times New Roman"/>
                <w:i w:val="0"/>
                <w:sz w:val="20"/>
              </w:rPr>
              <w:t>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Р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 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,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ТШ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rPr>
          <w:trHeight w:val="372"/>
        </w:trPr>
        <w:tc>
          <w:tcPr>
            <w:tcW w:w="862" w:type="dxa"/>
          </w:tcPr>
          <w:p w:rsidR="002E0469" w:rsidRPr="001F0D42" w:rsidRDefault="002E0469" w:rsidP="002E0469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Q030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Quercus extractum</w:t>
            </w:r>
          </w:p>
        </w:tc>
        <w:tc>
          <w:tcPr>
            <w:tcW w:w="3287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819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уба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77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82419-35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185EB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5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impurity E (SPhU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related compound А (USP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 xml:space="preserve">Levofloxacin related </w:t>
            </w:r>
            <w:r w:rsidRPr="004A1BB3">
              <w:rPr>
                <w:rFonts w:ascii="Times New Roman" w:hAnsi="Times New Roman"/>
                <w:b/>
                <w:lang w:val="en-US"/>
              </w:rPr>
              <w:lastRenderedPageBreak/>
              <w:t>compound А (USP)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</w:rPr>
              <w:lastRenderedPageBreak/>
              <w:t>Офлоксацин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4A1BB3">
              <w:rPr>
                <w:rFonts w:ascii="Times New Roman" w:hAnsi="Times New Roman"/>
                <w:b/>
              </w:rPr>
              <w:t>домішка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E (</w:t>
            </w:r>
            <w:r w:rsidRPr="004A1BB3">
              <w:rPr>
                <w:rFonts w:ascii="Times New Roman" w:hAnsi="Times New Roman"/>
                <w:b/>
              </w:rPr>
              <w:t>ДФ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Левофлоксацину піперазин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5B7B07" w:rsidRPr="00B82A01" w:rsidRDefault="00185EB3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4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85EB3" w:rsidRPr="008875E0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D3754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0308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1018-89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(Strophanthin G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Уаб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 (Строфантин G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B82A01" w:rsidRDefault="006C4CA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7B07" w:rsidRPr="00687C49" w:rsidTr="00EA47BC">
        <w:tc>
          <w:tcPr>
            <w:tcW w:w="862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for system suitability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Strophanthin G for system suitability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абаїн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рофантин G)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для ППХС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5B7B07" w:rsidRPr="00B82A01" w:rsidRDefault="006C4CA5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naftilin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онафтилін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C4CA5" w:rsidRPr="004D2C0C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E1049E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5" w:type="dxa"/>
          </w:tcPr>
          <w:p w:rsidR="00604584" w:rsidRPr="00B53E89" w:rsidRDefault="00B53E89" w:rsidP="001F0D42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Oxymetazoline impurity 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/Ph.Eur./USP)</w:t>
            </w:r>
          </w:p>
        </w:tc>
        <w:tc>
          <w:tcPr>
            <w:tcW w:w="3287" w:type="dxa"/>
          </w:tcPr>
          <w:p w:rsidR="00604584" w:rsidRPr="00B53E89" w:rsidRDefault="00B53E89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иметазолін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E3486" w:rsidRDefault="00DE34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9,10,11,1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-56-6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287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819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BF4F5C">
        <w:trPr>
          <w:trHeight w:val="382"/>
        </w:trPr>
        <w:tc>
          <w:tcPr>
            <w:tcW w:w="862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3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5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Merge w:val="restart"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Д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Ічс, ТШХ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BF4F5C" w:rsidRPr="00B82A01" w:rsidRDefault="00BF4F5C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EA47BC">
        <w:trPr>
          <w:trHeight w:val="382"/>
        </w:trPr>
        <w:tc>
          <w:tcPr>
            <w:tcW w:w="862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, ОВ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F4F5C" w:rsidRPr="00BF4F5C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BF4F5C" w:rsidRPr="00B82A01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J (SphU/Ph. 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ДФУ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5" w:type="dxa"/>
          </w:tcPr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K (SphU/ 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 Mesalazine impurity A (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Acetaminophen related compound K (USP)</w:t>
            </w:r>
          </w:p>
        </w:tc>
        <w:tc>
          <w:tcPr>
            <w:tcW w:w="3287" w:type="dxa"/>
          </w:tcPr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Парацетамолу домішка K (ДФУ / Ph.Eur.)</w:t>
            </w:r>
          </w:p>
        </w:tc>
        <w:tc>
          <w:tcPr>
            <w:tcW w:w="1819" w:type="dxa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sz w:val="20"/>
                <w:lang w:val="en-US"/>
              </w:rPr>
              <w:t>4-амінофенол</w:t>
            </w:r>
          </w:p>
        </w:tc>
        <w:tc>
          <w:tcPr>
            <w:tcW w:w="2255" w:type="dxa"/>
            <w:gridSpan w:val="3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8A13EB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B7B07" w:rsidRPr="00B82A01" w:rsidRDefault="00A10931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>
              <w:rPr>
                <w:b/>
                <w:bCs/>
                <w:sz w:val="20"/>
                <w:shd w:val="clear" w:color="auto" w:fill="FFFFFF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727CB1" w:rsidRDefault="00727CB1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7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-44-2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Phenacetin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ацетин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796A16" w:rsidRDefault="00796A1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7323FC">
              <w:rPr>
                <w:rFonts w:ascii="Times New Roman" w:hAnsi="Times New Roman" w:cs="Times New Roman"/>
                <w:b/>
                <w:sz w:val="20"/>
                <w:lang w:val="uk-UA"/>
              </w:rPr>
              <w:t>,Д,К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1F0D42" w:rsidRDefault="008253B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5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4DE" w:rsidRPr="00687C49" w:rsidTr="00EA47BC">
        <w:tc>
          <w:tcPr>
            <w:tcW w:w="862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</w:tc>
        <w:tc>
          <w:tcPr>
            <w:tcW w:w="1543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</w:tc>
        <w:tc>
          <w:tcPr>
            <w:tcW w:w="2525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</w:tc>
        <w:tc>
          <w:tcPr>
            <w:tcW w:w="3287" w:type="dxa"/>
          </w:tcPr>
          <w:p w:rsidR="004814DE" w:rsidRPr="001F0D42" w:rsidRDefault="004814DE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ат</w:t>
            </w:r>
          </w:p>
        </w:tc>
        <w:tc>
          <w:tcPr>
            <w:tcW w:w="1819" w:type="dxa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814DE" w:rsidRPr="004814DE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814DE" w:rsidRPr="001F0D42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814DE" w:rsidRPr="00B82A01" w:rsidRDefault="0027621F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471075" w:rsidTr="00471075">
        <w:tc>
          <w:tcPr>
            <w:tcW w:w="862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0327</w:t>
            </w: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18-55-8</w:t>
            </w:r>
          </w:p>
        </w:tc>
        <w:tc>
          <w:tcPr>
            <w:tcW w:w="2525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саліцилат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ля кваліфікації обладнання</w:t>
            </w:r>
          </w:p>
        </w:tc>
        <w:tc>
          <w:tcPr>
            <w:tcW w:w="3287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 salicylate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for equipment qualification</w:t>
            </w:r>
          </w:p>
        </w:tc>
        <w:tc>
          <w:tcPr>
            <w:tcW w:w="4074" w:type="dxa"/>
            <w:gridSpan w:val="4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471075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3" w:type="dxa"/>
          </w:tcPr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3-91-2</w:t>
            </w:r>
          </w:p>
        </w:tc>
        <w:tc>
          <w:tcPr>
            <w:tcW w:w="2525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  <w:lang w:val="en-US"/>
              </w:rPr>
              <w:t>Phenylalanine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</w:rPr>
              <w:t>Фенілаланін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7786B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7786B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0A5436" w:rsidRDefault="000A5436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432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819" w:type="dxa"/>
          </w:tcPr>
          <w:p w:rsidR="0027621F" w:rsidRPr="007323FC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27621F" w:rsidRPr="004A1DEE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237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xfm99624260"/>
                <w:rFonts w:ascii="Times New Roman" w:hAnsi="Times New Roman" w:cs="Times New Roman"/>
                <w:b/>
                <w:sz w:val="20"/>
              </w:rPr>
              <w:t>149-17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-pine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7323F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sz w:val="20"/>
                <w:lang w:val="uk-UA"/>
              </w:rPr>
              <w:t>Ічс, 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93433B" w:rsidRDefault="009343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>,9</w:t>
            </w:r>
          </w:p>
          <w:p w:rsidR="00471075" w:rsidRPr="001F0D42" w:rsidRDefault="00471075" w:rsidP="001F0D42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4E0A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36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F4388D" w:rsidRDefault="00F4388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4-83-2</w:t>
            </w:r>
          </w:p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F7132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 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D340E5" w:rsidRDefault="00D340E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5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Ethyl parahydroxybenzoate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Buthyl parahydroxybenzoate impurity C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Methyl parahydroxybenzoate impurity В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Propyl parahydroxybenzoate impurity С (SphU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Етилпарагідроксибензоат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Бутилпарагідроксибензоату домішка C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Метилпарагідроксибензоату домішка B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Пропілпарагідроксибензоату домішка С (ДФУ 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,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6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arahydroxybenzoate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Пропілпарагідроксибензоат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Пропілпарабен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 для ППХ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1D3094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3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323056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3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287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865D25" w:rsidRDefault="00865D25" w:rsidP="00F80B3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287" w:type="dxa"/>
            <w:vMerge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Пуерарії лопате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FD6880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R03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7976-90-6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CC47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C4722" w:rsidRDefault="00CC47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9451F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Ph. Eur.)</w:t>
            </w:r>
          </w:p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USP)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140"/>
        </w:trPr>
        <w:tc>
          <w:tcPr>
            <w:tcW w:w="862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40B8A" w:rsidRPr="000A53DF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</w:tcPr>
          <w:p w:rsidR="00740B8A" w:rsidRPr="000A53DF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740B8A" w:rsidRPr="00B82A01" w:rsidRDefault="00C3116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C24494" w:rsidRDefault="00C2449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lastRenderedPageBreak/>
              <w:t>R036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3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5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287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819" w:type="dxa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0C5918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C5918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ідповід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ціональної частини 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 «Гібіс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CD16AC" w:rsidRDefault="00740B8A" w:rsidP="00740B8A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740B8A" w:rsidRPr="00CD16AC" w:rsidRDefault="00740B8A" w:rsidP="00740B8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D547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сії (сени) листя та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3" w:type="dxa"/>
          </w:tcPr>
          <w:p w:rsidR="00740B8A" w:rsidRPr="001D4D2A" w:rsidRDefault="001D4D2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D4D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9559-97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740B8A" w:rsidRPr="001D4D2A" w:rsidRDefault="001D4D2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E221D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580ADE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80ADE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0A2A20" w:rsidRDefault="000A2A2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0A2A2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7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791BF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757-83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sulfite anhydrous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47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602DC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602DC1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-46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455A5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A34D28" w:rsidRDefault="00A34D2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038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10C98" w:rsidRDefault="00710C9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875B9D" w:rsidRDefault="00875B9D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S038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1F0D42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B1F7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3" w:type="dxa"/>
          </w:tcPr>
          <w:p w:rsidR="00740B8A" w:rsidRPr="00CD4622" w:rsidRDefault="00CD4622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D462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787-09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CD46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D4622" w:rsidRDefault="00CD46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BB0FBA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6463-17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Таур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EC502C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10D4C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740B8A" w:rsidRPr="00E605D6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Тестосте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про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</w:t>
            </w:r>
            <w:r w:rsidRPr="001F0D42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740B8A">
        <w:trPr>
          <w:trHeight w:val="54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T040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37-00-8</w:t>
            </w:r>
          </w:p>
        </w:tc>
        <w:tc>
          <w:tcPr>
            <w:tcW w:w="2525" w:type="dxa"/>
          </w:tcPr>
          <w:p w:rsidR="00471075" w:rsidRPr="001F0D42" w:rsidRDefault="00471075" w:rsidP="00C6621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-(4-methyl-1.3-thiazol-5-yl)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(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750D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2E6A6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F6B2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E6A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C1578" w:rsidRPr="00BF437C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5" w:type="dxa"/>
          </w:tcPr>
          <w:p w:rsidR="00371FFB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orpholinium tiazotate impurity B</w:t>
            </w:r>
          </w:p>
          <w:p w:rsidR="00FC1578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hiotriazolin impurity B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371FFB" w:rsidRDefault="00371FFB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3" w:type="dxa"/>
          </w:tcPr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2-19-5</w:t>
            </w:r>
          </w:p>
        </w:tc>
        <w:tc>
          <w:tcPr>
            <w:tcW w:w="2525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287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62F01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662F0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/>
        </w:tc>
        <w:tc>
          <w:tcPr>
            <w:tcW w:w="1086" w:type="dxa"/>
            <w:gridSpan w:val="2"/>
            <w:vMerge w:val="restart"/>
          </w:tcPr>
          <w:p w:rsidR="00471075" w:rsidRPr="00704FFE" w:rsidRDefault="00471075" w:rsidP="001F0D42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7240-79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880-92-6</w:t>
            </w:r>
          </w:p>
        </w:tc>
        <w:tc>
          <w:tcPr>
            <w:tcW w:w="2525" w:type="dxa"/>
          </w:tcPr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opiramate impurity 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(SphU/Ph.Eur./ USP)</w:t>
            </w:r>
          </w:p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acetonefructose</w:t>
            </w:r>
          </w:p>
        </w:tc>
        <w:tc>
          <w:tcPr>
            <w:tcW w:w="3287" w:type="dxa"/>
          </w:tcPr>
          <w:p w:rsidR="00471075" w:rsidRPr="00917237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опірамат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471075" w:rsidRPr="00101971" w:rsidRDefault="00471075" w:rsidP="0010197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17237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T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04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876403-9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В (2,3-</w:t>
            </w:r>
            <w:r w:rsidRPr="001F0D42">
              <w:rPr>
                <w:rFonts w:ascii="Times New Roman" w:hAnsi="Times New Roman" w:cs="Times New Roman"/>
                <w:b/>
                <w:i/>
                <w:snapToGrid w:val="0"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-(1-мет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)-B-D–фрук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ноза сульфам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041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211-40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orasemide anhydrous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C3242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77"/>
        </w:trPr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774A1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4A19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774A19" w:rsidRDefault="00471075" w:rsidP="00774A1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630F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6052BB" w:rsidRDefault="006052B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26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Верифікація приладу визначе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V0427</w:t>
            </w:r>
          </w:p>
        </w:tc>
        <w:tc>
          <w:tcPr>
            <w:tcW w:w="1543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52-11-4</w:t>
            </w:r>
          </w:p>
        </w:tc>
        <w:tc>
          <w:tcPr>
            <w:tcW w:w="2525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erapamil hydrochloride</w:t>
            </w:r>
          </w:p>
        </w:tc>
        <w:tc>
          <w:tcPr>
            <w:tcW w:w="3287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ерап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542E4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5" w:type="dxa"/>
          </w:tcPr>
          <w:p w:rsidR="00471075" w:rsidRPr="00AE54B0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Vinpocetine impurity B </w:t>
            </w: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 В (ДФУ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повінкамін</w:t>
            </w:r>
          </w:p>
        </w:tc>
        <w:tc>
          <w:tcPr>
            <w:tcW w:w="1819" w:type="dxa"/>
          </w:tcPr>
          <w:p w:rsidR="00471075" w:rsidRPr="001F0D42" w:rsidRDefault="00471075" w:rsidP="00AE54B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0432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arfarin sodi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арфар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ТШХ флюориметрія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rPr>
          <w:trHeight w:val="1093"/>
        </w:trPr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Xylometazoline impurity 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(SphU/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.USP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силометазоліну домішка А (ДФУ /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h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ur. /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4333AE" w:rsidRPr="00B82A01" w:rsidRDefault="004A3C5D" w:rsidP="004333A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3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5" w:type="dxa"/>
          </w:tcPr>
          <w:p w:rsidR="004333AE" w:rsidRPr="00D90839" w:rsidRDefault="00D90839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908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ulfadimid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542E47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43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A05830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819" w:type="dxa"/>
          </w:tcPr>
          <w:p w:rsidR="00DF6E9F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F6E9F" w:rsidRPr="00DF6E9F" w:rsidRDefault="00DF6E9F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DF6E9F" w:rsidRDefault="00DF6E9F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DF6E9F" w:rsidRDefault="004333AE" w:rsidP="00DF6E9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DF6E9F"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4333AE" w:rsidRPr="00FA165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3" w:type="dxa"/>
          </w:tcPr>
          <w:p w:rsidR="00471075" w:rsidRPr="001F0D42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2</w:t>
            </w:r>
          </w:p>
        </w:tc>
        <w:tc>
          <w:tcPr>
            <w:tcW w:w="2525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Paracetamol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448C4">
              <w:rPr>
                <w:rFonts w:ascii="Times New Roman" w:hAnsi="Times New Roman"/>
                <w:b/>
                <w:lang w:val="en-US"/>
              </w:rPr>
              <w:t>for equipment qualification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Парацетамол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>для кваліфікації обладнання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Цмину піскового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3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5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819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287" w:type="dxa"/>
          </w:tcPr>
          <w:p w:rsidR="00281BBD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тилін</w:t>
            </w:r>
          </w:p>
          <w:p w:rsidR="0078681C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уксаметонію йодид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542E47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81BBD" w:rsidRPr="00ED4B90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78681C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281BBD" w:rsidRDefault="00281BBD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  <w:r w:rsidRPr="001F0D42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71075" w:rsidRPr="00B82A01" w:rsidRDefault="0078681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rPr>
          <w:trHeight w:val="505"/>
        </w:trPr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ycerol formal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78681C" w:rsidRPr="00FA019D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B44E10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44E10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1F0D42">
              <w:rPr>
                <w:rFonts w:ascii="Times New Roman" w:hAnsi="Times New Roman"/>
                <w:b/>
              </w:rPr>
              <w:t>ЕР</w:t>
            </w:r>
            <w:r w:rsidRPr="001F0D42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ibut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СФ, Ічс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17003B" w:rsidRPr="00BB4E94" w:rsidRDefault="00BB4E94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463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ornith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ор</w:t>
            </w:r>
            <w:r w:rsidRPr="001F0D42">
              <w:rPr>
                <w:rFonts w:ascii="Times New Roman" w:hAnsi="Times New Roman"/>
                <w:b/>
              </w:rPr>
              <w:t>ні</w:t>
            </w:r>
            <w:r w:rsidRPr="001F0D42">
              <w:rPr>
                <w:rFonts w:ascii="Times New Roman" w:hAnsi="Times New Roman"/>
                <w:b/>
                <w:lang w:val="uk-UA"/>
              </w:rPr>
              <w:t>т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аспартат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,Р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47DB" w:rsidRPr="00037968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олперизону гідрохлори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erine</w:t>
            </w:r>
            <w:r w:rsidRPr="001F0D42">
              <w:rPr>
                <w:rFonts w:ascii="Times New Roman" w:hAnsi="Times New Roman"/>
                <w:b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D-serine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ин (</w:t>
            </w:r>
            <w:r w:rsidRPr="001F0D42">
              <w:rPr>
                <w:rFonts w:ascii="Times New Roman" w:hAnsi="Times New Roman"/>
                <w:b/>
                <w:lang w:val="en-US"/>
              </w:rPr>
              <w:t>D-</w:t>
            </w:r>
            <w:r w:rsidRPr="001F0D42">
              <w:rPr>
                <w:rFonts w:ascii="Times New Roman" w:hAnsi="Times New Roman"/>
                <w:b/>
              </w:rPr>
              <w:t>серин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рил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1F0D42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1F0D42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-2-(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2029"/>
                <w:rFonts w:ascii="Times New Roman" w:hAnsi="Times New Roman"/>
                <w:b/>
                <w:bCs/>
                <w:lang w:val="uk-UA"/>
              </w:rPr>
              <w:t>15883-20-2</w:t>
            </w:r>
          </w:p>
        </w:tc>
        <w:tc>
          <w:tcPr>
            <w:tcW w:w="2525" w:type="dxa"/>
          </w:tcPr>
          <w:p w:rsidR="000C3EA5" w:rsidRPr="001F0D42" w:rsidRDefault="008B3F50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8" w:tgtFrame="_blank" w:history="1"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1F0D42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1F0D42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Cytidine 5-monophosph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С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iticoline monosodium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lastRenderedPageBreak/>
              <w:t>salt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Цитид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5-</w:t>
            </w:r>
            <w:r w:rsidRPr="001F0D42">
              <w:rPr>
                <w:rFonts w:ascii="Times New Roman" w:hAnsi="Times New Roman"/>
                <w:b/>
              </w:rPr>
              <w:t>монофосфат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9F3149" w:rsidRDefault="009F3149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1F0D42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цер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трат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гідок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Нагідок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1879"/>
                <w:rFonts w:ascii="Times New Roman" w:hAnsi="Times New Roman"/>
                <w:b/>
                <w:bCs/>
                <w:lang w:val="uk-UA"/>
              </w:rPr>
              <w:t>119018-29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rPr>
          <w:trHeight w:val="1405"/>
        </w:trPr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9018-30-3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3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5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287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BB29A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ОВ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icotinic acid diethyla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CE5997" w:rsidRDefault="00900A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C726F8" w:rsidRDefault="00C726F8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mipexole dihydrochloride monohydrate 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F586E" w:rsidRDefault="009F58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нтоїн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5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1F0D42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6200A" w:rsidRPr="00904613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E6200A" w:rsidRPr="00C911E4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6200A" w:rsidRPr="008D7880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597A43">
        <w:trPr>
          <w:trHeight w:val="581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5" w:type="dxa"/>
          </w:tcPr>
          <w:p w:rsidR="00597A43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Phenazone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5B2A29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tipyrine</w:t>
            </w:r>
          </w:p>
        </w:tc>
        <w:tc>
          <w:tcPr>
            <w:tcW w:w="3287" w:type="dxa"/>
          </w:tcPr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Ф</w:t>
            </w:r>
            <w:r w:rsidRPr="00231418">
              <w:rPr>
                <w:rFonts w:ascii="Times New Roman" w:hAnsi="Times New Roman"/>
                <w:b/>
                <w:lang w:val="uk-UA"/>
              </w:rPr>
              <w:t>еназон</w:t>
            </w:r>
          </w:p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А</w:t>
            </w:r>
            <w:r w:rsidRPr="00231418">
              <w:rPr>
                <w:rFonts w:ascii="Times New Roman" w:hAnsi="Times New Roman"/>
                <w:b/>
                <w:lang w:val="uk-UA"/>
              </w:rPr>
              <w:t>нтипірин</w:t>
            </w:r>
          </w:p>
          <w:p w:rsidR="005B2A29" w:rsidRPr="00231418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597A43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97A43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597A43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="00597A43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</w:t>
            </w:r>
            <w:r w:rsidRPr="001F0D42">
              <w:rPr>
                <w:rFonts w:ascii="Times New Roman" w:hAnsi="Times New Roman"/>
                <w:b/>
              </w:rPr>
              <w:t>рфенад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0538D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Щ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0538D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4F02CD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3" w:type="dxa"/>
          </w:tcPr>
          <w:p w:rsidR="005B2A29" w:rsidRPr="004E19B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E19B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103-44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ромека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5B2A29" w:rsidRPr="004E19B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О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9-14-5</w:t>
            </w:r>
          </w:p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rPr>
          <w:trHeight w:val="553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5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Chloramphenicol impurity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 А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 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3287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Хлорамфеніколу домішка 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А 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) (Левоамін)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6405F7" w:rsidRDefault="006405F7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B2A29" w:rsidRPr="00A512E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C525E7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5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tartrate (Eur. Ph.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bitartrate (USP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acid tartrate/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acid tartrate (BP)</w:t>
            </w:r>
          </w:p>
        </w:tc>
        <w:tc>
          <w:tcPr>
            <w:tcW w:w="3287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дреналіну тартрат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пінефрину бітартрат</w:t>
            </w:r>
          </w:p>
        </w:tc>
        <w:tc>
          <w:tcPr>
            <w:tcW w:w="1819" w:type="dxa"/>
          </w:tcPr>
          <w:p w:rsidR="0091719A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5B2A29" w:rsidRPr="00C525E7" w:rsidRDefault="0091719A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3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5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287" w:type="dxa"/>
          </w:tcPr>
          <w:p w:rsidR="00471075" w:rsidRPr="001F0D42" w:rsidRDefault="00471075" w:rsidP="00CA7F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Арма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819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F45E93" w:rsidP="00CA7F1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5B2A29" w:rsidRPr="001F0D42" w:rsidRDefault="005B2A29" w:rsidP="005B2A29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 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–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ethio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P05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B3290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севдоефедріну г/хл*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0535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287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819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  <w:lang w:val="uk-UA"/>
              </w:rPr>
              <w:t>КВ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bCs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725C37" w:rsidRDefault="00725C37" w:rsidP="00B3290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820C5B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819" w:type="dxa"/>
          </w:tcPr>
          <w:p w:rsidR="00E370DD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370DD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B32903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1F0D42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ОВ,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6A3DE9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546</w:t>
            </w:r>
          </w:p>
        </w:tc>
        <w:tc>
          <w:tcPr>
            <w:tcW w:w="1543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5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287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Г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A3DE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471075" w:rsidRPr="006A3DE9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iracetam im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гity A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ірацетаму домішка А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дон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287" w:type="dxa"/>
            <w:vAlign w:val="center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5" w:type="dxa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A(SphU/Ph.Eur/USP)</w:t>
            </w:r>
          </w:p>
        </w:tc>
        <w:tc>
          <w:tcPr>
            <w:tcW w:w="3287" w:type="dxa"/>
            <w:vAlign w:val="bottom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інпоцетин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/ Ph.Eur/USP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C2768F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5" w:type="dxa"/>
          </w:tcPr>
          <w:p w:rsidR="00CE7149" w:rsidRPr="00E30D5C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30D5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D (SphU/Ph.Eur/USP)</w:t>
            </w:r>
          </w:p>
        </w:tc>
        <w:tc>
          <w:tcPr>
            <w:tcW w:w="3287" w:type="dxa"/>
            <w:vAlign w:val="bottom"/>
          </w:tcPr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Ph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r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USP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вінпоцети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E30D5C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left="3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1900"/>
                <w:rFonts w:ascii="Times New Roman" w:hAnsi="Times New Roman" w:cs="Times New Roman"/>
                <w:b/>
                <w:bCs/>
                <w:sz w:val="20"/>
              </w:rPr>
              <w:t>118689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snapToGrid w:val="0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287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Ортосифону тичинкового (ниркового чаю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559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5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819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oxylamine hydrogen succi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ксиламіну гідроген сукци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591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B74A5A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ГХ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287" w:type="dxa"/>
          </w:tcPr>
          <w:p w:rsidR="003C4A5C" w:rsidRPr="001F0D42" w:rsidRDefault="003C4A5C" w:rsidP="003C4A5C">
            <w:pPr>
              <w:tabs>
                <w:tab w:val="left" w:pos="31"/>
                <w:tab w:val="center" w:pos="160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</w:p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29218-14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 desethoxy (USP)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8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0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0-56-0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am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imazole)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97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27879" w:rsidRDefault="003278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819" w:type="dxa"/>
            <w:vAlign w:val="center"/>
          </w:tcPr>
          <w:p w:rsidR="003C4A5C" w:rsidRPr="00B74A5A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B74A5A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hamine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amol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оролак трометамін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(5,7-дині</w:t>
            </w:r>
            <w:r w:rsidRPr="001F0D42">
              <w:rPr>
                <w:rFonts w:ascii="Times New Roman" w:hAnsi="Times New Roman"/>
                <w:b/>
                <w:lang w:val="uk-UA"/>
              </w:rPr>
              <w:t>тро-8-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дрокс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х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но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1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отромбе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1F0D42">
              <w:rPr>
                <w:rFonts w:ascii="Times New Roman" w:hAnsi="Times New Roman"/>
                <w:b/>
              </w:rPr>
              <w:t>тетраметоксибензої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іперазин</w:t>
            </w:r>
            <w:r w:rsidRPr="001F0D42">
              <w:rPr>
                <w:rFonts w:ascii="Times New Roman" w:hAnsi="Times New Roman"/>
                <w:b/>
                <w:lang w:val="en-US"/>
              </w:rPr>
              <w:t>-1-</w:t>
            </w:r>
            <w:r w:rsidRPr="001F0D42">
              <w:rPr>
                <w:rFonts w:ascii="Times New Roman" w:hAnsi="Times New Roman"/>
                <w:b/>
              </w:rPr>
              <w:t>карбоксімідамі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еміфума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71075" w:rsidRPr="00B82A01" w:rsidRDefault="00596B80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3" w:type="dxa"/>
          </w:tcPr>
          <w:p w:rsidR="00596B80" w:rsidRPr="00610BA5" w:rsidRDefault="00596B80" w:rsidP="00596B80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BA5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7726-95-6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8749B8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0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22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Passiflorae herbae </w:t>
            </w: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lastRenderedPageBreak/>
              <w:t>extractum siccum</w:t>
            </w:r>
          </w:p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on flower dry extract</w:t>
            </w:r>
          </w:p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асифлори екстракт сухий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B233B9" w:rsidRDefault="00B233B9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2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impurity A (Ph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.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Eur.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  related compound C (USP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lactam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регаба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 домішк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А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B73746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B73746">
              <w:rPr>
                <w:rFonts w:ascii="Times New Roman" w:hAnsi="Times New Roman" w:cs="Times New Roman"/>
                <w:b/>
                <w:sz w:val="20"/>
              </w:rPr>
              <w:t>, ТШХ</w:t>
            </w:r>
          </w:p>
          <w:p w:rsidR="00B73746" w:rsidRPr="001F0D42" w:rsidRDefault="00B73746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5E2E" w:rsidRDefault="00775E2E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62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Ічс, СФ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937CD9" w:rsidP="00B74A5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urosemide impurity A (SphU / Ph.Eur. / 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Фуросеміду домішка А (ДФУ / Ph.Eur. / USP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24268E" w:rsidRPr="001F0D42" w:rsidRDefault="0024268E" w:rsidP="0024268E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3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636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Fonts w:ascii="Times New Roman" w:hAnsi="Times New Roman"/>
                <w:b/>
              </w:rPr>
              <w:t>рідин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ancomycin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Ванк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L06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</w:t>
            </w:r>
            <w:r w:rsidRPr="001F0D42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zatriptan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754D5" w:rsidRDefault="001754D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B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</w:rPr>
              <w:t>Валсартан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202CEB">
              <w:rPr>
                <w:rFonts w:ascii="Times New Roman" w:hAnsi="Times New Roman"/>
                <w:b/>
              </w:rPr>
              <w:t>домішка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B (</w:t>
            </w:r>
            <w:r w:rsidRPr="00202CEB">
              <w:rPr>
                <w:rFonts w:ascii="Times New Roman" w:hAnsi="Times New Roman"/>
                <w:b/>
              </w:rPr>
              <w:t>ДФ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С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B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202CEB">
              <w:rPr>
                <w:rFonts w:ascii="Times New Roman" w:hAnsi="Times New Roman"/>
                <w:b/>
              </w:rPr>
              <w:t xml:space="preserve">Валсартану домішка C (ДФУ / </w:t>
            </w:r>
            <w:r w:rsidRPr="00202CEB">
              <w:rPr>
                <w:rFonts w:ascii="Times New Roman" w:hAnsi="Times New Roman"/>
                <w:b/>
                <w:lang w:val="en-US"/>
              </w:rPr>
              <w:t>Ph</w:t>
            </w:r>
            <w:r w:rsidRPr="00202CEB">
              <w:rPr>
                <w:rFonts w:ascii="Times New Roman" w:hAnsi="Times New Roman"/>
                <w:b/>
              </w:rPr>
              <w:t xml:space="preserve">. </w:t>
            </w:r>
            <w:r w:rsidRPr="00202CEB">
              <w:rPr>
                <w:rFonts w:ascii="Times New Roman" w:hAnsi="Times New Roman"/>
                <w:b/>
                <w:lang w:val="en-US"/>
              </w:rPr>
              <w:t>Eur</w:t>
            </w:r>
            <w:r w:rsidRPr="00202CEB">
              <w:rPr>
                <w:rFonts w:ascii="Times New Roman" w:hAnsi="Times New Roman"/>
                <w:b/>
              </w:rPr>
              <w:t>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4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лія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баз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4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CD16AC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49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48-51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4-deoxypyridoxine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yridoxine impurity B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4-деоксипіридоксин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Піридоксину домішка В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0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302"/>
                <w:rFonts w:ascii="Times New Roman" w:hAnsi="Times New Roman"/>
                <w:b/>
                <w:bCs/>
                <w:lang w:val="en-US"/>
              </w:rPr>
              <w:t xml:space="preserve">Pheniramine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="00C23416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енір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/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4-</w:t>
            </w:r>
            <w:r w:rsidRPr="001F0D42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819" w:type="dxa"/>
            <w:vAlign w:val="center"/>
          </w:tcPr>
          <w:p w:rsidR="00C34CBF" w:rsidRPr="00C23416" w:rsidRDefault="00C23416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234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lastRenderedPageBreak/>
              <w:t>І, ППХС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C23416" w:rsidRDefault="00C23416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F</w:t>
            </w:r>
            <w:r w:rsidRPr="001F0D42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471075" w:rsidRPr="001F0D42" w:rsidRDefault="00471075" w:rsidP="001F0D42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  <w:p w:rsidR="00471075" w:rsidRPr="00847D4F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847D4F">
              <w:rPr>
                <w:rFonts w:ascii="Times New Roman" w:hAnsi="Times New Roman"/>
                <w:b/>
                <w:lang w:val="en-US"/>
              </w:rPr>
              <w:t>8-(2-</w:t>
            </w:r>
            <w:r w:rsidRPr="001F0D42">
              <w:rPr>
                <w:rFonts w:ascii="Times New Roman" w:hAnsi="Times New Roman"/>
                <w:b/>
              </w:rPr>
              <w:t>фенілетил</w:t>
            </w:r>
            <w:r w:rsidRPr="00847D4F">
              <w:rPr>
                <w:rFonts w:ascii="Times New Roman" w:hAnsi="Times New Roman"/>
                <w:b/>
                <w:lang w:val="en-US"/>
              </w:rPr>
              <w:t>)-1-</w:t>
            </w:r>
            <w:r w:rsidRPr="001F0D42">
              <w:rPr>
                <w:rFonts w:ascii="Times New Roman" w:hAnsi="Times New Roman"/>
                <w:b/>
              </w:rPr>
              <w:t>оксо</w:t>
            </w:r>
            <w:r w:rsidRPr="00847D4F">
              <w:rPr>
                <w:rFonts w:ascii="Times New Roman" w:hAnsi="Times New Roman"/>
                <w:b/>
                <w:lang w:val="en-US"/>
              </w:rPr>
              <w:t>-3,8-</w:t>
            </w:r>
            <w:r w:rsidRPr="001F0D42">
              <w:rPr>
                <w:rFonts w:ascii="Times New Roman" w:hAnsi="Times New Roman"/>
                <w:b/>
              </w:rPr>
              <w:t>діазоспіро</w:t>
            </w:r>
            <w:r w:rsidRPr="00847D4F">
              <w:rPr>
                <w:rFonts w:ascii="Times New Roman" w:hAnsi="Times New Roman"/>
                <w:b/>
                <w:lang w:val="en-US"/>
              </w:rPr>
              <w:t>[4,5]</w:t>
            </w:r>
            <w:r w:rsidRPr="001F0D42">
              <w:rPr>
                <w:rFonts w:ascii="Times New Roman" w:hAnsi="Times New Roman"/>
                <w:b/>
              </w:rPr>
              <w:t>декан</w:t>
            </w:r>
            <w:r w:rsidRPr="00847D4F">
              <w:rPr>
                <w:rFonts w:ascii="Times New Roman" w:hAnsi="Times New Roman"/>
                <w:b/>
                <w:lang w:val="en-US"/>
              </w:rPr>
              <w:t>-2-</w:t>
            </w:r>
            <w:r w:rsidRPr="001F0D42">
              <w:rPr>
                <w:rFonts w:ascii="Times New Roman" w:hAnsi="Times New Roman"/>
                <w:b/>
              </w:rPr>
              <w:t>он</w:t>
            </w:r>
            <w:r w:rsidRPr="00847D4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847D4F">
              <w:rPr>
                <w:rFonts w:ascii="Times New Roman" w:hAnsi="Times New Roman"/>
                <w:b/>
                <w:lang w:val="en-US"/>
              </w:rPr>
              <w:t>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2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5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ephrine impurity AA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dihydroxy-N-methyl-1,2,3,4-tetrahydroisoquinoline hydrochloride</w:t>
            </w:r>
          </w:p>
        </w:tc>
        <w:tc>
          <w:tcPr>
            <w:tcW w:w="3287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ефрину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кси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 N 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1,2,3,4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етрагідроізохінолін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3" w:type="dxa"/>
          </w:tcPr>
          <w:p w:rsidR="00471075" w:rsidRPr="00201BC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72941-54-3(у вигляді основи)</w:t>
            </w:r>
          </w:p>
        </w:tc>
        <w:tc>
          <w:tcPr>
            <w:tcW w:w="2525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scitalopram impurity C (SphU/Ph.Eur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italopram impurity C (SphU/Ph.Eur./USP)</w:t>
            </w:r>
          </w:p>
        </w:tc>
        <w:tc>
          <w:tcPr>
            <w:tcW w:w="3287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с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1BC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5" w:type="dxa"/>
            <w:shd w:val="clear" w:color="auto" w:fill="FFFFFF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5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amine maleate (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. Eur)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iramine maleate (USP)</w:t>
            </w:r>
          </w:p>
        </w:tc>
        <w:tc>
          <w:tcPr>
            <w:tcW w:w="3287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аміну малеат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іраміну малеат</w:t>
            </w:r>
          </w:p>
        </w:tc>
        <w:tc>
          <w:tcPr>
            <w:tcW w:w="1819" w:type="dxa"/>
            <w:vAlign w:val="center"/>
          </w:tcPr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A56490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2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58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99-06-5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aucine hydrobromid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ау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бр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1F0D42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59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7701B5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F06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ента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ед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652B6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zon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samium iod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нісаміум йод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docdata"/>
              <w:tabs>
                <w:tab w:val="left" w:pos="360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0,2 мг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ахунк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міст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о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610BA5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ydroxyethyl</w:t>
            </w:r>
            <w:r w:rsidRPr="002448C4">
              <w:rPr>
                <w:rFonts w:ascii="Times New Roman" w:hAnsi="Times New Roman"/>
                <w:b/>
                <w:bCs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starch</w:t>
            </w:r>
            <w:r w:rsidRPr="002448C4">
              <w:rPr>
                <w:rFonts w:ascii="Times New Roman" w:hAnsi="Times New Roman"/>
                <w:b/>
                <w:bCs/>
              </w:rPr>
              <w:t xml:space="preserve"> 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ES 130/0.4</w:t>
            </w: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ідроксиетилкрохмаль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</w:rPr>
              <w:t>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ЕК 130/0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.</w:t>
            </w:r>
            <w:r w:rsidRPr="002448C4">
              <w:rPr>
                <w:rFonts w:ascii="Times New Roman" w:hAnsi="Times New Roman"/>
                <w:b/>
                <w:bCs/>
              </w:rPr>
              <w:t>4</w:t>
            </w:r>
          </w:p>
          <w:p w:rsidR="00471075" w:rsidRPr="002448C4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методом поляриметрії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448C4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,2</w:t>
            </w:r>
          </w:p>
          <w:p w:rsidR="00471075" w:rsidRPr="002448C4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783AEE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  <w:r w:rsidRPr="001F0D42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хмал</w:t>
            </w:r>
            <w:r w:rsidRPr="001F0D42">
              <w:rPr>
                <w:rFonts w:ascii="Times New Roman" w:hAnsi="Times New Roman"/>
                <w:b/>
              </w:rPr>
              <w:t>ь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ек 200/0.5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7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1F0D42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 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497"/>
        </w:trPr>
        <w:tc>
          <w:tcPr>
            <w:tcW w:w="862" w:type="dxa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О067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5" w:type="dxa"/>
          </w:tcPr>
          <w:p w:rsidR="00783AEE" w:rsidRPr="00E276B5" w:rsidRDefault="00783AEE" w:rsidP="00783AE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276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Ondansetrone hydrochloride dihydrate</w:t>
            </w:r>
          </w:p>
        </w:tc>
        <w:tc>
          <w:tcPr>
            <w:tcW w:w="3287" w:type="dxa"/>
          </w:tcPr>
          <w:p w:rsidR="00783AEE" w:rsidRPr="00E276B5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276B5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Ондансетрону гідрохлорид дигідрат</w:t>
            </w:r>
          </w:p>
        </w:tc>
        <w:tc>
          <w:tcPr>
            <w:tcW w:w="18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3547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</w:t>
            </w:r>
            <w:r w:rsidRPr="00E276B5">
              <w:rPr>
                <w:b/>
                <w:bCs/>
                <w:color w:val="222222"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E276B5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и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и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819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7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1F0D42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5" w:type="dxa"/>
            <w:vAlign w:val="center"/>
          </w:tcPr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F (SphU/Ph.Eur.)</w:t>
            </w:r>
          </w:p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 related compound F(USP)</w:t>
            </w:r>
          </w:p>
        </w:tc>
        <w:tc>
          <w:tcPr>
            <w:tcW w:w="3287" w:type="dxa"/>
            <w:vAlign w:val="center"/>
          </w:tcPr>
          <w:p w:rsidR="00471075" w:rsidRPr="0067333A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Парацетамол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F(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/Ph.Eur.)</w:t>
            </w:r>
          </w:p>
        </w:tc>
        <w:tc>
          <w:tcPr>
            <w:tcW w:w="1819" w:type="dxa"/>
            <w:vAlign w:val="center"/>
          </w:tcPr>
          <w:p w:rsidR="00471075" w:rsidRPr="0067333A" w:rsidRDefault="00471075" w:rsidP="006733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67333A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>(ан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)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br/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3407D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3" w:type="dxa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3407D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Зол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3407D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07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олпер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8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Е068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 (відповідно до національної частини ДФУ «Хвоща  стебла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D700A" w:rsidRDefault="00BD700A" w:rsidP="001F0D42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68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287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Вал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3AEE" w:rsidRPr="001F0D42" w:rsidRDefault="00783AEE" w:rsidP="00783AEE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783AEE" w:rsidRPr="001F0D42" w:rsidRDefault="00783AEE" w:rsidP="00783AE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8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8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ска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м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окс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yridoxine impurity A(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П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ридоксин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у домішк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 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 (ДФУ/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kk-KZ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CD38CF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ітрокс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C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5-</w:t>
            </w:r>
            <w:r w:rsidRPr="001F0D42">
              <w:rPr>
                <w:rFonts w:ascii="Times New Roman" w:hAnsi="Times New Roman"/>
                <w:b/>
              </w:rPr>
              <w:t>нітрозо</w:t>
            </w:r>
            <w:r w:rsidRPr="001F0D42">
              <w:rPr>
                <w:rFonts w:ascii="Times New Roman" w:hAnsi="Times New Roman"/>
                <w:b/>
                <w:lang w:val="en-US"/>
              </w:rPr>
              <w:t>-8-</w:t>
            </w:r>
            <w:r w:rsidRPr="001F0D42">
              <w:rPr>
                <w:rFonts w:ascii="Times New Roman" w:hAnsi="Times New Roman"/>
                <w:b/>
              </w:rPr>
              <w:t>гідроксихінолін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 я</w:t>
            </w:r>
            <w:r w:rsidRPr="001F0D42">
              <w:rPr>
                <w:rFonts w:ascii="Times New Roman" w:hAnsi="Times New Roman"/>
                <w:b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lang w:val="en-US"/>
              </w:rPr>
              <w:t>ч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5" w:type="dxa"/>
            <w:vAlign w:val="center"/>
          </w:tcPr>
          <w:p w:rsidR="00471075" w:rsidRPr="00E375C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375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-(2-methyl-5-nitro-1H-imidazol-1-yl)propane-1,2-dio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84F08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01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и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02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R0703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Шип</w:t>
            </w:r>
            <w:r w:rsidRPr="001F0D42">
              <w:rPr>
                <w:rFonts w:ascii="Times New Roman" w:hAnsi="Times New Roman"/>
                <w:b/>
                <w:lang w:val="uk-UA"/>
              </w:rPr>
              <w:t>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Шипшин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сячник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Золототисячни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471075" w:rsidRPr="001F0D42" w:rsidRDefault="00471075" w:rsidP="00C3068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3" w:type="dxa"/>
          </w:tcPr>
          <w:p w:rsidR="00471075" w:rsidRPr="00947C14" w:rsidRDefault="00947C14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7C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44696-36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C30685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947C14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47C14" w:rsidRDefault="00471075" w:rsidP="00C3068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C3068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E0A7D" w:rsidP="00C3068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70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е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ол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1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A (SphU / Ph. Eur.)</w:t>
            </w:r>
          </w:p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sulpride impurity A (Ph. Eur.)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Сульпіриду домішка А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14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1F0D42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агн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D07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1F0D42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14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Acetylcyste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SphU / Ph. Eur. / USP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з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4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метиламіну г/хл</w:t>
            </w:r>
          </w:p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26</w:t>
            </w:r>
          </w:p>
        </w:tc>
        <w:tc>
          <w:tcPr>
            <w:tcW w:w="1543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819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6C1CF9" w:rsidRDefault="006C1CF9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27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М0728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5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A (SPhU / Ph. Eur.)</w:t>
            </w:r>
          </w:p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2,3-dimethylaniline (USP)</w:t>
            </w:r>
          </w:p>
          <w:p w:rsidR="00661DC7" w:rsidRPr="00FE4363" w:rsidRDefault="00661DC7" w:rsidP="00661DC7">
            <w:pPr>
              <w:jc w:val="both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</w:p>
        </w:tc>
        <w:tc>
          <w:tcPr>
            <w:tcW w:w="3287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</w:rPr>
              <w:t xml:space="preserve">Мефенамінової кислоти домішка А (ДФУ / </w:t>
            </w:r>
            <w:r w:rsidRPr="00FE4363">
              <w:rPr>
                <w:rFonts w:ascii="Times New Roman" w:hAnsi="Times New Roman"/>
                <w:b/>
                <w:lang w:val="en-US"/>
              </w:rPr>
              <w:t>Ph</w:t>
            </w:r>
            <w:r w:rsidRPr="00FE4363">
              <w:rPr>
                <w:rFonts w:ascii="Times New Roman" w:hAnsi="Times New Roman"/>
                <w:b/>
              </w:rPr>
              <w:t xml:space="preserve">. </w:t>
            </w:r>
            <w:r w:rsidRPr="00FE4363">
              <w:rPr>
                <w:rFonts w:ascii="Times New Roman" w:hAnsi="Times New Roman"/>
                <w:b/>
                <w:lang w:val="en-US"/>
              </w:rPr>
              <w:t>Eur</w:t>
            </w:r>
            <w:r w:rsidRPr="00FE4363">
              <w:rPr>
                <w:rFonts w:ascii="Times New Roman" w:hAnsi="Times New Roman"/>
                <w:b/>
              </w:rPr>
              <w:t>.)</w:t>
            </w:r>
          </w:p>
          <w:p w:rsidR="00661DC7" w:rsidRPr="00FE4363" w:rsidRDefault="00661DC7" w:rsidP="00661DC7">
            <w:pPr>
              <w:pStyle w:val="ab"/>
              <w:tabs>
                <w:tab w:val="left" w:pos="360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FE4363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8F43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403B9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р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енз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819" w:type="dxa"/>
            <w:vAlign w:val="center"/>
          </w:tcPr>
          <w:p w:rsidR="0038204A" w:rsidRPr="001F0D42" w:rsidRDefault="00146E6B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146E6B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146E6B" w:rsidP="0038204A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5" w:type="dxa"/>
            <w:vAlign w:val="center"/>
          </w:tcPr>
          <w:p w:rsidR="0038204A" w:rsidRPr="009852E1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52E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 A (SphU / Ph.Eur. / USP)</w:t>
            </w:r>
          </w:p>
        </w:tc>
        <w:tc>
          <w:tcPr>
            <w:tcW w:w="3287" w:type="dxa"/>
            <w:vAlign w:val="center"/>
          </w:tcPr>
          <w:p w:rsidR="0038204A" w:rsidRPr="009852E1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 xml:space="preserve">Допаміну домішка А 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(ДФУ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Ph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ur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 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USP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852E1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5" w:type="dxa"/>
            <w:vAlign w:val="center"/>
          </w:tcPr>
          <w:p w:rsidR="0038204A" w:rsidRPr="00FF5E5B" w:rsidRDefault="0038204A" w:rsidP="0038204A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 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 / Ph.Eur. / USP)</w:t>
            </w:r>
          </w:p>
        </w:tc>
        <w:tc>
          <w:tcPr>
            <w:tcW w:w="3287" w:type="dxa"/>
            <w:vAlign w:val="center"/>
          </w:tcPr>
          <w:p w:rsidR="0038204A" w:rsidRPr="00FF5E5B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паміну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(ДФУ/Ph.Eur. / USP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F5E5B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3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адрен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73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87C8C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паміну гідрохлорид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Доф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yclobenzaprine hydrochloride (SphU / Ph. Eur. / BP / USP)</w:t>
            </w:r>
          </w:p>
          <w:p w:rsidR="00471075" w:rsidRPr="001F0D42" w:rsidRDefault="00471075" w:rsidP="001F0D42">
            <w:pPr>
              <w:pStyle w:val="ab"/>
              <w:spacing w:before="60"/>
              <w:jc w:val="left"/>
              <w:rPr>
                <w:rFonts w:ascii="Times New Roman" w:hAnsi="Times New Roman"/>
                <w:b/>
                <w:highlight w:val="yellow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triptyline hydrochloride impurity B (SphU / Ph. Eur.)</w:t>
            </w:r>
          </w:p>
          <w:p w:rsidR="00471075" w:rsidRPr="001F0D42" w:rsidRDefault="00471075" w:rsidP="001F0D42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Циклобензап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ідрохлорид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B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Амітрипти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ідрохло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е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N074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B82A01" w:rsidTr="00EA47BC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C3638" w:rsidRDefault="009C3638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Уридиндифосфатхолі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натр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CD38CF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ьц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α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</w:t>
            </w:r>
            <w:r w:rsidRPr="001F0D42">
              <w:rPr>
                <w:rFonts w:ascii="Times New Roman" w:hAnsi="Times New Roman"/>
                <w:b/>
                <w:lang w:val="uk-UA"/>
              </w:rPr>
              <w:t>орниц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орниціі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Чорниціі пагон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8D5208" w:rsidRDefault="0038204A" w:rsidP="0038204A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B074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ереди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5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ол</w:t>
            </w:r>
            <w:r w:rsidRPr="001F0D42">
              <w:rPr>
                <w:rFonts w:ascii="Times New Roman" w:hAnsi="Times New Roman"/>
                <w:b/>
                <w:lang w:val="uk-UA"/>
              </w:rPr>
              <w:t>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7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0753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147-85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4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A075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В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ільхи суплідд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  та «Вільхи клейкої (чорної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53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</w:t>
            </w:r>
            <w:r w:rsidRPr="001F0D42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Арон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оп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Аронії (горобини) чорноплід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Аронії (горобини) чорноплідної плоди свіж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5</w:t>
            </w:r>
            <w:r w:rsidRPr="001F0D42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075</w:t>
            </w:r>
            <w:r w:rsidRPr="001F0D42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</w:t>
            </w:r>
            <w:r w:rsidRPr="001F0D42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онюшини лучної суцвіт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7</w:t>
            </w:r>
            <w:r w:rsidRPr="001F0D42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Кали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лини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627A14" w:rsidRDefault="00627A14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62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N,N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tetramethyl-1,10- diaminodecane)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екаметоксину домішка (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-тетраметил-1,10-діамінодекан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304508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РХ, 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763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С076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1F0D42">
              <w:rPr>
                <w:rFonts w:ascii="Times New Roman" w:hAnsi="Times New Roman"/>
                <w:b/>
                <w:lang w:val="en-GB"/>
              </w:rPr>
              <w:t>h</w:t>
            </w:r>
            <w:r w:rsidRPr="001F0D42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дап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E79AF" w:rsidRDefault="001E79AF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1F0D42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1F0D42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DD69E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CB3E2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3" w:type="dxa"/>
            <w:vMerge w:val="restart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5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287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819" w:type="dxa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CB3E2D" w:rsidRPr="00A02CC0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1F0D42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4F02C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B3E2D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CB3E2D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Т076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5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(відповідно до ДФУ «Пижма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7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819" w:type="dxa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B8179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,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E3DF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077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L-</w:t>
            </w:r>
            <w:r w:rsidRPr="001F0D42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</w:rPr>
              <w:t>диметиламі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1F0D42">
              <w:rPr>
                <w:rFonts w:ascii="Times New Roman" w:hAnsi="Times New Roman"/>
                <w:b/>
              </w:rPr>
              <w:t>пропано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1F0D42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0</w:t>
            </w:r>
            <w:r w:rsidRPr="001F0D42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(2% a</w:t>
            </w:r>
            <w:r w:rsidRPr="001F0D42">
              <w:rPr>
                <w:rFonts w:ascii="Times New Roman" w:hAnsi="Times New Roman"/>
                <w:b/>
                <w:lang w:val="en-US"/>
              </w:rPr>
              <w:t>q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1F0D42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алконію хлорид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2% водний розчин)</w:t>
            </w:r>
          </w:p>
        </w:tc>
        <w:tc>
          <w:tcPr>
            <w:tcW w:w="1819" w:type="dxa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BD05DD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,ТШХ</w:t>
            </w:r>
          </w:p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ГХ,РХ</w:t>
            </w:r>
          </w:p>
          <w:p w:rsidR="00FC4A1B" w:rsidRPr="00A839E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76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azod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hudrochloride</w:t>
            </w:r>
            <w:r w:rsidRPr="001F0D42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L</w:t>
            </w:r>
            <w:r w:rsidRPr="001F0D42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у лактам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DD69E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FC4A1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287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овчуга польов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orili extractum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Ліщ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02-23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acridine lactate monohydrat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062570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3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703-88-5</w:t>
            </w:r>
          </w:p>
        </w:tc>
        <w:tc>
          <w:tcPr>
            <w:tcW w:w="2525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osine pranobex (methisoprinol)</w:t>
            </w:r>
          </w:p>
        </w:tc>
        <w:tc>
          <w:tcPr>
            <w:tcW w:w="3287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45B6F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062570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52</w:t>
            </w:r>
          </w:p>
        </w:tc>
        <w:tc>
          <w:tcPr>
            <w:tcW w:w="1264" w:type="dxa"/>
            <w:gridSpan w:val="2"/>
            <w:vMerge w:val="restart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5B6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83881-51-0 (Levocetirizine dihydrochloride)</w:t>
            </w:r>
          </w:p>
          <w:p w:rsidR="000E52FF" w:rsidRPr="001F0D42" w:rsidRDefault="000E52FF" w:rsidP="000E52FF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63837-48-7 ((S)-Cetirizine dihydrochloride)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etirizine for system suitability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6-31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,3-</w:t>
            </w:r>
            <w:r w:rsidRPr="001F0D42">
              <w:rPr>
                <w:rFonts w:ascii="Times New Roman" w:hAnsi="Times New Roman"/>
                <w:b/>
                <w:lang w:val="en-US"/>
              </w:rPr>
              <w:t>Dimethylurea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3-</w:t>
            </w:r>
            <w:r w:rsidRPr="001F0D42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40AC5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95-06-4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bicar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359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actate</w:t>
            </w:r>
            <w:r w:rsidRPr="001F0D42">
              <w:rPr>
                <w:rFonts w:ascii="Times New Roman" w:hAnsi="Times New Roman"/>
                <w:b/>
              </w:rPr>
              <w:t xml:space="preserve"> solution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Натрію лактат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78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 solution</w:t>
            </w:r>
          </w:p>
          <w:p w:rsidR="000E52FF" w:rsidRPr="001F0D42" w:rsidRDefault="000E52FF" w:rsidP="000E52FF">
            <w:pPr>
              <w:pStyle w:val="ab"/>
              <w:jc w:val="left"/>
              <w:rPr>
                <w:rStyle w:val="f14sb"/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у розчин</w:t>
            </w:r>
          </w:p>
          <w:p w:rsidR="000E52FF" w:rsidRPr="001F0D42" w:rsidRDefault="000E52FF" w:rsidP="000E52FF">
            <w:pPr>
              <w:pStyle w:val="ab"/>
              <w:jc w:val="left"/>
              <w:rPr>
                <w:caps/>
                <w:sz w:val="24"/>
                <w:szCs w:val="24"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543-68-5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ekrezan (oxyethylammonium methylphenoxyacetate)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екреза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о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E52FF" w:rsidRPr="001F0D42" w:rsidRDefault="000E52FF" w:rsidP="000E52FF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80-0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quinaldol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1F0D42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D111F4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327-57-3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Nefopam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1F0D42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6D2B02" w:rsidRDefault="00ED4B90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46-70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phthol yellow S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афтоловий жовтий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19478-55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anofloxacine mesyl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CD38CF" w:rsidRDefault="00CD38CF" w:rsidP="000966A3">
            <w:pPr>
              <w:jc w:val="center"/>
              <w:rPr>
                <w:rFonts w:ascii="Times New Roman" w:hAnsi="Times New Roman" w:cs="Times New Roman"/>
              </w:rPr>
            </w:pPr>
            <w:r w:rsidRPr="00CD38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2-[(4-Chlorophenyl)Methoxy]-N,N-dimethyl-ethan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клокс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71075" w:rsidRPr="0096031A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6031A" w:rsidRDefault="009603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801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5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impurity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D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(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SPhU/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/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USP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тилцистеїну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>
              <w:rPr>
                <w:rFonts w:ascii="Times New Roman" w:hAnsi="Times New Roman"/>
                <w:b/>
                <w:lang w:val="uk-UA"/>
              </w:rPr>
              <w:t xml:space="preserve">/ </w:t>
            </w:r>
            <w:r>
              <w:rPr>
                <w:rFonts w:ascii="Times New Roman" w:hAnsi="Times New Roman"/>
                <w:b/>
                <w:lang w:val="en-US"/>
              </w:rPr>
              <w:t>Ph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 </w:t>
            </w:r>
            <w:r>
              <w:rPr>
                <w:rFonts w:ascii="Times New Roman" w:hAnsi="Times New Roman"/>
                <w:b/>
                <w:lang w:val="en-US"/>
              </w:rPr>
              <w:t>Eur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/ </w:t>
            </w:r>
            <w:r>
              <w:rPr>
                <w:rFonts w:ascii="Times New Roman" w:hAnsi="Times New Roman"/>
                <w:b/>
                <w:lang w:val="en-US"/>
              </w:rPr>
              <w:t>USP</w:t>
            </w:r>
            <w:r w:rsidRPr="00BE2436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4</w:t>
            </w:r>
          </w:p>
        </w:tc>
        <w:tc>
          <w:tcPr>
            <w:tcW w:w="1543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2525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287" w:type="dxa"/>
          </w:tcPr>
          <w:p w:rsidR="00471075" w:rsidRPr="00BE2436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5</w:t>
            </w:r>
          </w:p>
        </w:tc>
        <w:tc>
          <w:tcPr>
            <w:tcW w:w="1543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BE2436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ранексамова</w:t>
            </w:r>
            <w:r w:rsidRPr="00BE2436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ислот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3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287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819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 «Кропу пахучого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8713B1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hydrochloride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рканідипіну гідрохлорид гемігід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966A3" w:rsidRPr="00F93A9C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5" w:type="dxa"/>
          </w:tcPr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Ipidacrine impurity A</w:t>
            </w:r>
          </w:p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8-amino-1,2,3,5,6,7-hexahydrodicyclopenta(B,E)pyridine hydr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підакрину домішка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20FD3" w:rsidRDefault="00C20F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3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5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287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819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BD05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1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Glucosamine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C24494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="00C24494"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27-89-9</w:t>
            </w:r>
          </w:p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6538-82-5 (гідрохлоридна сіль)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94369454"/>
                <w:rFonts w:ascii="Times New Roman" w:hAnsi="Times New Roman"/>
                <w:b/>
              </w:rPr>
              <w:t xml:space="preserve"> 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ticas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Zoledronic acid monohydr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Золедронова кислот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5" w:type="dxa"/>
          </w:tcPr>
          <w:p w:rsidR="009240ED" w:rsidRPr="00AB3830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4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6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3" w:type="dxa"/>
          </w:tcPr>
          <w:p w:rsidR="009240ED" w:rsidRPr="00A14BD7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A14BD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130018-87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evocetirizine dihydrochlorid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цетиризину дигідрохлорид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A14BD7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А083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demethion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1F0D42">
              <w:rPr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1F0D42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ірамі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домішк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2-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бензилпірид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819AD" w:rsidRDefault="001819A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Isosorbide dinitrate hydrous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Ізосорбіду динітрат водний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 w:val="restart"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070931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ethyl nalbuphine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Метилналбуфін</w:t>
            </w:r>
          </w:p>
        </w:tc>
        <w:tc>
          <w:tcPr>
            <w:tcW w:w="1819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  <w:vMerge w:val="restart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1819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245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1F0D42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9(10</w:t>
            </w:r>
            <w:r w:rsidRPr="001F0D42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1F0D42">
              <w:rPr>
                <w:rStyle w:val="xfm70709312"/>
                <w:rFonts w:ascii="Times New Roman" w:hAnsi="Times New Roman"/>
                <w:b/>
              </w:rPr>
              <w:t>)-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819" w:type="dxa"/>
          </w:tcPr>
          <w:p w:rsidR="009240ED" w:rsidRPr="0007387E" w:rsidRDefault="009240ED" w:rsidP="0007387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07387E" w:rsidRDefault="0007387E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373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471075" w:rsidRPr="001F0D42" w:rsidRDefault="00471075" w:rsidP="001F0D42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5" w:type="dxa"/>
          </w:tcPr>
          <w:p w:rsidR="00322086" w:rsidRPr="00342ED1" w:rsidRDefault="00342ED1" w:rsidP="00322086">
            <w:pPr>
              <w:spacing w:line="140" w:lineRule="atLeast"/>
              <w:rPr>
                <w:rStyle w:val="xfm70709312"/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A (Ph. 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r.) Gabapentin related compound  A(USP)</w:t>
            </w:r>
          </w:p>
        </w:tc>
        <w:tc>
          <w:tcPr>
            <w:tcW w:w="3287" w:type="dxa"/>
          </w:tcPr>
          <w:p w:rsidR="00322086" w:rsidRPr="00342ED1" w:rsidRDefault="00342ED1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Габапентину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A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(ДФУ)</w:t>
            </w:r>
          </w:p>
        </w:tc>
        <w:tc>
          <w:tcPr>
            <w:tcW w:w="1819" w:type="dxa"/>
          </w:tcPr>
          <w:p w:rsidR="00322086" w:rsidRPr="00EA47BC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42ED1"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EA47BC" w:rsidRDefault="00342ED1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Levetiracetam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lastRenderedPageBreak/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44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5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Levetiracetam impurity E (SphU/ Ph.Eur.)</w:t>
            </w:r>
          </w:p>
          <w:p w:rsidR="00322086" w:rsidRPr="006A1B2F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Леветірацетаму домішка E (ДФУ / Ph.Eur.)</w:t>
            </w:r>
          </w:p>
          <w:p w:rsidR="00322086" w:rsidRPr="006A1B2F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 (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072A27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5" w:type="dxa"/>
          </w:tcPr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A (SphU/Ph. Eur.)</w:t>
            </w:r>
          </w:p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C (USP)</w:t>
            </w:r>
          </w:p>
        </w:tc>
        <w:tc>
          <w:tcPr>
            <w:tcW w:w="3287" w:type="dxa"/>
          </w:tcPr>
          <w:p w:rsidR="00471075" w:rsidRPr="00473BE5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А (ДФУ/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473BE5" w:rsidRDefault="00471075" w:rsidP="00473BE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473BE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05-37-8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onaphthazarine</w:t>
            </w:r>
          </w:p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,3-Dihydroxy-1,4-naphthoquino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93-37-4</w:t>
            </w:r>
          </w:p>
        </w:tc>
        <w:tc>
          <w:tcPr>
            <w:tcW w:w="2525" w:type="dxa"/>
          </w:tcPr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SphU/Ph. Eur.)</w:t>
            </w:r>
          </w:p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USP)</w:t>
            </w:r>
          </w:p>
        </w:tc>
        <w:tc>
          <w:tcPr>
            <w:tcW w:w="3287" w:type="dxa"/>
          </w:tcPr>
          <w:p w:rsidR="00471075" w:rsidRPr="002273F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В (ДФУ/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2273F2" w:rsidRDefault="00471075" w:rsidP="002273F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273F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8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3-84-4</w:t>
            </w:r>
          </w:p>
        </w:tc>
        <w:tc>
          <w:tcPr>
            <w:tcW w:w="2525" w:type="dxa"/>
          </w:tcPr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D (SphU/ Ph.Eur.)</w:t>
            </w:r>
          </w:p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     related compound D (USP)</w:t>
            </w:r>
          </w:p>
        </w:tc>
        <w:tc>
          <w:tcPr>
            <w:tcW w:w="3287" w:type="dxa"/>
          </w:tcPr>
          <w:p w:rsidR="00471075" w:rsidRPr="009C20D1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A (SphU / Ph. Eur. / 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roxicam impurity K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Мелоксикам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Пір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C (SphU / Ph. Eur.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Z)-N</w:t>
            </w:r>
            <w:r>
              <w:rPr>
                <w:rFonts w:ascii="Times New Roman" w:hAnsi="Times New Roman"/>
                <w:b/>
                <w:lang w:val="en-US"/>
              </w:rPr>
              <w:t>’</w:t>
            </w:r>
            <w:r w:rsidRPr="001F0D42">
              <w:rPr>
                <w:rFonts w:ascii="Times New Roman" w:hAnsi="Times New Roman"/>
                <w:b/>
                <w:lang w:val="en-US"/>
              </w:rPr>
              <w:t>-Methylmeloxicam (USP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31636-17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D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luconazole impurity C (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c3"/>
                <w:rFonts w:ascii="Times New Roman" w:hAnsi="Times New Roman" w:cs="Times New Roman"/>
                <w:b/>
                <w:bCs/>
                <w:sz w:val="20"/>
                <w:szCs w:val="20"/>
              </w:rPr>
              <w:t>299-3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Thiamine impurity E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5" w:type="dxa"/>
          </w:tcPr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Salicylic acid impurity B (SphU/Ph. Eur./USP)</w:t>
            </w:r>
          </w:p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</w:t>
            </w: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ydroxyisophthalic acid</w:t>
            </w:r>
          </w:p>
        </w:tc>
        <w:tc>
          <w:tcPr>
            <w:tcW w:w="3287" w:type="dxa"/>
          </w:tcPr>
          <w:p w:rsidR="00471075" w:rsidRPr="000B5C13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аліцилової кислоти домішка В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ДФУ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51B7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196A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5" w:type="dxa"/>
          </w:tcPr>
          <w:p w:rsidR="00471075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471075" w:rsidRPr="001F0D42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idocaine related </w:t>
            </w: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compound B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287" w:type="dxa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8196A" w:rsidRDefault="00A00D7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196A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6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rmylfolic aci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ormylfolic acid </w:t>
            </w: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USP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296BC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D (Ph. Eur.)</w:t>
            </w:r>
          </w:p>
          <w:p w:rsidR="00A51CDE" w:rsidRPr="001F0D42" w:rsidRDefault="00A51CDE" w:rsidP="00A51CDE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t>Lidocaine impurity E 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ference spectrum of Ethanol (96 Per Cent)</w:t>
            </w:r>
          </w:p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287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біологічний стандартний препа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БКВ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087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оломниці байкальської корені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87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арвін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 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л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свіжі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287" w:type="dxa"/>
          </w:tcPr>
          <w:p w:rsidR="00471075" w:rsidRPr="001F0D42" w:rsidRDefault="00471075" w:rsidP="001F0D42"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кірців сланких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00A40" w:rsidRDefault="00471075" w:rsidP="001F0D42">
            <w:pPr>
              <w:jc w:val="center"/>
              <w:rPr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3" w:type="dxa"/>
          </w:tcPr>
          <w:p w:rsidR="00A51CDE" w:rsidRPr="006D7E46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5655-6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2196D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0879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A51CDE" w:rsidRPr="0012196D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5655-61-8</w:t>
            </w:r>
          </w:p>
        </w:tc>
        <w:tc>
          <w:tcPr>
            <w:tcW w:w="2525" w:type="dxa"/>
          </w:tcPr>
          <w:p w:rsidR="00A51CDE" w:rsidRPr="0012196D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Bornyl acetat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орнілацетат</w:t>
            </w:r>
          </w:p>
        </w:tc>
        <w:tc>
          <w:tcPr>
            <w:tcW w:w="1819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3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Х</w:t>
            </w:r>
          </w:p>
        </w:tc>
        <w:tc>
          <w:tcPr>
            <w:tcW w:w="1086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еремх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Menthae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piperitae 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'яти перцевої 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ти перцевої листя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88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A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D100F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F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 H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rpholinium 2-(5-(4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pyridyl)-4-(2-metoxyphenyl)-1,2,4-triazol-3-ylthio)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Мор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ме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Р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8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italopram impurity D (Ph.Eur.)</w:t>
            </w:r>
          </w:p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5" w:type="dxa"/>
          </w:tcPr>
          <w:p w:rsidR="00471075" w:rsidRPr="00201BC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Citalopram impurity 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3287" w:type="dxa"/>
          </w:tcPr>
          <w:p w:rsidR="00471075" w:rsidRPr="00201BC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италопраму домішка  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1BC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1"/>
              <w:numPr>
                <w:ilvl w:val="0"/>
                <w:numId w:val="18"/>
              </w:numPr>
              <w:shd w:val="clear" w:color="auto" w:fill="FFFFFF"/>
              <w:suppressAutoHyphens/>
              <w:rPr>
                <w:rFonts w:ascii="Times New Roman" w:hAnsi="Times New Roman"/>
                <w:spacing w:val="5"/>
                <w:sz w:val="20"/>
              </w:rPr>
            </w:pPr>
            <w:r w:rsidRPr="001F0D42">
              <w:rPr>
                <w:rFonts w:ascii="Times New Roman" w:hAnsi="Times New Roman"/>
                <w:spacing w:val="5"/>
                <w:sz w:val="20"/>
              </w:rPr>
              <w:t>3569-10-6</w:t>
            </w:r>
          </w:p>
          <w:p w:rsidR="00335943" w:rsidRPr="001F0D42" w:rsidRDefault="00335943" w:rsidP="00335943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287" w:type="dxa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pStyle w:val="af7"/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відповідно до ДФУ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»)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3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901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5" w:type="dxa"/>
          </w:tcPr>
          <w:p w:rsidR="00471075" w:rsidRPr="0024642F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Clopidogrel related compound B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SphU/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471075" w:rsidRPr="0024642F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лопідогрелю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4642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9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0202-7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impurity C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related compound C 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3501D" w:rsidRDefault="009350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>Econazole impurity A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 xml:space="preserve"> (Ph. Eur.)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1F0D42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1F0D42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conazole impurity A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)   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8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conazole impurity C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Ph. Eur.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lastRenderedPageBreak/>
              <w:t xml:space="preserve">Econazole nitrate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1068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А0909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′-Adenylic acid (USP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monophosphate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ono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oxylamin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xylamine pyridine-4-yl isomer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impurity B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21-7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xylamine impurity C (SphU / 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inoxamine related compound C (USP)</w:t>
            </w:r>
          </w:p>
          <w:p w:rsidR="00471075" w:rsidRPr="00CA5DA7" w:rsidRDefault="00471075" w:rsidP="00CA5DA7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smethyl doxyl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оксил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езмети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ксиламі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5" w:type="dxa"/>
          </w:tcPr>
          <w:p w:rsidR="00384CD7" w:rsidRPr="00384CD7" w:rsidRDefault="00384CD7" w:rsidP="00384CD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impurity D (Ph. Eur.)</w:t>
            </w:r>
          </w:p>
          <w:p w:rsidR="00471075" w:rsidRPr="00384CD7" w:rsidRDefault="00384CD7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Benzoylpyridine</w:t>
            </w:r>
          </w:p>
        </w:tc>
        <w:tc>
          <w:tcPr>
            <w:tcW w:w="3287" w:type="dxa"/>
          </w:tcPr>
          <w:p w:rsidR="00471075" w:rsidRPr="00384CD7" w:rsidRDefault="00384CD7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ксиламіну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D 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B567F" w:rsidRDefault="00384CD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L-Homocysteine</w:t>
            </w:r>
          </w:p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-Amino-4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mercaptobutyric acid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lastRenderedPageBreak/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091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0979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8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Dexpanthenol impurity B (SphU / Ph.Eur. / BP)</w:t>
            </w:r>
          </w:p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Calcium pantothenate impurity B (Ph.Eur.)</w:t>
            </w:r>
          </w:p>
          <w:p w:rsidR="001435BB" w:rsidRPr="001F0D42" w:rsidRDefault="001435BB" w:rsidP="001435BB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Sodium D-pantoate (USP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у домішка B (ДФУ / Ph.Eur. / BP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Dexpanthenol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                  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Calcium pantothenate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antolact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експантенолу домішка С (ДФУ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Пантолакто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альцію пантотенату домішка С 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1435BB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2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etformin impurity D (Ph. Eur.)</w:t>
            </w:r>
          </w:p>
          <w:p w:rsidR="00471075" w:rsidRPr="001F0D42" w:rsidRDefault="00471075" w:rsidP="00CA5DA7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lamine (USP)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Метфор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</w:t>
            </w:r>
          </w:p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3" w:type="dxa"/>
          </w:tcPr>
          <w:p w:rsidR="0048121A" w:rsidRPr="002B0664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5" w:type="dxa"/>
          </w:tcPr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scorbic acid impurity C 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 Eur.) </w:t>
            </w:r>
          </w:p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ascorbate impurity C(Ph. Eur./BP)</w:t>
            </w:r>
          </w:p>
        </w:tc>
        <w:tc>
          <w:tcPr>
            <w:tcW w:w="3287" w:type="dxa"/>
          </w:tcPr>
          <w:p w:rsidR="0048121A" w:rsidRPr="00CB67F7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Аскорбінової кислоти домішка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C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ДФУ/ Ph.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ur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2B0664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3031-98-9</w:t>
            </w:r>
          </w:p>
          <w:p w:rsidR="0048121A" w:rsidRPr="001F0D42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925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606-23-5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2753-45-9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8121A" w:rsidRPr="00FB1E3F" w:rsidRDefault="00FB1E3F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37862-87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алсарта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15729-5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Related Compound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738-70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риметоприм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74CA3" w:rsidRDefault="00E74C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094598-7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 B    (Ph. Eur.)                   Sildenafi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xide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илденаф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л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 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numPr>
                <w:ilvl w:val="1"/>
                <w:numId w:val="18"/>
              </w:numPr>
              <w:suppressAutoHyphens/>
              <w:snapToGrid w:val="0"/>
              <w:jc w:val="left"/>
              <w:rPr>
                <w:rFonts w:ascii="Times New Roman" w:hAnsi="Times New Roman"/>
                <w:bCs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</w:pPr>
            <w:r w:rsidRPr="001F0D42"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одорожника великого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803A7" w:rsidRDefault="00E803A7" w:rsidP="00CA5DA7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3" w:type="dxa"/>
          </w:tcPr>
          <w:p w:rsidR="00471075" w:rsidRPr="00B035A2" w:rsidRDefault="00471075" w:rsidP="00CA5DA7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B035A2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45267-19-4</w:t>
            </w:r>
          </w:p>
        </w:tc>
        <w:tc>
          <w:tcPr>
            <w:tcW w:w="2525" w:type="dxa"/>
          </w:tcPr>
          <w:p w:rsidR="00471075" w:rsidRPr="00B035A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Myramistin impurity 1,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noBreakHyphen/>
              <w:t>(dimethylamino)propyl]myristamide</w:t>
            </w:r>
          </w:p>
        </w:tc>
        <w:tc>
          <w:tcPr>
            <w:tcW w:w="3287" w:type="dxa"/>
          </w:tcPr>
          <w:p w:rsidR="00471075" w:rsidRPr="00B035A2" w:rsidRDefault="00471075" w:rsidP="00CA5DA7">
            <w:pPr>
              <w:pStyle w:val="xfmc1"/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1(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-(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диметиламіно)пропіл)тетрадеканамід)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367501" w:rsidRDefault="00471075" w:rsidP="00367501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67501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5" w:type="dxa"/>
          </w:tcPr>
          <w:p w:rsidR="00471075" w:rsidRPr="00B035A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Myramistin impurity 5, 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noBreakHyphen/>
              <w:t>(dimethylamino)propyl]myristamide N-oxide</w:t>
            </w:r>
          </w:p>
        </w:tc>
        <w:tc>
          <w:tcPr>
            <w:tcW w:w="3287" w:type="dxa"/>
          </w:tcPr>
          <w:p w:rsidR="00471075" w:rsidRPr="00B035A2" w:rsidRDefault="00471075" w:rsidP="001F0D42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5 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(міристоіламідо)пропил]диметиламіно-окс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B035A2" w:rsidRDefault="00471075" w:rsidP="00B035A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035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E093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jc w:val="left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pidacrine impurity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акр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иклопентен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CA5DA7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enoxyethanol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а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нт ацетат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)-4-(3-carboxypropanamido)-2-methylpentan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1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7443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5-ethoxy-4-methyl-5-oxo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2 (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methyl)-3-methylpyrrolidin-2-on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3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5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1-8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carboxy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домішка 4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methyl)-3-methyl-2-oxopyrrolidin-1-yl)-4-oxobu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5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207443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(2,5-dioxopyrrolidin-1-yl)-2-methylpen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562D79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4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3" w:type="dxa"/>
          </w:tcPr>
          <w:p w:rsidR="00471075" w:rsidRPr="00974FDD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863031-24-7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Azilsartan medoxomil potassium salt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з</w:t>
            </w:r>
            <w: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сартану медоксом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 к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оліморфізм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 Р, ОВ,КВ</w:t>
            </w:r>
          </w:p>
        </w:tc>
        <w:tc>
          <w:tcPr>
            <w:tcW w:w="2255" w:type="dxa"/>
            <w:gridSpan w:val="3"/>
          </w:tcPr>
          <w:p w:rsidR="00471075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ентгенівської дифракції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D572D4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3" w:type="dxa"/>
          </w:tcPr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519-82-0</w:t>
            </w:r>
          </w:p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Anhydrous isomalt)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зом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ь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E86E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Сенецифілін (п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750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апаг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флози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пропанд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бупрофе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р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55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, КВ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814A89" w:rsidRPr="001F0D42" w:rsidRDefault="00814A89" w:rsidP="00814A89">
            <w:pPr>
              <w:ind w:right="-74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Ranolazine related compound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п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AC749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F0957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160844-75-7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Фебуксостату домішка</w:t>
            </w:r>
          </w:p>
          <w:p w:rsidR="00814A89" w:rsidRPr="00AC749D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uk-UA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Етил фебуксостат)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есцин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Febuxostat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ebuxostat impurity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74901-16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Vildagliptin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8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.)</w:t>
            </w: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5" w:type="dxa"/>
          </w:tcPr>
          <w:p w:rsidR="00471075" w:rsidRPr="00FB282A" w:rsidRDefault="00FB282A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FB28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Ropivacaine related compound A (USP)</w:t>
            </w:r>
          </w:p>
        </w:tc>
        <w:tc>
          <w:tcPr>
            <w:tcW w:w="3287" w:type="dxa"/>
          </w:tcPr>
          <w:p w:rsidR="00FB282A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Лідо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Бупіва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FB282A" w:rsidRDefault="00FB282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impurity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окс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loratadine impurity C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С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ратад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bCs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en-GB"/>
              </w:rPr>
              <w:t>S</w:t>
            </w:r>
            <w:r w:rsidRPr="001F0D42">
              <w:rPr>
                <w:rFonts w:ascii="Times New Roman" w:hAnsi="Times New Roman"/>
                <w:b/>
                <w:lang w:val="en-GB"/>
              </w:rPr>
              <w:t>acubitr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>sodium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акубітрил натрію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G0970</w:t>
            </w:r>
          </w:p>
        </w:tc>
        <w:tc>
          <w:tcPr>
            <w:tcW w:w="1543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5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idazepam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8000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C8000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7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sodium </w:t>
            </w:r>
            <w:r w:rsidRPr="001F0D42">
              <w:rPr>
                <w:rFonts w:ascii="Times New Roman" w:hAnsi="Times New Roman"/>
                <w:b/>
                <w:caps/>
                <w:lang w:val="uk-UA"/>
              </w:rPr>
              <w:t>I.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sfomicyn sodium with succin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Фосфоміцин 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7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D4F9A" w:rsidRPr="00CB46D7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Ademetionine disulfate tosylat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7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0977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372-08-1 або 555-30-6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utoside trihydrate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ин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озиду тригідрат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Парацетамол для кваліфікації персоналу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5F6B8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Cannabigerol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ннабігерол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SphU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Бенз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en-US"/>
              </w:rPr>
              <w:t>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00A02" w:rsidRPr="00687C49" w:rsidTr="00000A02">
        <w:tblPrEx>
          <w:tblCellMar>
            <w:left w:w="108" w:type="dxa"/>
            <w:right w:w="108" w:type="dxa"/>
          </w:tblCellMar>
        </w:tblPrEx>
        <w:trPr>
          <w:trHeight w:val="231"/>
        </w:trPr>
        <w:tc>
          <w:tcPr>
            <w:tcW w:w="862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Е0985</w:t>
            </w:r>
          </w:p>
        </w:tc>
        <w:tc>
          <w:tcPr>
            <w:tcW w:w="1543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864070-44-0</w:t>
            </w:r>
          </w:p>
        </w:tc>
        <w:tc>
          <w:tcPr>
            <w:tcW w:w="2525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mpagliflozin</w:t>
            </w:r>
          </w:p>
        </w:tc>
        <w:tc>
          <w:tcPr>
            <w:tcW w:w="3287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Емпагліфлозин</w:t>
            </w:r>
          </w:p>
        </w:tc>
        <w:tc>
          <w:tcPr>
            <w:tcW w:w="1819" w:type="dxa"/>
          </w:tcPr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РХ</w:t>
            </w:r>
          </w:p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000A02" w:rsidRPr="00000A02" w:rsidRDefault="00000A02" w:rsidP="00000A02">
            <w:pPr>
              <w:shd w:val="clear" w:color="auto" w:fill="FFFFFF"/>
              <w:rPr>
                <w:rStyle w:val="xfm89164636"/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0A02" w:rsidRPr="00494870" w:rsidRDefault="00494870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986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Cyanoguanidine</w:t>
            </w:r>
          </w:p>
        </w:tc>
        <w:tc>
          <w:tcPr>
            <w:tcW w:w="3287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/ 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br/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аногуаніди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B507F" w:rsidRPr="00F323DF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M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В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2-[(2,6-</w:t>
            </w: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 xml:space="preserve">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Ацеклофенаку домішка 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8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9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N099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furoxazide impurity B (SphU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parahydroxybenzoate 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фуроксазид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парагідрокси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2A5CED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99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D099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099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060-53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buxostat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ОВ,Д,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СФ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100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87-8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arnitine L-Tar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Карнітину L-Тар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8-04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ylcysteine impurity B (SphU/Ph. Eur.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ysteine hydrochloride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Цистеїну гідрохлорид (USP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їну домішка В (ДФУ/ Ph. 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97475E" w:rsidRPr="00A13F5A" w:rsidTr="00CD48D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2216-51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Levomenthol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Левоментол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для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температу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лавле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5144-5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Naphazoline ni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афазоліну ні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b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100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83-9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pStyle w:val="1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Rosmarin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марин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100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>Sanguisorb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exstract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Родовика екстрак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довика лікарськ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0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374-3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de-D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ornoxica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орноксикам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101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07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A</w:t>
            </w:r>
            <w:r w:rsidRPr="001F0D42">
              <w:rPr>
                <w:rFonts w:ascii="Times New Roman" w:hAnsi="Times New Roman"/>
                <w:b/>
                <w:lang w:val="en-US"/>
              </w:rPr>
              <w:t>tipamezole</w:t>
            </w:r>
            <w:r w:rsidRPr="001F0D42">
              <w:rPr>
                <w:rFonts w:ascii="Times New Roman" w:hAnsi="Times New Roman"/>
                <w:b/>
              </w:rPr>
              <w:t xml:space="preserve"> hydrochlor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>тіпамезолу гідрохлор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8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101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9645-27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Tobramycin sulfate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Тобрамі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МР,ТШ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-8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C</w:t>
            </w:r>
            <w:r w:rsidRPr="001F0D42">
              <w:rPr>
                <w:rFonts w:ascii="Times New Roman" w:hAnsi="Times New Roman"/>
                <w:b/>
                <w:lang w:val="en-US"/>
              </w:rPr>
              <w:t>olchic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олхіц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ОВ,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,ТШ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6475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 (free base)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vefenacin trihydrate</w:t>
            </w:r>
            <w:r w:rsidR="008B3F50" w:rsidRPr="008B3F50">
              <w:rPr>
                <w:rFonts w:ascii="Times New Roman" w:hAnsi="Times New Roman"/>
                <w:b/>
                <w:noProof/>
                <w:highlight w:val="yellow"/>
                <w:lang w:val="uk-UA" w:eastAsia="uk-UA"/>
              </w:rPr>
              <w:pict>
                <v:rect id="Прямоугольник 1" o:spid="_x0000_s1027" style="position:absolute;margin-left:0;margin-top:0;width:50pt;height:50pt;z-index:251671552;visibility:hidden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" filled="f" stroked="f">
                  <o:lock v:ext="edit" aspectratio="t" selection="t"/>
                </v:rect>
              </w:pic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вефенацину тригідрат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03-41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4,4′-[(pyridin-2-yl)methylene]dipheno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Бісакодил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A</w:t>
            </w:r>
            <w:r w:rsidRPr="001F0D42">
              <w:rPr>
                <w:rFonts w:ascii="Times New Roman" w:hAnsi="Times New Roman"/>
                <w:b/>
                <w:lang w:val="en-US"/>
              </w:rPr>
              <w:br/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Натр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пікосульфат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 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D32F49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Style w:val="fontstyle01"/>
                <w:rFonts w:ascii="Times New Roman" w:hAnsi="Times New Roman"/>
                <w:b/>
                <w:color w:val="auto"/>
              </w:rPr>
              <w:t>B</w:t>
            </w:r>
            <w:r w:rsidRPr="008A2659">
              <w:rPr>
                <w:rStyle w:val="fontstyle01"/>
                <w:rFonts w:ascii="Times New Roman" w:hAnsi="Times New Roman"/>
                <w:b/>
                <w:color w:val="auto"/>
                <w:lang w:val="uk-UA"/>
              </w:rPr>
              <w:t>101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128-37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</w:rPr>
            </w:pP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</w:rPr>
              <w:t>Butylhydroxytoluen</w:t>
            </w: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  <w:lang w:val="en-US"/>
              </w:rPr>
              <w:t>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8A2659">
              <w:rPr>
                <w:rFonts w:ascii="Times New Roman" w:hAnsi="Times New Roman"/>
                <w:b/>
              </w:rPr>
              <w:t>Бутилгідрокситолуол</w:t>
            </w:r>
          </w:p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чс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,Г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en-US"/>
              </w:rPr>
              <w:t>M101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FE4363"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  <w:t>118-91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C (SPhU / Ph. Eur.)</w:t>
            </w:r>
          </w:p>
          <w:p w:rsidR="00471075" w:rsidRPr="00A71207" w:rsidRDefault="00471075" w:rsidP="00A71207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FE4363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Pr="00FE4363">
              <w:rPr>
                <w:rFonts w:ascii="Times New Roman" w:hAnsi="Times New Roman"/>
                <w:b/>
                <w:lang w:val="en-US"/>
              </w:rPr>
              <w:t>olfenamic acid impurity A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</w:rPr>
              <w:t>Мефенамінової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кислоти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домішка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FE4363">
              <w:rPr>
                <w:rFonts w:ascii="Times New Roman" w:hAnsi="Times New Roman"/>
                <w:b/>
              </w:rPr>
              <w:t>ДФУ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FE4363" w:rsidRDefault="00471075" w:rsidP="00C60D15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39831-5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Amikacin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Аміка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Z</w:t>
            </w: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7440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-66-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Zi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n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Цинк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600</w:t>
            </w:r>
          </w:p>
        </w:tc>
      </w:tr>
      <w:tr w:rsidR="0023761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</w:t>
            </w: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55-0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Morphin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орфіну гідрохлорид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,ОВ, Р, 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 РХ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*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861F0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426C6B" w:rsidRDefault="00426C6B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H</w:t>
            </w:r>
            <w:r w:rsidR="00847D4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</w:t>
            </w:r>
            <w:r w:rsidR="00847D4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237615" w:rsidRDefault="00B861F0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861F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664-39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8B0ABF" w:rsidRDefault="00B861F0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Hydrogen flu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237615" w:rsidRDefault="00B861F0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Фтористоводне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426C6B" w:rsidRDefault="00426C6B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237615" w:rsidRDefault="00426C6B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B861F0" w:rsidRDefault="00B861F0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Default="00426C6B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26C6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75 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B861F0" w:rsidRDefault="00B861F0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2130</w:t>
            </w:r>
          </w:p>
        </w:tc>
      </w:tr>
      <w:tr w:rsidR="00BD0E4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DA6958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5806ED" w:rsidRDefault="005806ED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en-US"/>
              </w:rPr>
            </w:pPr>
            <w:r w:rsidRPr="005806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ldonium Impurity F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  <w:p w:rsidR="008D615D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др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  <w:r w:rsidR="002B4DBC" w:rsidRPr="00E803A7">
              <w:rPr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льдонію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у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C6518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3D26BC" w:rsidRDefault="00C65189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0-3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toclopramide impurity E (Ph. Eur.)</w:t>
            </w:r>
          </w:p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,N-diethylethane-1,2-</w:t>
            </w: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lastRenderedPageBreak/>
              <w:t>di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Метоклопраміду домішка</w:t>
            </w: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B102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8001-54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enzalkonium chloride</w:t>
            </w:r>
          </w:p>
          <w:p w:rsidR="00DC257A" w:rsidRPr="00DC257A" w:rsidRDefault="00DC257A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solution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ензалконію хлорид</w:t>
            </w:r>
          </w:p>
          <w:p w:rsidR="00DC257A" w:rsidRPr="00DC257A" w:rsidRDefault="00DC257A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розчин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ОВ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КВ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,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ТШХ</w:t>
            </w:r>
          </w:p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C102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555-1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hloramphenicol impurity B (Ph. Eur.)</w:t>
            </w:r>
          </w:p>
          <w:p w:rsidR="00DC257A" w:rsidRPr="005E7B84" w:rsidRDefault="005E7B84" w:rsidP="00C6518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Nitrobenzaldehy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амфеніколу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 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Ph. Eur.)</w:t>
            </w:r>
          </w:p>
          <w:p w:rsidR="00DC257A" w:rsidRPr="005E7B84" w:rsidRDefault="005E7B84" w:rsidP="00BD0E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тробензальдегі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8C531C" w:rsidRDefault="008C531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59776-88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B 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1516-73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C 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</w:tbl>
    <w:p w:rsidR="00AF6ACB" w:rsidRPr="00DC257A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AF6ACB" w:rsidRPr="00DC257A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AF6ACB" w:rsidRPr="00DC257A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C65189" w:rsidRPr="00DC257A" w:rsidRDefault="00C65189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AA7555" w:rsidRPr="00DC257A" w:rsidRDefault="00AA7555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Pr="00DC257A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Pr="00DC257A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Pr="00DC257A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Pr="00DC257A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Pr="00DC257A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342ED1" w:rsidRDefault="00342ED1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2D19E8" w:rsidRDefault="002D19E8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342ED1" w:rsidRDefault="00342ED1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A36B61" w:rsidRDefault="00A36B61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B170AD" w:rsidRDefault="00B170AD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C10206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044F7D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6A7395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8F21D6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C10206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5A1539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5A1539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C10206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504076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9B101F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0062B0" w:rsidRPr="00687C49" w:rsidTr="00515C0E">
        <w:tc>
          <w:tcPr>
            <w:tcW w:w="1008" w:type="dxa"/>
          </w:tcPr>
          <w:p w:rsidR="000062B0" w:rsidRPr="00687C49" w:rsidRDefault="000062B0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ЯМР</w:t>
            </w:r>
          </w:p>
        </w:tc>
        <w:tc>
          <w:tcPr>
            <w:tcW w:w="4500" w:type="dxa"/>
          </w:tcPr>
          <w:p w:rsidR="000062B0" w:rsidRPr="00687C49" w:rsidRDefault="000062B0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lang w:val="uk-UA"/>
              </w:rPr>
              <w:t>Ядерно магнітний резонанс</w:t>
            </w:r>
          </w:p>
        </w:tc>
        <w:tc>
          <w:tcPr>
            <w:tcW w:w="4344" w:type="dxa"/>
          </w:tcPr>
          <w:p w:rsidR="000062B0" w:rsidRPr="00687C49" w:rsidRDefault="000062B0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B71768" w:rsidRPr="00687C49" w:rsidTr="00B71768">
        <w:tc>
          <w:tcPr>
            <w:tcW w:w="1008" w:type="dxa"/>
          </w:tcPr>
          <w:p w:rsidR="00B71768" w:rsidRDefault="00B71768" w:rsidP="005649CF">
            <w:pPr>
              <w:ind w:left="-108"/>
              <w:jc w:val="both"/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B71768" w:rsidRDefault="00B71768" w:rsidP="005649CF">
            <w:pPr>
              <w:jc w:val="both"/>
            </w:pPr>
            <w:r>
              <w:rPr>
                <w:rFonts w:ascii="Times New Roman" w:hAnsi="Times New Roman" w:cs="Times New Roman"/>
                <w:sz w:val="20"/>
              </w:rPr>
              <w:t>Спектрометр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я ядерного магн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тного резонанс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B71768" w:rsidRDefault="00B71768" w:rsidP="00B71768">
            <w:pPr>
              <w:pStyle w:val="western"/>
              <w:jc w:val="left"/>
            </w:pPr>
            <w:r>
              <w:rPr>
                <w:rFonts w:ascii="Times New Roman" w:hAnsi="Times New Roman"/>
                <w:lang w:val="en-US"/>
              </w:rPr>
              <w:t>NUCLEAR MAGNETIC RESONANCE SPECTROMETRY</w:t>
            </w:r>
          </w:p>
        </w:tc>
      </w:tr>
    </w:tbl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З питань</w:t>
      </w:r>
      <w:r w:rsidRPr="00FF15B8">
        <w:rPr>
          <w:rFonts w:ascii="Times New Roman" w:hAnsi="Times New Roman" w:cs="Times New Roman"/>
          <w:sz w:val="20"/>
        </w:rPr>
        <w:t xml:space="preserve"> атестац</w:t>
      </w:r>
      <w:r w:rsidRPr="00FF15B8">
        <w:rPr>
          <w:rFonts w:ascii="Times New Roman" w:hAnsi="Times New Roman" w:cs="Times New Roman"/>
          <w:sz w:val="20"/>
          <w:lang w:val="uk-UA"/>
        </w:rPr>
        <w:t>ії</w:t>
      </w:r>
      <w:r w:rsidRPr="00FF15B8">
        <w:rPr>
          <w:rFonts w:ascii="Times New Roman" w:hAnsi="Times New Roman" w:cs="Times New Roman"/>
          <w:sz w:val="20"/>
        </w:rPr>
        <w:t xml:space="preserve">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 xml:space="preserve">ФУ 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fso_ogf@phukr.kharkov.ua</w:t>
      </w:r>
    </w:p>
    <w:p w:rsidR="00C8000F" w:rsidRPr="00FF15B8" w:rsidRDefault="00C8000F" w:rsidP="00C8000F">
      <w:pPr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нформац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я </w:t>
      </w:r>
      <w:r w:rsidRPr="00FF15B8">
        <w:rPr>
          <w:rFonts w:ascii="Times New Roman" w:hAnsi="Times New Roman" w:cs="Times New Roman"/>
          <w:sz w:val="20"/>
          <w:lang w:val="uk-UA"/>
        </w:rPr>
        <w:t>пр</w:t>
      </w:r>
      <w:r w:rsidRPr="00FF15B8">
        <w:rPr>
          <w:rFonts w:ascii="Times New Roman" w:hAnsi="Times New Roman" w:cs="Times New Roman"/>
          <w:sz w:val="20"/>
        </w:rPr>
        <w:t>о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>ФУ публ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ку</w:t>
      </w:r>
      <w:r w:rsidRPr="00FF15B8">
        <w:rPr>
          <w:rFonts w:ascii="Times New Roman" w:hAnsi="Times New Roman" w:cs="Times New Roman"/>
          <w:sz w:val="20"/>
          <w:lang w:val="uk-UA"/>
        </w:rPr>
        <w:t>є</w:t>
      </w:r>
      <w:r w:rsidRPr="00FF15B8">
        <w:rPr>
          <w:rFonts w:ascii="Times New Roman" w:hAnsi="Times New Roman" w:cs="Times New Roman"/>
          <w:sz w:val="20"/>
        </w:rPr>
        <w:t>т</w:t>
      </w:r>
      <w:r w:rsidRPr="00FF15B8">
        <w:rPr>
          <w:rFonts w:ascii="Times New Roman" w:hAnsi="Times New Roman" w:cs="Times New Roman"/>
          <w:sz w:val="20"/>
          <w:lang w:val="uk-UA"/>
        </w:rPr>
        <w:t>ь</w:t>
      </w:r>
      <w:r w:rsidRPr="00FF15B8">
        <w:rPr>
          <w:rFonts w:ascii="Times New Roman" w:hAnsi="Times New Roman" w:cs="Times New Roman"/>
          <w:sz w:val="20"/>
        </w:rPr>
        <w:t>ся на сайт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C8000F" w:rsidRPr="00FF15B8" w:rsidRDefault="00C8000F" w:rsidP="00C8000F">
      <w:pPr>
        <w:rPr>
          <w:rFonts w:ascii="Times New Roman" w:hAnsi="Times New Roman" w:cs="Times New Roman"/>
          <w:b/>
          <w:bCs/>
          <w:sz w:val="20"/>
        </w:rPr>
      </w:pPr>
      <w:r w:rsidRPr="00FF15B8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  <w:r w:rsidRPr="00FF15B8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C8000F" w:rsidRPr="00CF1CA3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FF15B8">
        <w:rPr>
          <w:rFonts w:ascii="Times New Roman" w:hAnsi="Times New Roman" w:cs="Times New Roman"/>
          <w:bCs/>
          <w:sz w:val="20"/>
        </w:rPr>
        <w:t>вул. Астрономічна,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FF15B8">
        <w:rPr>
          <w:rFonts w:ascii="Times New Roman" w:hAnsi="Times New Roman" w:cs="Times New Roman"/>
          <w:bCs/>
          <w:sz w:val="20"/>
        </w:rPr>
        <w:t>33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FF15B8">
        <w:rPr>
          <w:rFonts w:ascii="Times New Roman" w:hAnsi="Times New Roman" w:cs="Times New Roman"/>
          <w:bCs/>
          <w:sz w:val="20"/>
        </w:rPr>
        <w:t>м. Харків, 61085</w:t>
      </w:r>
    </w:p>
    <w:sectPr w:rsidR="00C8000F" w:rsidRPr="00CF1CA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16E3" w:rsidRDefault="00FE16E3">
      <w:r>
        <w:separator/>
      </w:r>
    </w:p>
  </w:endnote>
  <w:endnote w:type="continuationSeparator" w:id="0">
    <w:p w:rsidR="00FE16E3" w:rsidRDefault="00FE16E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C-Identity-H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16E3" w:rsidRDefault="00FE16E3">
      <w:r>
        <w:separator/>
      </w:r>
    </w:p>
  </w:footnote>
  <w:footnote w:type="continuationSeparator" w:id="0">
    <w:p w:rsidR="00FE16E3" w:rsidRDefault="00FE16E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8B3F50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4F02CD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8B3F50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C10206">
      <w:rPr>
        <w:rStyle w:val="aa"/>
        <w:rFonts w:cs="Verdana"/>
        <w:noProof/>
      </w:rPr>
      <w:t>32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7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1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2"/>
  </w:num>
  <w:num w:numId="5">
    <w:abstractNumId w:val="9"/>
  </w:num>
  <w:num w:numId="6">
    <w:abstractNumId w:val="16"/>
  </w:num>
  <w:num w:numId="7">
    <w:abstractNumId w:val="11"/>
  </w:num>
  <w:num w:numId="8">
    <w:abstractNumId w:val="6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 w:numId="15">
    <w:abstractNumId w:val="14"/>
  </w:num>
  <w:num w:numId="16">
    <w:abstractNumId w:val="17"/>
  </w:num>
  <w:num w:numId="17">
    <w:abstractNumId w:val="4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hideGrammaticalErrors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A02"/>
    <w:rsid w:val="00000BF9"/>
    <w:rsid w:val="00000CB7"/>
    <w:rsid w:val="00000D2B"/>
    <w:rsid w:val="00001045"/>
    <w:rsid w:val="000010BB"/>
    <w:rsid w:val="0000165F"/>
    <w:rsid w:val="000016E7"/>
    <w:rsid w:val="0000174B"/>
    <w:rsid w:val="00001802"/>
    <w:rsid w:val="00001969"/>
    <w:rsid w:val="00001CD1"/>
    <w:rsid w:val="00001D49"/>
    <w:rsid w:val="00001EFC"/>
    <w:rsid w:val="000021FF"/>
    <w:rsid w:val="00002757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588B"/>
    <w:rsid w:val="00006009"/>
    <w:rsid w:val="000062B0"/>
    <w:rsid w:val="000062FC"/>
    <w:rsid w:val="0000642C"/>
    <w:rsid w:val="000065F6"/>
    <w:rsid w:val="00006A78"/>
    <w:rsid w:val="00006C4D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8C8"/>
    <w:rsid w:val="00012BB1"/>
    <w:rsid w:val="00012BBB"/>
    <w:rsid w:val="00012FEC"/>
    <w:rsid w:val="00013142"/>
    <w:rsid w:val="00013150"/>
    <w:rsid w:val="00013425"/>
    <w:rsid w:val="00013F20"/>
    <w:rsid w:val="00013F6F"/>
    <w:rsid w:val="0001409B"/>
    <w:rsid w:val="000142C1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20CB"/>
    <w:rsid w:val="000222C6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4D54"/>
    <w:rsid w:val="00025333"/>
    <w:rsid w:val="00025C8F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209"/>
    <w:rsid w:val="00031797"/>
    <w:rsid w:val="00031810"/>
    <w:rsid w:val="00031A51"/>
    <w:rsid w:val="00031F8E"/>
    <w:rsid w:val="00031FB4"/>
    <w:rsid w:val="00032820"/>
    <w:rsid w:val="00032A3C"/>
    <w:rsid w:val="00032BC2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268"/>
    <w:rsid w:val="000369B0"/>
    <w:rsid w:val="00036C6E"/>
    <w:rsid w:val="00036D6E"/>
    <w:rsid w:val="00036E25"/>
    <w:rsid w:val="0003746A"/>
    <w:rsid w:val="00037819"/>
    <w:rsid w:val="00037968"/>
    <w:rsid w:val="00037E68"/>
    <w:rsid w:val="00037FCF"/>
    <w:rsid w:val="000403DA"/>
    <w:rsid w:val="0004056B"/>
    <w:rsid w:val="000408FD"/>
    <w:rsid w:val="00040E31"/>
    <w:rsid w:val="0004113F"/>
    <w:rsid w:val="00041375"/>
    <w:rsid w:val="00041624"/>
    <w:rsid w:val="00041B40"/>
    <w:rsid w:val="00041E27"/>
    <w:rsid w:val="000421F3"/>
    <w:rsid w:val="000428F4"/>
    <w:rsid w:val="0004290A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49"/>
    <w:rsid w:val="00045092"/>
    <w:rsid w:val="000450FF"/>
    <w:rsid w:val="0004560E"/>
    <w:rsid w:val="00045700"/>
    <w:rsid w:val="00045A3A"/>
    <w:rsid w:val="00045C2B"/>
    <w:rsid w:val="00046347"/>
    <w:rsid w:val="0004664A"/>
    <w:rsid w:val="000469AA"/>
    <w:rsid w:val="00046AD8"/>
    <w:rsid w:val="00046CEF"/>
    <w:rsid w:val="00046EFD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0B3"/>
    <w:rsid w:val="00053727"/>
    <w:rsid w:val="000542D3"/>
    <w:rsid w:val="00054549"/>
    <w:rsid w:val="000545E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570"/>
    <w:rsid w:val="00062E91"/>
    <w:rsid w:val="00063E27"/>
    <w:rsid w:val="00063E8A"/>
    <w:rsid w:val="0006412F"/>
    <w:rsid w:val="0006442B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380"/>
    <w:rsid w:val="000677A6"/>
    <w:rsid w:val="00067965"/>
    <w:rsid w:val="00067CD6"/>
    <w:rsid w:val="00070678"/>
    <w:rsid w:val="00070AFF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8E7"/>
    <w:rsid w:val="00072A27"/>
    <w:rsid w:val="00072E68"/>
    <w:rsid w:val="00073648"/>
    <w:rsid w:val="0007387E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364"/>
    <w:rsid w:val="00075469"/>
    <w:rsid w:val="00075521"/>
    <w:rsid w:val="000758D6"/>
    <w:rsid w:val="000758ED"/>
    <w:rsid w:val="0007593F"/>
    <w:rsid w:val="00075A24"/>
    <w:rsid w:val="00076211"/>
    <w:rsid w:val="0007675C"/>
    <w:rsid w:val="0007696B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1E77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15"/>
    <w:rsid w:val="00086F23"/>
    <w:rsid w:val="0008745B"/>
    <w:rsid w:val="000875B7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AD2"/>
    <w:rsid w:val="00092D35"/>
    <w:rsid w:val="00092D5A"/>
    <w:rsid w:val="00092FAE"/>
    <w:rsid w:val="00093868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3E2"/>
    <w:rsid w:val="000966A3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0BA1"/>
    <w:rsid w:val="000A117E"/>
    <w:rsid w:val="000A171F"/>
    <w:rsid w:val="000A1800"/>
    <w:rsid w:val="000A1804"/>
    <w:rsid w:val="000A1866"/>
    <w:rsid w:val="000A1B4C"/>
    <w:rsid w:val="000A26D9"/>
    <w:rsid w:val="000A27FB"/>
    <w:rsid w:val="000A2A20"/>
    <w:rsid w:val="000A38EB"/>
    <w:rsid w:val="000A395D"/>
    <w:rsid w:val="000A3F7C"/>
    <w:rsid w:val="000A404D"/>
    <w:rsid w:val="000A4253"/>
    <w:rsid w:val="000A42FC"/>
    <w:rsid w:val="000A45BD"/>
    <w:rsid w:val="000A48FB"/>
    <w:rsid w:val="000A4A49"/>
    <w:rsid w:val="000A4E3D"/>
    <w:rsid w:val="000A4E7F"/>
    <w:rsid w:val="000A4FB9"/>
    <w:rsid w:val="000A53DF"/>
    <w:rsid w:val="000A5436"/>
    <w:rsid w:val="000A55F0"/>
    <w:rsid w:val="000A5972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59D"/>
    <w:rsid w:val="000B07C9"/>
    <w:rsid w:val="000B08B2"/>
    <w:rsid w:val="000B0C61"/>
    <w:rsid w:val="000B0CA4"/>
    <w:rsid w:val="000B11E6"/>
    <w:rsid w:val="000B1772"/>
    <w:rsid w:val="000B1AB3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73C"/>
    <w:rsid w:val="000B3938"/>
    <w:rsid w:val="000B39C4"/>
    <w:rsid w:val="000B3B95"/>
    <w:rsid w:val="000B3D06"/>
    <w:rsid w:val="000B3DBA"/>
    <w:rsid w:val="000B4179"/>
    <w:rsid w:val="000B4696"/>
    <w:rsid w:val="000B47D7"/>
    <w:rsid w:val="000B507F"/>
    <w:rsid w:val="000B511C"/>
    <w:rsid w:val="000B539F"/>
    <w:rsid w:val="000B5809"/>
    <w:rsid w:val="000B58C9"/>
    <w:rsid w:val="000B5A5A"/>
    <w:rsid w:val="000B5C08"/>
    <w:rsid w:val="000B5C13"/>
    <w:rsid w:val="000B5D52"/>
    <w:rsid w:val="000B5DF7"/>
    <w:rsid w:val="000B6B27"/>
    <w:rsid w:val="000B7057"/>
    <w:rsid w:val="000B74FF"/>
    <w:rsid w:val="000B77AD"/>
    <w:rsid w:val="000B783E"/>
    <w:rsid w:val="000B7AAC"/>
    <w:rsid w:val="000C07F6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EA5"/>
    <w:rsid w:val="000C3F2E"/>
    <w:rsid w:val="000C4136"/>
    <w:rsid w:val="000C4298"/>
    <w:rsid w:val="000C43BC"/>
    <w:rsid w:val="000C4740"/>
    <w:rsid w:val="000C4DAA"/>
    <w:rsid w:val="000C5286"/>
    <w:rsid w:val="000C531A"/>
    <w:rsid w:val="000C5918"/>
    <w:rsid w:val="000C5B27"/>
    <w:rsid w:val="000C5F20"/>
    <w:rsid w:val="000C61A2"/>
    <w:rsid w:val="000C663A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1F9"/>
    <w:rsid w:val="000D336A"/>
    <w:rsid w:val="000D3403"/>
    <w:rsid w:val="000D396D"/>
    <w:rsid w:val="000D3992"/>
    <w:rsid w:val="000D3D23"/>
    <w:rsid w:val="000D3EA4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170C"/>
    <w:rsid w:val="000E2F79"/>
    <w:rsid w:val="000E3498"/>
    <w:rsid w:val="000E3D4B"/>
    <w:rsid w:val="000E4348"/>
    <w:rsid w:val="000E45DF"/>
    <w:rsid w:val="000E498B"/>
    <w:rsid w:val="000E4AA2"/>
    <w:rsid w:val="000E4B34"/>
    <w:rsid w:val="000E5080"/>
    <w:rsid w:val="000E52FF"/>
    <w:rsid w:val="000E5513"/>
    <w:rsid w:val="000E5748"/>
    <w:rsid w:val="000E59FC"/>
    <w:rsid w:val="000E5EA9"/>
    <w:rsid w:val="000E65B3"/>
    <w:rsid w:val="000E68E6"/>
    <w:rsid w:val="000E6A0A"/>
    <w:rsid w:val="000E6F16"/>
    <w:rsid w:val="000E7AE3"/>
    <w:rsid w:val="000E7CFA"/>
    <w:rsid w:val="000F01B9"/>
    <w:rsid w:val="000F0314"/>
    <w:rsid w:val="000F047A"/>
    <w:rsid w:val="000F0642"/>
    <w:rsid w:val="000F0774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48"/>
    <w:rsid w:val="000F24F4"/>
    <w:rsid w:val="000F296D"/>
    <w:rsid w:val="000F2B78"/>
    <w:rsid w:val="000F2B87"/>
    <w:rsid w:val="000F2E62"/>
    <w:rsid w:val="000F32C4"/>
    <w:rsid w:val="000F390E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738B"/>
    <w:rsid w:val="000F74D1"/>
    <w:rsid w:val="000F759B"/>
    <w:rsid w:val="000F75CE"/>
    <w:rsid w:val="000F7C87"/>
    <w:rsid w:val="001000C3"/>
    <w:rsid w:val="00100329"/>
    <w:rsid w:val="00100A20"/>
    <w:rsid w:val="00100D3F"/>
    <w:rsid w:val="00100D8B"/>
    <w:rsid w:val="00101063"/>
    <w:rsid w:val="00101645"/>
    <w:rsid w:val="001017EC"/>
    <w:rsid w:val="00101971"/>
    <w:rsid w:val="00101A3C"/>
    <w:rsid w:val="00101DA3"/>
    <w:rsid w:val="00102A3C"/>
    <w:rsid w:val="00102D70"/>
    <w:rsid w:val="00102E1E"/>
    <w:rsid w:val="00103001"/>
    <w:rsid w:val="00103752"/>
    <w:rsid w:val="00103805"/>
    <w:rsid w:val="0010435D"/>
    <w:rsid w:val="0010448F"/>
    <w:rsid w:val="001046F4"/>
    <w:rsid w:val="0010470F"/>
    <w:rsid w:val="00104C48"/>
    <w:rsid w:val="00104D77"/>
    <w:rsid w:val="00104DED"/>
    <w:rsid w:val="0010538D"/>
    <w:rsid w:val="001054D8"/>
    <w:rsid w:val="001054FF"/>
    <w:rsid w:val="0010591B"/>
    <w:rsid w:val="00105CAB"/>
    <w:rsid w:val="00105E61"/>
    <w:rsid w:val="001063E6"/>
    <w:rsid w:val="00106559"/>
    <w:rsid w:val="00106647"/>
    <w:rsid w:val="001067AD"/>
    <w:rsid w:val="001068B9"/>
    <w:rsid w:val="00106924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9EE"/>
    <w:rsid w:val="00111AB6"/>
    <w:rsid w:val="00111DD9"/>
    <w:rsid w:val="00111E9D"/>
    <w:rsid w:val="00112364"/>
    <w:rsid w:val="001124CA"/>
    <w:rsid w:val="001125D3"/>
    <w:rsid w:val="00112D27"/>
    <w:rsid w:val="0011304F"/>
    <w:rsid w:val="00113473"/>
    <w:rsid w:val="00113477"/>
    <w:rsid w:val="00113C4F"/>
    <w:rsid w:val="00113D92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A97"/>
    <w:rsid w:val="00120F5C"/>
    <w:rsid w:val="0012196D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2E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CCA"/>
    <w:rsid w:val="00136E81"/>
    <w:rsid w:val="00136F34"/>
    <w:rsid w:val="00137549"/>
    <w:rsid w:val="00137839"/>
    <w:rsid w:val="001378F6"/>
    <w:rsid w:val="00137A47"/>
    <w:rsid w:val="00137A4E"/>
    <w:rsid w:val="00137E6F"/>
    <w:rsid w:val="00137F83"/>
    <w:rsid w:val="00137FE1"/>
    <w:rsid w:val="001401A4"/>
    <w:rsid w:val="0014092A"/>
    <w:rsid w:val="00140A6E"/>
    <w:rsid w:val="00140AC5"/>
    <w:rsid w:val="00140D71"/>
    <w:rsid w:val="00140FD0"/>
    <w:rsid w:val="00141097"/>
    <w:rsid w:val="00141D01"/>
    <w:rsid w:val="00141E40"/>
    <w:rsid w:val="001420AB"/>
    <w:rsid w:val="001423D8"/>
    <w:rsid w:val="0014298E"/>
    <w:rsid w:val="00142A4B"/>
    <w:rsid w:val="00142ADC"/>
    <w:rsid w:val="00142C69"/>
    <w:rsid w:val="00142D85"/>
    <w:rsid w:val="001432C9"/>
    <w:rsid w:val="001433D3"/>
    <w:rsid w:val="001435BB"/>
    <w:rsid w:val="00143BC9"/>
    <w:rsid w:val="00143C0E"/>
    <w:rsid w:val="0014441D"/>
    <w:rsid w:val="00144837"/>
    <w:rsid w:val="00144A11"/>
    <w:rsid w:val="00144A5C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6E6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E84"/>
    <w:rsid w:val="00154F11"/>
    <w:rsid w:val="00154FCF"/>
    <w:rsid w:val="001552BC"/>
    <w:rsid w:val="00155AF4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0F0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67D1"/>
    <w:rsid w:val="00166AB6"/>
    <w:rsid w:val="00167373"/>
    <w:rsid w:val="0016749B"/>
    <w:rsid w:val="00167791"/>
    <w:rsid w:val="00167EDA"/>
    <w:rsid w:val="0017003B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CFF"/>
    <w:rsid w:val="00173052"/>
    <w:rsid w:val="001731AB"/>
    <w:rsid w:val="00173D0C"/>
    <w:rsid w:val="00173D95"/>
    <w:rsid w:val="00173F26"/>
    <w:rsid w:val="001741C9"/>
    <w:rsid w:val="001742C7"/>
    <w:rsid w:val="001743BF"/>
    <w:rsid w:val="001744BD"/>
    <w:rsid w:val="001745A0"/>
    <w:rsid w:val="001748B3"/>
    <w:rsid w:val="00174B9F"/>
    <w:rsid w:val="00174C1D"/>
    <w:rsid w:val="00174C1E"/>
    <w:rsid w:val="0017509F"/>
    <w:rsid w:val="001750D0"/>
    <w:rsid w:val="001754D5"/>
    <w:rsid w:val="00175505"/>
    <w:rsid w:val="00175793"/>
    <w:rsid w:val="001757ED"/>
    <w:rsid w:val="00175ABB"/>
    <w:rsid w:val="00176503"/>
    <w:rsid w:val="00176577"/>
    <w:rsid w:val="00176796"/>
    <w:rsid w:val="00176AB5"/>
    <w:rsid w:val="00176AFA"/>
    <w:rsid w:val="001771CE"/>
    <w:rsid w:val="00177256"/>
    <w:rsid w:val="0017725D"/>
    <w:rsid w:val="00177570"/>
    <w:rsid w:val="0017786B"/>
    <w:rsid w:val="00177C65"/>
    <w:rsid w:val="00177C89"/>
    <w:rsid w:val="00180381"/>
    <w:rsid w:val="001803AE"/>
    <w:rsid w:val="0018054E"/>
    <w:rsid w:val="001806DB"/>
    <w:rsid w:val="00180D2C"/>
    <w:rsid w:val="001815CE"/>
    <w:rsid w:val="0018166E"/>
    <w:rsid w:val="001819AD"/>
    <w:rsid w:val="00181B61"/>
    <w:rsid w:val="00181C8A"/>
    <w:rsid w:val="001825D9"/>
    <w:rsid w:val="00182609"/>
    <w:rsid w:val="00182A0B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EB2"/>
    <w:rsid w:val="00184FC0"/>
    <w:rsid w:val="001855D0"/>
    <w:rsid w:val="001858FC"/>
    <w:rsid w:val="00185EB3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8C"/>
    <w:rsid w:val="00187CA7"/>
    <w:rsid w:val="00187EEB"/>
    <w:rsid w:val="00190153"/>
    <w:rsid w:val="00190338"/>
    <w:rsid w:val="0019039F"/>
    <w:rsid w:val="001907AF"/>
    <w:rsid w:val="00190E26"/>
    <w:rsid w:val="00191156"/>
    <w:rsid w:val="001921CF"/>
    <w:rsid w:val="001922E0"/>
    <w:rsid w:val="0019255F"/>
    <w:rsid w:val="0019260C"/>
    <w:rsid w:val="00192CA3"/>
    <w:rsid w:val="00192DBA"/>
    <w:rsid w:val="00192E67"/>
    <w:rsid w:val="00192F4F"/>
    <w:rsid w:val="00193041"/>
    <w:rsid w:val="001930C1"/>
    <w:rsid w:val="00194DE8"/>
    <w:rsid w:val="0019533C"/>
    <w:rsid w:val="00195F25"/>
    <w:rsid w:val="001967BF"/>
    <w:rsid w:val="00196CB4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568"/>
    <w:rsid w:val="001B06A8"/>
    <w:rsid w:val="001B06ED"/>
    <w:rsid w:val="001B0956"/>
    <w:rsid w:val="001B0986"/>
    <w:rsid w:val="001B0CF5"/>
    <w:rsid w:val="001B101D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4CCB"/>
    <w:rsid w:val="001B5761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514"/>
    <w:rsid w:val="001C0600"/>
    <w:rsid w:val="001C0FE7"/>
    <w:rsid w:val="001C1010"/>
    <w:rsid w:val="001C12FA"/>
    <w:rsid w:val="001C207F"/>
    <w:rsid w:val="001C2CCF"/>
    <w:rsid w:val="001C2D13"/>
    <w:rsid w:val="001C2E72"/>
    <w:rsid w:val="001C305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3C6"/>
    <w:rsid w:val="001C45F4"/>
    <w:rsid w:val="001C47E9"/>
    <w:rsid w:val="001C496B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6F97"/>
    <w:rsid w:val="001C7121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6F3"/>
    <w:rsid w:val="001D2E88"/>
    <w:rsid w:val="001D2F1B"/>
    <w:rsid w:val="001D3094"/>
    <w:rsid w:val="001D3EA4"/>
    <w:rsid w:val="001D4C17"/>
    <w:rsid w:val="001D4D2A"/>
    <w:rsid w:val="001D4F92"/>
    <w:rsid w:val="001D51C9"/>
    <w:rsid w:val="001D54A5"/>
    <w:rsid w:val="001D58C1"/>
    <w:rsid w:val="001D5B92"/>
    <w:rsid w:val="001D5D3B"/>
    <w:rsid w:val="001D6303"/>
    <w:rsid w:val="001D643C"/>
    <w:rsid w:val="001D6838"/>
    <w:rsid w:val="001D6B2A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6B8"/>
    <w:rsid w:val="001E0AB8"/>
    <w:rsid w:val="001E132D"/>
    <w:rsid w:val="001E1640"/>
    <w:rsid w:val="001E1681"/>
    <w:rsid w:val="001E1706"/>
    <w:rsid w:val="001E1825"/>
    <w:rsid w:val="001E207B"/>
    <w:rsid w:val="001E2372"/>
    <w:rsid w:val="001E27F1"/>
    <w:rsid w:val="001E2FA1"/>
    <w:rsid w:val="001E325D"/>
    <w:rsid w:val="001E358F"/>
    <w:rsid w:val="001E3959"/>
    <w:rsid w:val="001E3CAE"/>
    <w:rsid w:val="001E3CC2"/>
    <w:rsid w:val="001E3E9B"/>
    <w:rsid w:val="001E3EF7"/>
    <w:rsid w:val="001E40FE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9AF"/>
    <w:rsid w:val="001E7ADC"/>
    <w:rsid w:val="001F0668"/>
    <w:rsid w:val="001F0883"/>
    <w:rsid w:val="001F08EA"/>
    <w:rsid w:val="001F0D42"/>
    <w:rsid w:val="001F13AE"/>
    <w:rsid w:val="001F166F"/>
    <w:rsid w:val="001F18A0"/>
    <w:rsid w:val="001F2794"/>
    <w:rsid w:val="001F2886"/>
    <w:rsid w:val="001F2A92"/>
    <w:rsid w:val="001F2C9C"/>
    <w:rsid w:val="001F3081"/>
    <w:rsid w:val="001F36D1"/>
    <w:rsid w:val="001F3A1C"/>
    <w:rsid w:val="001F3C57"/>
    <w:rsid w:val="001F3C67"/>
    <w:rsid w:val="001F3C82"/>
    <w:rsid w:val="001F4160"/>
    <w:rsid w:val="001F417E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BC2"/>
    <w:rsid w:val="00201C12"/>
    <w:rsid w:val="00201EA0"/>
    <w:rsid w:val="00201FE7"/>
    <w:rsid w:val="002028D7"/>
    <w:rsid w:val="00202CEB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569B"/>
    <w:rsid w:val="002064FA"/>
    <w:rsid w:val="00206721"/>
    <w:rsid w:val="00206934"/>
    <w:rsid w:val="00206AD3"/>
    <w:rsid w:val="00206AE9"/>
    <w:rsid w:val="00206D78"/>
    <w:rsid w:val="00206ECA"/>
    <w:rsid w:val="002070DB"/>
    <w:rsid w:val="00207378"/>
    <w:rsid w:val="002073F8"/>
    <w:rsid w:val="00207437"/>
    <w:rsid w:val="00207443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6F7"/>
    <w:rsid w:val="00212760"/>
    <w:rsid w:val="0021277F"/>
    <w:rsid w:val="00212CAA"/>
    <w:rsid w:val="002130AC"/>
    <w:rsid w:val="00213531"/>
    <w:rsid w:val="00213A6A"/>
    <w:rsid w:val="00213FC0"/>
    <w:rsid w:val="002145A7"/>
    <w:rsid w:val="00214A50"/>
    <w:rsid w:val="00214D0A"/>
    <w:rsid w:val="0021541E"/>
    <w:rsid w:val="00215700"/>
    <w:rsid w:val="00215893"/>
    <w:rsid w:val="00215A29"/>
    <w:rsid w:val="00215EF6"/>
    <w:rsid w:val="0021614F"/>
    <w:rsid w:val="002165CD"/>
    <w:rsid w:val="00216676"/>
    <w:rsid w:val="00216737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46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76E"/>
    <w:rsid w:val="00224F15"/>
    <w:rsid w:val="0022516E"/>
    <w:rsid w:val="0022541B"/>
    <w:rsid w:val="00225B12"/>
    <w:rsid w:val="0022603D"/>
    <w:rsid w:val="0022614B"/>
    <w:rsid w:val="00226A05"/>
    <w:rsid w:val="00226C83"/>
    <w:rsid w:val="002273F2"/>
    <w:rsid w:val="002277C7"/>
    <w:rsid w:val="00227850"/>
    <w:rsid w:val="00227B6F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418"/>
    <w:rsid w:val="00231A26"/>
    <w:rsid w:val="00231E2B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6BEA"/>
    <w:rsid w:val="002374C0"/>
    <w:rsid w:val="00237513"/>
    <w:rsid w:val="00237615"/>
    <w:rsid w:val="0023768D"/>
    <w:rsid w:val="00237F0A"/>
    <w:rsid w:val="00240DF6"/>
    <w:rsid w:val="00241242"/>
    <w:rsid w:val="0024134D"/>
    <w:rsid w:val="0024187F"/>
    <w:rsid w:val="0024197C"/>
    <w:rsid w:val="00241C72"/>
    <w:rsid w:val="00241FB0"/>
    <w:rsid w:val="00242364"/>
    <w:rsid w:val="0024268E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8C4"/>
    <w:rsid w:val="00244A11"/>
    <w:rsid w:val="00244A7D"/>
    <w:rsid w:val="00244AB8"/>
    <w:rsid w:val="00244D16"/>
    <w:rsid w:val="00245157"/>
    <w:rsid w:val="0024538C"/>
    <w:rsid w:val="00245586"/>
    <w:rsid w:val="00245C06"/>
    <w:rsid w:val="0024642F"/>
    <w:rsid w:val="002465BC"/>
    <w:rsid w:val="00246A3B"/>
    <w:rsid w:val="00246C2A"/>
    <w:rsid w:val="00247528"/>
    <w:rsid w:val="00247C0B"/>
    <w:rsid w:val="00247CC9"/>
    <w:rsid w:val="00247F56"/>
    <w:rsid w:val="00247FBC"/>
    <w:rsid w:val="00247FCB"/>
    <w:rsid w:val="002501A3"/>
    <w:rsid w:val="00250C7F"/>
    <w:rsid w:val="002518EA"/>
    <w:rsid w:val="00251BF1"/>
    <w:rsid w:val="00251C14"/>
    <w:rsid w:val="0025214D"/>
    <w:rsid w:val="00252199"/>
    <w:rsid w:val="002527D7"/>
    <w:rsid w:val="002528FC"/>
    <w:rsid w:val="00252B3D"/>
    <w:rsid w:val="00252C75"/>
    <w:rsid w:val="0025398C"/>
    <w:rsid w:val="00253DEF"/>
    <w:rsid w:val="0025430B"/>
    <w:rsid w:val="00254599"/>
    <w:rsid w:val="0025478A"/>
    <w:rsid w:val="00254DE6"/>
    <w:rsid w:val="00255E13"/>
    <w:rsid w:val="00255EF4"/>
    <w:rsid w:val="00256152"/>
    <w:rsid w:val="00256536"/>
    <w:rsid w:val="00257005"/>
    <w:rsid w:val="002576FC"/>
    <w:rsid w:val="0025792D"/>
    <w:rsid w:val="00257A5F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6D2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38C"/>
    <w:rsid w:val="00266E17"/>
    <w:rsid w:val="00266F4C"/>
    <w:rsid w:val="00267022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40"/>
    <w:rsid w:val="00272890"/>
    <w:rsid w:val="00272B2E"/>
    <w:rsid w:val="00273068"/>
    <w:rsid w:val="002734F1"/>
    <w:rsid w:val="00273821"/>
    <w:rsid w:val="00273850"/>
    <w:rsid w:val="00273D85"/>
    <w:rsid w:val="00273F27"/>
    <w:rsid w:val="00273F60"/>
    <w:rsid w:val="0027439C"/>
    <w:rsid w:val="002743A5"/>
    <w:rsid w:val="002746FC"/>
    <w:rsid w:val="002748A8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21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BBD"/>
    <w:rsid w:val="00281C31"/>
    <w:rsid w:val="002822B7"/>
    <w:rsid w:val="002828ED"/>
    <w:rsid w:val="0028295C"/>
    <w:rsid w:val="00282B9E"/>
    <w:rsid w:val="00282C24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8EA"/>
    <w:rsid w:val="00294C8F"/>
    <w:rsid w:val="00295C7F"/>
    <w:rsid w:val="00295F6C"/>
    <w:rsid w:val="0029618C"/>
    <w:rsid w:val="0029641A"/>
    <w:rsid w:val="00296519"/>
    <w:rsid w:val="00296664"/>
    <w:rsid w:val="0029676F"/>
    <w:rsid w:val="00296BC5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8CF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01E"/>
    <w:rsid w:val="002A6184"/>
    <w:rsid w:val="002A6FF7"/>
    <w:rsid w:val="002A7389"/>
    <w:rsid w:val="002A73E3"/>
    <w:rsid w:val="002B045B"/>
    <w:rsid w:val="002B0664"/>
    <w:rsid w:val="002B0BAD"/>
    <w:rsid w:val="002B1294"/>
    <w:rsid w:val="002B1351"/>
    <w:rsid w:val="002B135F"/>
    <w:rsid w:val="002B182A"/>
    <w:rsid w:val="002B18EB"/>
    <w:rsid w:val="002B21B4"/>
    <w:rsid w:val="002B225C"/>
    <w:rsid w:val="002B270C"/>
    <w:rsid w:val="002B2B2B"/>
    <w:rsid w:val="002B2C27"/>
    <w:rsid w:val="002B2DD8"/>
    <w:rsid w:val="002B325E"/>
    <w:rsid w:val="002B32C2"/>
    <w:rsid w:val="002B3C94"/>
    <w:rsid w:val="002B3CE4"/>
    <w:rsid w:val="002B4BBC"/>
    <w:rsid w:val="002B4DBC"/>
    <w:rsid w:val="002B5060"/>
    <w:rsid w:val="002B5169"/>
    <w:rsid w:val="002B58EA"/>
    <w:rsid w:val="002B594B"/>
    <w:rsid w:val="002B5BB7"/>
    <w:rsid w:val="002B5F43"/>
    <w:rsid w:val="002B5FFF"/>
    <w:rsid w:val="002B62E8"/>
    <w:rsid w:val="002B66F4"/>
    <w:rsid w:val="002B6FC3"/>
    <w:rsid w:val="002B72F6"/>
    <w:rsid w:val="002B7483"/>
    <w:rsid w:val="002B79C6"/>
    <w:rsid w:val="002B7D0B"/>
    <w:rsid w:val="002B7EF1"/>
    <w:rsid w:val="002C034E"/>
    <w:rsid w:val="002C0782"/>
    <w:rsid w:val="002C09A1"/>
    <w:rsid w:val="002C17B0"/>
    <w:rsid w:val="002C19BF"/>
    <w:rsid w:val="002C2691"/>
    <w:rsid w:val="002C2887"/>
    <w:rsid w:val="002C3043"/>
    <w:rsid w:val="002C30E1"/>
    <w:rsid w:val="002C38B7"/>
    <w:rsid w:val="002C3A34"/>
    <w:rsid w:val="002C3F46"/>
    <w:rsid w:val="002C418E"/>
    <w:rsid w:val="002C46C0"/>
    <w:rsid w:val="002C46F5"/>
    <w:rsid w:val="002C4824"/>
    <w:rsid w:val="002C4C4E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5C"/>
    <w:rsid w:val="002D0077"/>
    <w:rsid w:val="002D032E"/>
    <w:rsid w:val="002D0644"/>
    <w:rsid w:val="002D0E0B"/>
    <w:rsid w:val="002D0E5C"/>
    <w:rsid w:val="002D1132"/>
    <w:rsid w:val="002D16D5"/>
    <w:rsid w:val="002D1781"/>
    <w:rsid w:val="002D19E8"/>
    <w:rsid w:val="002D1B14"/>
    <w:rsid w:val="002D1C98"/>
    <w:rsid w:val="002D2233"/>
    <w:rsid w:val="002D331B"/>
    <w:rsid w:val="002D3412"/>
    <w:rsid w:val="002D361A"/>
    <w:rsid w:val="002D3B96"/>
    <w:rsid w:val="002D3C5D"/>
    <w:rsid w:val="002D3E0C"/>
    <w:rsid w:val="002D47CF"/>
    <w:rsid w:val="002D4BBD"/>
    <w:rsid w:val="002D4E44"/>
    <w:rsid w:val="002D5406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69"/>
    <w:rsid w:val="002E04F5"/>
    <w:rsid w:val="002E0B82"/>
    <w:rsid w:val="002E14A0"/>
    <w:rsid w:val="002E1782"/>
    <w:rsid w:val="002E1841"/>
    <w:rsid w:val="002E1883"/>
    <w:rsid w:val="002E197B"/>
    <w:rsid w:val="002E200D"/>
    <w:rsid w:val="002E289D"/>
    <w:rsid w:val="002E2B84"/>
    <w:rsid w:val="002E2D61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7D4"/>
    <w:rsid w:val="002E5DCD"/>
    <w:rsid w:val="002E6009"/>
    <w:rsid w:val="002E62BD"/>
    <w:rsid w:val="002E68F1"/>
    <w:rsid w:val="002E6A6E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327"/>
    <w:rsid w:val="002F19C9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BEE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A40"/>
    <w:rsid w:val="00300B21"/>
    <w:rsid w:val="00300D68"/>
    <w:rsid w:val="00300EB8"/>
    <w:rsid w:val="00301596"/>
    <w:rsid w:val="0030190B"/>
    <w:rsid w:val="00301C44"/>
    <w:rsid w:val="003021F2"/>
    <w:rsid w:val="003026DC"/>
    <w:rsid w:val="00302F59"/>
    <w:rsid w:val="0030312A"/>
    <w:rsid w:val="00303456"/>
    <w:rsid w:val="0030379A"/>
    <w:rsid w:val="00303A0E"/>
    <w:rsid w:val="00303FD9"/>
    <w:rsid w:val="00304184"/>
    <w:rsid w:val="0030437E"/>
    <w:rsid w:val="003043E9"/>
    <w:rsid w:val="00304508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6FB"/>
    <w:rsid w:val="00310C05"/>
    <w:rsid w:val="00310C98"/>
    <w:rsid w:val="003111E5"/>
    <w:rsid w:val="00311557"/>
    <w:rsid w:val="00311650"/>
    <w:rsid w:val="00311911"/>
    <w:rsid w:val="00311C6C"/>
    <w:rsid w:val="00311DA3"/>
    <w:rsid w:val="0031224D"/>
    <w:rsid w:val="00312648"/>
    <w:rsid w:val="00312FA4"/>
    <w:rsid w:val="00313333"/>
    <w:rsid w:val="00313564"/>
    <w:rsid w:val="00313811"/>
    <w:rsid w:val="00313864"/>
    <w:rsid w:val="00313B4A"/>
    <w:rsid w:val="00313EB4"/>
    <w:rsid w:val="00313F64"/>
    <w:rsid w:val="00314850"/>
    <w:rsid w:val="00314E22"/>
    <w:rsid w:val="003153A1"/>
    <w:rsid w:val="00315649"/>
    <w:rsid w:val="00315C3B"/>
    <w:rsid w:val="00315EB1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BC7"/>
    <w:rsid w:val="00317E86"/>
    <w:rsid w:val="0032031C"/>
    <w:rsid w:val="00320761"/>
    <w:rsid w:val="00320781"/>
    <w:rsid w:val="0032083F"/>
    <w:rsid w:val="00320899"/>
    <w:rsid w:val="00320D6F"/>
    <w:rsid w:val="00320FE9"/>
    <w:rsid w:val="003211D8"/>
    <w:rsid w:val="00321E10"/>
    <w:rsid w:val="00322086"/>
    <w:rsid w:val="003224CB"/>
    <w:rsid w:val="00322555"/>
    <w:rsid w:val="00322742"/>
    <w:rsid w:val="00322768"/>
    <w:rsid w:val="00322810"/>
    <w:rsid w:val="0032294B"/>
    <w:rsid w:val="003229AF"/>
    <w:rsid w:val="00322E9D"/>
    <w:rsid w:val="00323056"/>
    <w:rsid w:val="003230D3"/>
    <w:rsid w:val="003233FA"/>
    <w:rsid w:val="00323992"/>
    <w:rsid w:val="003239DF"/>
    <w:rsid w:val="00323A06"/>
    <w:rsid w:val="00323AC4"/>
    <w:rsid w:val="00323AF5"/>
    <w:rsid w:val="0032408C"/>
    <w:rsid w:val="0032430E"/>
    <w:rsid w:val="003244BD"/>
    <w:rsid w:val="003245A9"/>
    <w:rsid w:val="00324AD7"/>
    <w:rsid w:val="00324B12"/>
    <w:rsid w:val="00324E10"/>
    <w:rsid w:val="00325239"/>
    <w:rsid w:val="00325263"/>
    <w:rsid w:val="00325359"/>
    <w:rsid w:val="003254FB"/>
    <w:rsid w:val="003256EA"/>
    <w:rsid w:val="00325760"/>
    <w:rsid w:val="00325ADB"/>
    <w:rsid w:val="00325AF2"/>
    <w:rsid w:val="003265C8"/>
    <w:rsid w:val="003265E4"/>
    <w:rsid w:val="00326732"/>
    <w:rsid w:val="00327641"/>
    <w:rsid w:val="003276A2"/>
    <w:rsid w:val="00327782"/>
    <w:rsid w:val="00327879"/>
    <w:rsid w:val="00327E3F"/>
    <w:rsid w:val="00327F81"/>
    <w:rsid w:val="003302BD"/>
    <w:rsid w:val="003302C0"/>
    <w:rsid w:val="003302F3"/>
    <w:rsid w:val="0033075D"/>
    <w:rsid w:val="0033083A"/>
    <w:rsid w:val="00330DDD"/>
    <w:rsid w:val="00330F6C"/>
    <w:rsid w:val="00330FBA"/>
    <w:rsid w:val="003315BE"/>
    <w:rsid w:val="0033180E"/>
    <w:rsid w:val="00331ACD"/>
    <w:rsid w:val="00331CA4"/>
    <w:rsid w:val="00332048"/>
    <w:rsid w:val="00332375"/>
    <w:rsid w:val="00332CA3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943"/>
    <w:rsid w:val="00335A2F"/>
    <w:rsid w:val="00335B98"/>
    <w:rsid w:val="00336076"/>
    <w:rsid w:val="00336681"/>
    <w:rsid w:val="00336789"/>
    <w:rsid w:val="0033695A"/>
    <w:rsid w:val="00336A3C"/>
    <w:rsid w:val="00336D0A"/>
    <w:rsid w:val="00337175"/>
    <w:rsid w:val="00337CF1"/>
    <w:rsid w:val="00337F39"/>
    <w:rsid w:val="00337F8D"/>
    <w:rsid w:val="00340087"/>
    <w:rsid w:val="003407DD"/>
    <w:rsid w:val="00340CE6"/>
    <w:rsid w:val="0034112B"/>
    <w:rsid w:val="00341A52"/>
    <w:rsid w:val="00341AA3"/>
    <w:rsid w:val="00341B01"/>
    <w:rsid w:val="00341FB1"/>
    <w:rsid w:val="00342056"/>
    <w:rsid w:val="003423BF"/>
    <w:rsid w:val="003425C2"/>
    <w:rsid w:val="003428B2"/>
    <w:rsid w:val="003428F5"/>
    <w:rsid w:val="00342BBF"/>
    <w:rsid w:val="00342ED1"/>
    <w:rsid w:val="00343512"/>
    <w:rsid w:val="0034388B"/>
    <w:rsid w:val="0034403E"/>
    <w:rsid w:val="00344462"/>
    <w:rsid w:val="00344B97"/>
    <w:rsid w:val="00344CEC"/>
    <w:rsid w:val="0034507D"/>
    <w:rsid w:val="003452F0"/>
    <w:rsid w:val="0034533A"/>
    <w:rsid w:val="003453C7"/>
    <w:rsid w:val="0034561C"/>
    <w:rsid w:val="00345818"/>
    <w:rsid w:val="00345B6F"/>
    <w:rsid w:val="00345E72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61A"/>
    <w:rsid w:val="0035277F"/>
    <w:rsid w:val="003527E0"/>
    <w:rsid w:val="003527E2"/>
    <w:rsid w:val="003530BD"/>
    <w:rsid w:val="003530DF"/>
    <w:rsid w:val="00353775"/>
    <w:rsid w:val="00353C3E"/>
    <w:rsid w:val="00353FEC"/>
    <w:rsid w:val="00354574"/>
    <w:rsid w:val="00354D43"/>
    <w:rsid w:val="00354EEE"/>
    <w:rsid w:val="003551E2"/>
    <w:rsid w:val="00355764"/>
    <w:rsid w:val="00355E05"/>
    <w:rsid w:val="0035649D"/>
    <w:rsid w:val="0035658D"/>
    <w:rsid w:val="00356778"/>
    <w:rsid w:val="0035686D"/>
    <w:rsid w:val="0035688F"/>
    <w:rsid w:val="003568D6"/>
    <w:rsid w:val="0035721F"/>
    <w:rsid w:val="0035789E"/>
    <w:rsid w:val="00357C75"/>
    <w:rsid w:val="00357DDA"/>
    <w:rsid w:val="00357EA4"/>
    <w:rsid w:val="00360248"/>
    <w:rsid w:val="003608D5"/>
    <w:rsid w:val="00360944"/>
    <w:rsid w:val="00360F51"/>
    <w:rsid w:val="0036100C"/>
    <w:rsid w:val="003612C1"/>
    <w:rsid w:val="003616EF"/>
    <w:rsid w:val="003617D2"/>
    <w:rsid w:val="00361BEA"/>
    <w:rsid w:val="00361C71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AA2"/>
    <w:rsid w:val="00364C00"/>
    <w:rsid w:val="00364D47"/>
    <w:rsid w:val="00365DD3"/>
    <w:rsid w:val="00365FC4"/>
    <w:rsid w:val="00367501"/>
    <w:rsid w:val="00367CFD"/>
    <w:rsid w:val="00367D14"/>
    <w:rsid w:val="00367FD6"/>
    <w:rsid w:val="00370C7D"/>
    <w:rsid w:val="00371034"/>
    <w:rsid w:val="00371226"/>
    <w:rsid w:val="00371274"/>
    <w:rsid w:val="0037158F"/>
    <w:rsid w:val="00371853"/>
    <w:rsid w:val="00371913"/>
    <w:rsid w:val="00371B29"/>
    <w:rsid w:val="00371FFB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C85"/>
    <w:rsid w:val="00374E01"/>
    <w:rsid w:val="0037560E"/>
    <w:rsid w:val="00375731"/>
    <w:rsid w:val="00375829"/>
    <w:rsid w:val="00375A8C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665"/>
    <w:rsid w:val="003776FD"/>
    <w:rsid w:val="0037790C"/>
    <w:rsid w:val="00377941"/>
    <w:rsid w:val="00377C9D"/>
    <w:rsid w:val="00377CB3"/>
    <w:rsid w:val="0038018E"/>
    <w:rsid w:val="003801DA"/>
    <w:rsid w:val="00380217"/>
    <w:rsid w:val="003804DF"/>
    <w:rsid w:val="0038051D"/>
    <w:rsid w:val="00380A31"/>
    <w:rsid w:val="00381247"/>
    <w:rsid w:val="00381293"/>
    <w:rsid w:val="003814E4"/>
    <w:rsid w:val="0038175D"/>
    <w:rsid w:val="00381D13"/>
    <w:rsid w:val="00381EF2"/>
    <w:rsid w:val="0038204A"/>
    <w:rsid w:val="003828A6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4672"/>
    <w:rsid w:val="00384CD7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B80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813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A8D"/>
    <w:rsid w:val="003A5CA1"/>
    <w:rsid w:val="003A5F5A"/>
    <w:rsid w:val="003A5FF7"/>
    <w:rsid w:val="003A6231"/>
    <w:rsid w:val="003A6BB2"/>
    <w:rsid w:val="003A6BDC"/>
    <w:rsid w:val="003A6CC6"/>
    <w:rsid w:val="003A6D6E"/>
    <w:rsid w:val="003A727D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B7D7A"/>
    <w:rsid w:val="003C0155"/>
    <w:rsid w:val="003C040F"/>
    <w:rsid w:val="003C0449"/>
    <w:rsid w:val="003C08ED"/>
    <w:rsid w:val="003C0D4D"/>
    <w:rsid w:val="003C0F8C"/>
    <w:rsid w:val="003C1298"/>
    <w:rsid w:val="003C1314"/>
    <w:rsid w:val="003C137D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A5C"/>
    <w:rsid w:val="003C4AD9"/>
    <w:rsid w:val="003C4B7A"/>
    <w:rsid w:val="003C5478"/>
    <w:rsid w:val="003C54AE"/>
    <w:rsid w:val="003C58AA"/>
    <w:rsid w:val="003C5B5B"/>
    <w:rsid w:val="003C5DC4"/>
    <w:rsid w:val="003C663F"/>
    <w:rsid w:val="003C6859"/>
    <w:rsid w:val="003C6C18"/>
    <w:rsid w:val="003C6D2C"/>
    <w:rsid w:val="003C6F66"/>
    <w:rsid w:val="003C703E"/>
    <w:rsid w:val="003C718B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6BC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20B"/>
    <w:rsid w:val="003D673D"/>
    <w:rsid w:val="003D6981"/>
    <w:rsid w:val="003D73C6"/>
    <w:rsid w:val="003D7A23"/>
    <w:rsid w:val="003E0577"/>
    <w:rsid w:val="003E0822"/>
    <w:rsid w:val="003E0EC9"/>
    <w:rsid w:val="003E0F75"/>
    <w:rsid w:val="003E102E"/>
    <w:rsid w:val="003E1154"/>
    <w:rsid w:val="003E13DF"/>
    <w:rsid w:val="003E1539"/>
    <w:rsid w:val="003E180A"/>
    <w:rsid w:val="003E1F3D"/>
    <w:rsid w:val="003E1F6F"/>
    <w:rsid w:val="003E2195"/>
    <w:rsid w:val="003E280F"/>
    <w:rsid w:val="003E2BC2"/>
    <w:rsid w:val="003E2BD0"/>
    <w:rsid w:val="003E2EA2"/>
    <w:rsid w:val="003E2F96"/>
    <w:rsid w:val="003E30C4"/>
    <w:rsid w:val="003E35AE"/>
    <w:rsid w:val="003E363A"/>
    <w:rsid w:val="003E40D2"/>
    <w:rsid w:val="003E4255"/>
    <w:rsid w:val="003E4446"/>
    <w:rsid w:val="003E44AE"/>
    <w:rsid w:val="003E494F"/>
    <w:rsid w:val="003E4C40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2E6A"/>
    <w:rsid w:val="003F3323"/>
    <w:rsid w:val="003F38A8"/>
    <w:rsid w:val="003F435B"/>
    <w:rsid w:val="003F4556"/>
    <w:rsid w:val="003F46FD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20B7"/>
    <w:rsid w:val="004020E9"/>
    <w:rsid w:val="0040225D"/>
    <w:rsid w:val="00402749"/>
    <w:rsid w:val="004027EB"/>
    <w:rsid w:val="00402B06"/>
    <w:rsid w:val="00402D6B"/>
    <w:rsid w:val="00402F80"/>
    <w:rsid w:val="00403B98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1D"/>
    <w:rsid w:val="0040533D"/>
    <w:rsid w:val="00405947"/>
    <w:rsid w:val="004066C1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1FAB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5847"/>
    <w:rsid w:val="00416BA3"/>
    <w:rsid w:val="00416CA0"/>
    <w:rsid w:val="00416CBF"/>
    <w:rsid w:val="00416EC4"/>
    <w:rsid w:val="00417753"/>
    <w:rsid w:val="00417B54"/>
    <w:rsid w:val="00417CF1"/>
    <w:rsid w:val="00417EC0"/>
    <w:rsid w:val="0042017F"/>
    <w:rsid w:val="00420219"/>
    <w:rsid w:val="00420492"/>
    <w:rsid w:val="004208A9"/>
    <w:rsid w:val="0042112C"/>
    <w:rsid w:val="004213BA"/>
    <w:rsid w:val="00421A5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508"/>
    <w:rsid w:val="00424821"/>
    <w:rsid w:val="0042495F"/>
    <w:rsid w:val="004249EC"/>
    <w:rsid w:val="00424A04"/>
    <w:rsid w:val="00424AA7"/>
    <w:rsid w:val="004251FD"/>
    <w:rsid w:val="004255BF"/>
    <w:rsid w:val="00425CEA"/>
    <w:rsid w:val="004265FF"/>
    <w:rsid w:val="00426C6B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EED"/>
    <w:rsid w:val="00432F25"/>
    <w:rsid w:val="00432F47"/>
    <w:rsid w:val="00432FC7"/>
    <w:rsid w:val="004333AE"/>
    <w:rsid w:val="0043344A"/>
    <w:rsid w:val="00433506"/>
    <w:rsid w:val="00433534"/>
    <w:rsid w:val="00433598"/>
    <w:rsid w:val="0043359B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60C"/>
    <w:rsid w:val="004347D5"/>
    <w:rsid w:val="00434D5E"/>
    <w:rsid w:val="00434FCE"/>
    <w:rsid w:val="0043538D"/>
    <w:rsid w:val="00435573"/>
    <w:rsid w:val="00435B4C"/>
    <w:rsid w:val="00435B52"/>
    <w:rsid w:val="00435B82"/>
    <w:rsid w:val="004360BC"/>
    <w:rsid w:val="00436156"/>
    <w:rsid w:val="00436281"/>
    <w:rsid w:val="0043643B"/>
    <w:rsid w:val="00436A1E"/>
    <w:rsid w:val="00436AEF"/>
    <w:rsid w:val="00437036"/>
    <w:rsid w:val="004401A2"/>
    <w:rsid w:val="00440663"/>
    <w:rsid w:val="00440AD1"/>
    <w:rsid w:val="00440B6F"/>
    <w:rsid w:val="00440BA8"/>
    <w:rsid w:val="00440D3D"/>
    <w:rsid w:val="00440FC5"/>
    <w:rsid w:val="00441480"/>
    <w:rsid w:val="00441615"/>
    <w:rsid w:val="0044162D"/>
    <w:rsid w:val="00441D85"/>
    <w:rsid w:val="00441F11"/>
    <w:rsid w:val="004422D0"/>
    <w:rsid w:val="004425AE"/>
    <w:rsid w:val="0044264E"/>
    <w:rsid w:val="00442BC6"/>
    <w:rsid w:val="00442E0F"/>
    <w:rsid w:val="00442FA0"/>
    <w:rsid w:val="00443438"/>
    <w:rsid w:val="004435B2"/>
    <w:rsid w:val="00443715"/>
    <w:rsid w:val="004439A3"/>
    <w:rsid w:val="00443B6B"/>
    <w:rsid w:val="00443BD3"/>
    <w:rsid w:val="00444186"/>
    <w:rsid w:val="00444401"/>
    <w:rsid w:val="004444E5"/>
    <w:rsid w:val="00444825"/>
    <w:rsid w:val="00444849"/>
    <w:rsid w:val="00444A4A"/>
    <w:rsid w:val="00444FC7"/>
    <w:rsid w:val="00445069"/>
    <w:rsid w:val="0044508F"/>
    <w:rsid w:val="00445204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D21"/>
    <w:rsid w:val="00455046"/>
    <w:rsid w:val="004554D0"/>
    <w:rsid w:val="004556D9"/>
    <w:rsid w:val="00455A53"/>
    <w:rsid w:val="00455B04"/>
    <w:rsid w:val="00455F9B"/>
    <w:rsid w:val="0045613A"/>
    <w:rsid w:val="004564A9"/>
    <w:rsid w:val="00456AD6"/>
    <w:rsid w:val="00456BAD"/>
    <w:rsid w:val="00456DC6"/>
    <w:rsid w:val="00457622"/>
    <w:rsid w:val="0045785C"/>
    <w:rsid w:val="00457903"/>
    <w:rsid w:val="00457937"/>
    <w:rsid w:val="0046024A"/>
    <w:rsid w:val="0046038D"/>
    <w:rsid w:val="00460591"/>
    <w:rsid w:val="0046071F"/>
    <w:rsid w:val="00460967"/>
    <w:rsid w:val="00460A94"/>
    <w:rsid w:val="00460EB5"/>
    <w:rsid w:val="0046139A"/>
    <w:rsid w:val="00461682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1D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0E2E"/>
    <w:rsid w:val="00471075"/>
    <w:rsid w:val="004719F3"/>
    <w:rsid w:val="00471A69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BE5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DA1"/>
    <w:rsid w:val="004800F9"/>
    <w:rsid w:val="0048026F"/>
    <w:rsid w:val="0048066F"/>
    <w:rsid w:val="00480C20"/>
    <w:rsid w:val="0048121A"/>
    <w:rsid w:val="00481257"/>
    <w:rsid w:val="00481377"/>
    <w:rsid w:val="00481408"/>
    <w:rsid w:val="004814D9"/>
    <w:rsid w:val="004814DE"/>
    <w:rsid w:val="004818BC"/>
    <w:rsid w:val="004822BC"/>
    <w:rsid w:val="0048232F"/>
    <w:rsid w:val="00482407"/>
    <w:rsid w:val="00482774"/>
    <w:rsid w:val="0048285B"/>
    <w:rsid w:val="0048285E"/>
    <w:rsid w:val="0048298C"/>
    <w:rsid w:val="00482B0D"/>
    <w:rsid w:val="00482BCF"/>
    <w:rsid w:val="00482E92"/>
    <w:rsid w:val="0048335B"/>
    <w:rsid w:val="0048348C"/>
    <w:rsid w:val="00483667"/>
    <w:rsid w:val="0048373A"/>
    <w:rsid w:val="004837C8"/>
    <w:rsid w:val="0048386A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5A75"/>
    <w:rsid w:val="0048601E"/>
    <w:rsid w:val="00486B0A"/>
    <w:rsid w:val="00486BD0"/>
    <w:rsid w:val="00487393"/>
    <w:rsid w:val="004875DF"/>
    <w:rsid w:val="00487A69"/>
    <w:rsid w:val="004900F9"/>
    <w:rsid w:val="004901E0"/>
    <w:rsid w:val="00490429"/>
    <w:rsid w:val="004908DF"/>
    <w:rsid w:val="0049093E"/>
    <w:rsid w:val="00490974"/>
    <w:rsid w:val="00490AD3"/>
    <w:rsid w:val="00490AF4"/>
    <w:rsid w:val="00490DB2"/>
    <w:rsid w:val="00490E68"/>
    <w:rsid w:val="00490FEE"/>
    <w:rsid w:val="0049145A"/>
    <w:rsid w:val="004915BB"/>
    <w:rsid w:val="00491BA1"/>
    <w:rsid w:val="00491CFD"/>
    <w:rsid w:val="00492256"/>
    <w:rsid w:val="00492387"/>
    <w:rsid w:val="004924CC"/>
    <w:rsid w:val="004924F8"/>
    <w:rsid w:val="00492ACE"/>
    <w:rsid w:val="004934C5"/>
    <w:rsid w:val="004939C9"/>
    <w:rsid w:val="00493C36"/>
    <w:rsid w:val="00493E7A"/>
    <w:rsid w:val="004941E1"/>
    <w:rsid w:val="004942CC"/>
    <w:rsid w:val="00494591"/>
    <w:rsid w:val="00494870"/>
    <w:rsid w:val="004948A2"/>
    <w:rsid w:val="00494BB2"/>
    <w:rsid w:val="00494D93"/>
    <w:rsid w:val="00494F33"/>
    <w:rsid w:val="0049517D"/>
    <w:rsid w:val="004955A4"/>
    <w:rsid w:val="0049578F"/>
    <w:rsid w:val="0049585A"/>
    <w:rsid w:val="00495B2F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97CA4"/>
    <w:rsid w:val="004A0506"/>
    <w:rsid w:val="004A08D6"/>
    <w:rsid w:val="004A0F1A"/>
    <w:rsid w:val="004A1244"/>
    <w:rsid w:val="004A161A"/>
    <w:rsid w:val="004A1BB3"/>
    <w:rsid w:val="004A1DEE"/>
    <w:rsid w:val="004A1E12"/>
    <w:rsid w:val="004A2246"/>
    <w:rsid w:val="004A2AC7"/>
    <w:rsid w:val="004A393B"/>
    <w:rsid w:val="004A3C5D"/>
    <w:rsid w:val="004A3D3D"/>
    <w:rsid w:val="004A3F50"/>
    <w:rsid w:val="004A446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0D0"/>
    <w:rsid w:val="004A7526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4DB2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B7D53"/>
    <w:rsid w:val="004C036D"/>
    <w:rsid w:val="004C06E4"/>
    <w:rsid w:val="004C0AF0"/>
    <w:rsid w:val="004C147E"/>
    <w:rsid w:val="004C1516"/>
    <w:rsid w:val="004C16E3"/>
    <w:rsid w:val="004C1A77"/>
    <w:rsid w:val="004C21D9"/>
    <w:rsid w:val="004C2993"/>
    <w:rsid w:val="004C31BD"/>
    <w:rsid w:val="004C34C0"/>
    <w:rsid w:val="004C35DF"/>
    <w:rsid w:val="004C399F"/>
    <w:rsid w:val="004C4235"/>
    <w:rsid w:val="004C455F"/>
    <w:rsid w:val="004C45BF"/>
    <w:rsid w:val="004C4C6A"/>
    <w:rsid w:val="004C4E0A"/>
    <w:rsid w:val="004C5077"/>
    <w:rsid w:val="004C5363"/>
    <w:rsid w:val="004C5580"/>
    <w:rsid w:val="004C5AC9"/>
    <w:rsid w:val="004C5C5D"/>
    <w:rsid w:val="004C5ED1"/>
    <w:rsid w:val="004C64BD"/>
    <w:rsid w:val="004C6687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7F6"/>
    <w:rsid w:val="004D100F"/>
    <w:rsid w:val="004D130A"/>
    <w:rsid w:val="004D14A8"/>
    <w:rsid w:val="004D1E24"/>
    <w:rsid w:val="004D1EF7"/>
    <w:rsid w:val="004D1F40"/>
    <w:rsid w:val="004D2196"/>
    <w:rsid w:val="004D2364"/>
    <w:rsid w:val="004D2552"/>
    <w:rsid w:val="004D275B"/>
    <w:rsid w:val="004D2BF8"/>
    <w:rsid w:val="004D2C0C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6B5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7D"/>
    <w:rsid w:val="004E0ADC"/>
    <w:rsid w:val="004E0E70"/>
    <w:rsid w:val="004E0FEF"/>
    <w:rsid w:val="004E10B6"/>
    <w:rsid w:val="004E1291"/>
    <w:rsid w:val="004E14B5"/>
    <w:rsid w:val="004E1507"/>
    <w:rsid w:val="004E19B6"/>
    <w:rsid w:val="004E1C0B"/>
    <w:rsid w:val="004E2019"/>
    <w:rsid w:val="004E2203"/>
    <w:rsid w:val="004E2284"/>
    <w:rsid w:val="004E2AD2"/>
    <w:rsid w:val="004E2C96"/>
    <w:rsid w:val="004E2E88"/>
    <w:rsid w:val="004E33EA"/>
    <w:rsid w:val="004E3519"/>
    <w:rsid w:val="004E377D"/>
    <w:rsid w:val="004E3BBD"/>
    <w:rsid w:val="004E42B5"/>
    <w:rsid w:val="004E4E50"/>
    <w:rsid w:val="004E509A"/>
    <w:rsid w:val="004E5598"/>
    <w:rsid w:val="004E55BD"/>
    <w:rsid w:val="004E5779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2CD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AC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3A9"/>
    <w:rsid w:val="004F57E1"/>
    <w:rsid w:val="004F5C7F"/>
    <w:rsid w:val="004F62C5"/>
    <w:rsid w:val="004F7201"/>
    <w:rsid w:val="004F72FC"/>
    <w:rsid w:val="004F7542"/>
    <w:rsid w:val="005003B6"/>
    <w:rsid w:val="00500646"/>
    <w:rsid w:val="00500969"/>
    <w:rsid w:val="00500CD8"/>
    <w:rsid w:val="00500DF8"/>
    <w:rsid w:val="00500F3B"/>
    <w:rsid w:val="00500F91"/>
    <w:rsid w:val="00501053"/>
    <w:rsid w:val="00501563"/>
    <w:rsid w:val="00501D15"/>
    <w:rsid w:val="00501DE2"/>
    <w:rsid w:val="005020CA"/>
    <w:rsid w:val="005025B6"/>
    <w:rsid w:val="005029D5"/>
    <w:rsid w:val="00502AF3"/>
    <w:rsid w:val="00502DEA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0FD"/>
    <w:rsid w:val="00506114"/>
    <w:rsid w:val="005061AE"/>
    <w:rsid w:val="005062E1"/>
    <w:rsid w:val="005067BF"/>
    <w:rsid w:val="00506863"/>
    <w:rsid w:val="005068FB"/>
    <w:rsid w:val="00506B2A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B03"/>
    <w:rsid w:val="00517CDB"/>
    <w:rsid w:val="00517D9D"/>
    <w:rsid w:val="00517F76"/>
    <w:rsid w:val="00520925"/>
    <w:rsid w:val="00520D9E"/>
    <w:rsid w:val="00520FF6"/>
    <w:rsid w:val="005216AD"/>
    <w:rsid w:val="005216EF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D46"/>
    <w:rsid w:val="00522EA8"/>
    <w:rsid w:val="0052312B"/>
    <w:rsid w:val="00523213"/>
    <w:rsid w:val="005236A7"/>
    <w:rsid w:val="0052389B"/>
    <w:rsid w:val="00524282"/>
    <w:rsid w:val="00524415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51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089"/>
    <w:rsid w:val="005309CE"/>
    <w:rsid w:val="00530E27"/>
    <w:rsid w:val="00531183"/>
    <w:rsid w:val="0053168E"/>
    <w:rsid w:val="0053239A"/>
    <w:rsid w:val="00532465"/>
    <w:rsid w:val="00532E0C"/>
    <w:rsid w:val="00532F05"/>
    <w:rsid w:val="00533328"/>
    <w:rsid w:val="0053336D"/>
    <w:rsid w:val="005334D5"/>
    <w:rsid w:val="005338D1"/>
    <w:rsid w:val="00533994"/>
    <w:rsid w:val="00533B8C"/>
    <w:rsid w:val="00533BEE"/>
    <w:rsid w:val="00533F6E"/>
    <w:rsid w:val="00534681"/>
    <w:rsid w:val="00534D99"/>
    <w:rsid w:val="00534DBB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467"/>
    <w:rsid w:val="005376E6"/>
    <w:rsid w:val="0053784F"/>
    <w:rsid w:val="00537AF1"/>
    <w:rsid w:val="00537DEC"/>
    <w:rsid w:val="00537EFE"/>
    <w:rsid w:val="00540054"/>
    <w:rsid w:val="00540E63"/>
    <w:rsid w:val="00540ED8"/>
    <w:rsid w:val="00541074"/>
    <w:rsid w:val="005418C1"/>
    <w:rsid w:val="00541F5D"/>
    <w:rsid w:val="005420B2"/>
    <w:rsid w:val="00542126"/>
    <w:rsid w:val="00542337"/>
    <w:rsid w:val="005424DB"/>
    <w:rsid w:val="00542881"/>
    <w:rsid w:val="00542E47"/>
    <w:rsid w:val="00542F4D"/>
    <w:rsid w:val="005434B4"/>
    <w:rsid w:val="00543CC2"/>
    <w:rsid w:val="005444DD"/>
    <w:rsid w:val="0054485E"/>
    <w:rsid w:val="00545B05"/>
    <w:rsid w:val="00546254"/>
    <w:rsid w:val="00546303"/>
    <w:rsid w:val="0054643D"/>
    <w:rsid w:val="005467F4"/>
    <w:rsid w:val="00546C29"/>
    <w:rsid w:val="00546C9C"/>
    <w:rsid w:val="00546E0A"/>
    <w:rsid w:val="00546E1F"/>
    <w:rsid w:val="00546EBB"/>
    <w:rsid w:val="00547073"/>
    <w:rsid w:val="0054745C"/>
    <w:rsid w:val="005477C8"/>
    <w:rsid w:val="00547A61"/>
    <w:rsid w:val="00547C22"/>
    <w:rsid w:val="00547F0F"/>
    <w:rsid w:val="005500B7"/>
    <w:rsid w:val="005507FF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D4C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0B2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3C"/>
    <w:rsid w:val="00556B42"/>
    <w:rsid w:val="00556C29"/>
    <w:rsid w:val="0055775E"/>
    <w:rsid w:val="00557B5C"/>
    <w:rsid w:val="00557BC1"/>
    <w:rsid w:val="00557ED3"/>
    <w:rsid w:val="00560501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2D79"/>
    <w:rsid w:val="0056384F"/>
    <w:rsid w:val="0056389A"/>
    <w:rsid w:val="0056389C"/>
    <w:rsid w:val="00563AAC"/>
    <w:rsid w:val="00563E30"/>
    <w:rsid w:val="00564327"/>
    <w:rsid w:val="00564621"/>
    <w:rsid w:val="005649CF"/>
    <w:rsid w:val="005652B6"/>
    <w:rsid w:val="005652F7"/>
    <w:rsid w:val="00565975"/>
    <w:rsid w:val="00565999"/>
    <w:rsid w:val="00565A51"/>
    <w:rsid w:val="0056610B"/>
    <w:rsid w:val="005668DA"/>
    <w:rsid w:val="00566D0B"/>
    <w:rsid w:val="00567F36"/>
    <w:rsid w:val="00570299"/>
    <w:rsid w:val="00570481"/>
    <w:rsid w:val="00570DDB"/>
    <w:rsid w:val="005715EF"/>
    <w:rsid w:val="00571FD3"/>
    <w:rsid w:val="005727C7"/>
    <w:rsid w:val="00572E8D"/>
    <w:rsid w:val="00572EB4"/>
    <w:rsid w:val="00572ED9"/>
    <w:rsid w:val="0057345B"/>
    <w:rsid w:val="0057372D"/>
    <w:rsid w:val="00573965"/>
    <w:rsid w:val="00573AB3"/>
    <w:rsid w:val="005740D9"/>
    <w:rsid w:val="005743D3"/>
    <w:rsid w:val="0057460E"/>
    <w:rsid w:val="00574CDD"/>
    <w:rsid w:val="005751C4"/>
    <w:rsid w:val="00575387"/>
    <w:rsid w:val="005753D2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49A"/>
    <w:rsid w:val="005806ED"/>
    <w:rsid w:val="00580A71"/>
    <w:rsid w:val="00580ACC"/>
    <w:rsid w:val="00580ADE"/>
    <w:rsid w:val="00580BA0"/>
    <w:rsid w:val="00580BFC"/>
    <w:rsid w:val="00580F7C"/>
    <w:rsid w:val="005810AC"/>
    <w:rsid w:val="005817CA"/>
    <w:rsid w:val="00581BD0"/>
    <w:rsid w:val="005825B1"/>
    <w:rsid w:val="00582931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51E"/>
    <w:rsid w:val="00591683"/>
    <w:rsid w:val="00591691"/>
    <w:rsid w:val="00591A07"/>
    <w:rsid w:val="00591BA9"/>
    <w:rsid w:val="00591BEA"/>
    <w:rsid w:val="00592372"/>
    <w:rsid w:val="00592485"/>
    <w:rsid w:val="00592995"/>
    <w:rsid w:val="00592C45"/>
    <w:rsid w:val="00593212"/>
    <w:rsid w:val="0059354C"/>
    <w:rsid w:val="005936AB"/>
    <w:rsid w:val="0059390C"/>
    <w:rsid w:val="005939F3"/>
    <w:rsid w:val="00593C70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B80"/>
    <w:rsid w:val="00596CF2"/>
    <w:rsid w:val="00597021"/>
    <w:rsid w:val="00597229"/>
    <w:rsid w:val="0059783B"/>
    <w:rsid w:val="00597A1B"/>
    <w:rsid w:val="00597A43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774"/>
    <w:rsid w:val="005A39F3"/>
    <w:rsid w:val="005A3BF1"/>
    <w:rsid w:val="005A3D13"/>
    <w:rsid w:val="005A4444"/>
    <w:rsid w:val="005A4614"/>
    <w:rsid w:val="005A475B"/>
    <w:rsid w:val="005A4810"/>
    <w:rsid w:val="005A4BF6"/>
    <w:rsid w:val="005A5309"/>
    <w:rsid w:val="005A5C80"/>
    <w:rsid w:val="005A6293"/>
    <w:rsid w:val="005A631F"/>
    <w:rsid w:val="005A6475"/>
    <w:rsid w:val="005A66F6"/>
    <w:rsid w:val="005A70D9"/>
    <w:rsid w:val="005A74EE"/>
    <w:rsid w:val="005B0103"/>
    <w:rsid w:val="005B040A"/>
    <w:rsid w:val="005B0457"/>
    <w:rsid w:val="005B0862"/>
    <w:rsid w:val="005B0E53"/>
    <w:rsid w:val="005B1200"/>
    <w:rsid w:val="005B1277"/>
    <w:rsid w:val="005B143E"/>
    <w:rsid w:val="005B1658"/>
    <w:rsid w:val="005B1B03"/>
    <w:rsid w:val="005B1D66"/>
    <w:rsid w:val="005B1EEE"/>
    <w:rsid w:val="005B2143"/>
    <w:rsid w:val="005B24F6"/>
    <w:rsid w:val="005B2A29"/>
    <w:rsid w:val="005B394F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1A"/>
    <w:rsid w:val="005B7778"/>
    <w:rsid w:val="005B7B07"/>
    <w:rsid w:val="005B7C74"/>
    <w:rsid w:val="005B7E60"/>
    <w:rsid w:val="005C06B9"/>
    <w:rsid w:val="005C0756"/>
    <w:rsid w:val="005C082E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9E9"/>
    <w:rsid w:val="005C2A79"/>
    <w:rsid w:val="005C2ACE"/>
    <w:rsid w:val="005C3EC3"/>
    <w:rsid w:val="005C44F6"/>
    <w:rsid w:val="005C4E4D"/>
    <w:rsid w:val="005C5685"/>
    <w:rsid w:val="005C5DF2"/>
    <w:rsid w:val="005C6093"/>
    <w:rsid w:val="005C60AA"/>
    <w:rsid w:val="005C649B"/>
    <w:rsid w:val="005C67C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07F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473"/>
    <w:rsid w:val="005D54CE"/>
    <w:rsid w:val="005D5576"/>
    <w:rsid w:val="005D5809"/>
    <w:rsid w:val="005D5878"/>
    <w:rsid w:val="005D59B3"/>
    <w:rsid w:val="005D5A3C"/>
    <w:rsid w:val="005D5BCE"/>
    <w:rsid w:val="005D5D61"/>
    <w:rsid w:val="005D6506"/>
    <w:rsid w:val="005D6759"/>
    <w:rsid w:val="005D6891"/>
    <w:rsid w:val="005D6AA0"/>
    <w:rsid w:val="005D6FAF"/>
    <w:rsid w:val="005D73B2"/>
    <w:rsid w:val="005D750C"/>
    <w:rsid w:val="005D7B5A"/>
    <w:rsid w:val="005D7CF8"/>
    <w:rsid w:val="005D7F77"/>
    <w:rsid w:val="005E014D"/>
    <w:rsid w:val="005E03A3"/>
    <w:rsid w:val="005E0621"/>
    <w:rsid w:val="005E0A5B"/>
    <w:rsid w:val="005E113F"/>
    <w:rsid w:val="005E1608"/>
    <w:rsid w:val="005E17A3"/>
    <w:rsid w:val="005E1DC8"/>
    <w:rsid w:val="005E2233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B69"/>
    <w:rsid w:val="005E4D7A"/>
    <w:rsid w:val="005E4EFF"/>
    <w:rsid w:val="005E514A"/>
    <w:rsid w:val="005E524A"/>
    <w:rsid w:val="005E540D"/>
    <w:rsid w:val="005E5778"/>
    <w:rsid w:val="005E5912"/>
    <w:rsid w:val="005E5BC6"/>
    <w:rsid w:val="005E5C7B"/>
    <w:rsid w:val="005E5DA9"/>
    <w:rsid w:val="005E64FB"/>
    <w:rsid w:val="005E6C6D"/>
    <w:rsid w:val="005E715E"/>
    <w:rsid w:val="005E74A3"/>
    <w:rsid w:val="005E753E"/>
    <w:rsid w:val="005E7B84"/>
    <w:rsid w:val="005E7BB7"/>
    <w:rsid w:val="005E7CC5"/>
    <w:rsid w:val="005E7CDA"/>
    <w:rsid w:val="005F0581"/>
    <w:rsid w:val="005F0807"/>
    <w:rsid w:val="005F0CFF"/>
    <w:rsid w:val="005F177D"/>
    <w:rsid w:val="005F1EE6"/>
    <w:rsid w:val="005F1FF3"/>
    <w:rsid w:val="005F20BF"/>
    <w:rsid w:val="005F284D"/>
    <w:rsid w:val="005F2B77"/>
    <w:rsid w:val="005F318E"/>
    <w:rsid w:val="005F34EE"/>
    <w:rsid w:val="005F37AF"/>
    <w:rsid w:val="005F3A5B"/>
    <w:rsid w:val="005F3B82"/>
    <w:rsid w:val="005F4098"/>
    <w:rsid w:val="005F41ED"/>
    <w:rsid w:val="005F457A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201"/>
    <w:rsid w:val="005F629A"/>
    <w:rsid w:val="005F6A1A"/>
    <w:rsid w:val="005F6A77"/>
    <w:rsid w:val="005F6B81"/>
    <w:rsid w:val="005F6D19"/>
    <w:rsid w:val="005F70E3"/>
    <w:rsid w:val="005F7126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0F7"/>
    <w:rsid w:val="0060147E"/>
    <w:rsid w:val="00602143"/>
    <w:rsid w:val="0060273E"/>
    <w:rsid w:val="00602CEA"/>
    <w:rsid w:val="00602DC1"/>
    <w:rsid w:val="00602DC8"/>
    <w:rsid w:val="00602EEE"/>
    <w:rsid w:val="006032E5"/>
    <w:rsid w:val="006038B1"/>
    <w:rsid w:val="00603AE2"/>
    <w:rsid w:val="00603B7A"/>
    <w:rsid w:val="00603E31"/>
    <w:rsid w:val="0060414F"/>
    <w:rsid w:val="00604584"/>
    <w:rsid w:val="00604AC4"/>
    <w:rsid w:val="00604B2D"/>
    <w:rsid w:val="00604C0B"/>
    <w:rsid w:val="00604F1C"/>
    <w:rsid w:val="00605018"/>
    <w:rsid w:val="006051C4"/>
    <w:rsid w:val="0060528E"/>
    <w:rsid w:val="006052BB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BA5"/>
    <w:rsid w:val="00610F4C"/>
    <w:rsid w:val="00611175"/>
    <w:rsid w:val="0061209D"/>
    <w:rsid w:val="006126B7"/>
    <w:rsid w:val="00612833"/>
    <w:rsid w:val="00612835"/>
    <w:rsid w:val="0061287E"/>
    <w:rsid w:val="00612A2C"/>
    <w:rsid w:val="00612A61"/>
    <w:rsid w:val="00612C89"/>
    <w:rsid w:val="00612F41"/>
    <w:rsid w:val="006130F8"/>
    <w:rsid w:val="0061314A"/>
    <w:rsid w:val="006135B0"/>
    <w:rsid w:val="00613885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8DA"/>
    <w:rsid w:val="0061591D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17D41"/>
    <w:rsid w:val="00620145"/>
    <w:rsid w:val="006203F3"/>
    <w:rsid w:val="006207CC"/>
    <w:rsid w:val="00620965"/>
    <w:rsid w:val="00620A68"/>
    <w:rsid w:val="00620B0D"/>
    <w:rsid w:val="00620FB0"/>
    <w:rsid w:val="00621A2B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18"/>
    <w:rsid w:val="00625721"/>
    <w:rsid w:val="0062679E"/>
    <w:rsid w:val="00626972"/>
    <w:rsid w:val="00626ED9"/>
    <w:rsid w:val="006274E1"/>
    <w:rsid w:val="006276C3"/>
    <w:rsid w:val="00627A14"/>
    <w:rsid w:val="00627B85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3BCA"/>
    <w:rsid w:val="0063461B"/>
    <w:rsid w:val="00634A02"/>
    <w:rsid w:val="00634CE6"/>
    <w:rsid w:val="0063536E"/>
    <w:rsid w:val="006354D1"/>
    <w:rsid w:val="00635AF6"/>
    <w:rsid w:val="00635C44"/>
    <w:rsid w:val="00635FFC"/>
    <w:rsid w:val="00636008"/>
    <w:rsid w:val="0063694C"/>
    <w:rsid w:val="00636E79"/>
    <w:rsid w:val="0063798C"/>
    <w:rsid w:val="00637FAA"/>
    <w:rsid w:val="0064000D"/>
    <w:rsid w:val="006402FC"/>
    <w:rsid w:val="006405F7"/>
    <w:rsid w:val="006406FE"/>
    <w:rsid w:val="0064080B"/>
    <w:rsid w:val="00640D92"/>
    <w:rsid w:val="00640E83"/>
    <w:rsid w:val="00641107"/>
    <w:rsid w:val="006411C2"/>
    <w:rsid w:val="00642565"/>
    <w:rsid w:val="006425F8"/>
    <w:rsid w:val="006428C7"/>
    <w:rsid w:val="00643029"/>
    <w:rsid w:val="00643299"/>
    <w:rsid w:val="0064356D"/>
    <w:rsid w:val="00643884"/>
    <w:rsid w:val="00643A8D"/>
    <w:rsid w:val="00643BFA"/>
    <w:rsid w:val="0064453B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D35"/>
    <w:rsid w:val="00650F20"/>
    <w:rsid w:val="00650FE8"/>
    <w:rsid w:val="0065105D"/>
    <w:rsid w:val="0065134F"/>
    <w:rsid w:val="00651B71"/>
    <w:rsid w:val="00651B99"/>
    <w:rsid w:val="00651C56"/>
    <w:rsid w:val="00651D2C"/>
    <w:rsid w:val="00651F7E"/>
    <w:rsid w:val="006522A0"/>
    <w:rsid w:val="00652B70"/>
    <w:rsid w:val="006530B4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DC7"/>
    <w:rsid w:val="00661EED"/>
    <w:rsid w:val="00662006"/>
    <w:rsid w:val="0066293D"/>
    <w:rsid w:val="00662F01"/>
    <w:rsid w:val="006632D8"/>
    <w:rsid w:val="00663758"/>
    <w:rsid w:val="006639D4"/>
    <w:rsid w:val="00663ECF"/>
    <w:rsid w:val="00663EDE"/>
    <w:rsid w:val="00664D1D"/>
    <w:rsid w:val="006652AA"/>
    <w:rsid w:val="0066565F"/>
    <w:rsid w:val="006656E6"/>
    <w:rsid w:val="006659C7"/>
    <w:rsid w:val="00665DBB"/>
    <w:rsid w:val="00665F84"/>
    <w:rsid w:val="006669BF"/>
    <w:rsid w:val="00666A70"/>
    <w:rsid w:val="00666AA9"/>
    <w:rsid w:val="00666D4C"/>
    <w:rsid w:val="00666F98"/>
    <w:rsid w:val="00667059"/>
    <w:rsid w:val="00667193"/>
    <w:rsid w:val="006676D6"/>
    <w:rsid w:val="00667A6F"/>
    <w:rsid w:val="00667BF3"/>
    <w:rsid w:val="00670039"/>
    <w:rsid w:val="0067030A"/>
    <w:rsid w:val="00670707"/>
    <w:rsid w:val="00670894"/>
    <w:rsid w:val="00670BDB"/>
    <w:rsid w:val="00670CDC"/>
    <w:rsid w:val="00670F16"/>
    <w:rsid w:val="0067152F"/>
    <w:rsid w:val="0067197E"/>
    <w:rsid w:val="00671CA9"/>
    <w:rsid w:val="006721CE"/>
    <w:rsid w:val="0067254C"/>
    <w:rsid w:val="00672765"/>
    <w:rsid w:val="00672DE6"/>
    <w:rsid w:val="00672E63"/>
    <w:rsid w:val="00673154"/>
    <w:rsid w:val="0067333A"/>
    <w:rsid w:val="006735D5"/>
    <w:rsid w:val="00673DFD"/>
    <w:rsid w:val="00673F1C"/>
    <w:rsid w:val="006741B6"/>
    <w:rsid w:val="00674B8A"/>
    <w:rsid w:val="00674B8E"/>
    <w:rsid w:val="00674D53"/>
    <w:rsid w:val="00674E0B"/>
    <w:rsid w:val="00674E66"/>
    <w:rsid w:val="00674EC7"/>
    <w:rsid w:val="00674EFB"/>
    <w:rsid w:val="0067521D"/>
    <w:rsid w:val="0067578D"/>
    <w:rsid w:val="006758C6"/>
    <w:rsid w:val="0067595A"/>
    <w:rsid w:val="00675BB4"/>
    <w:rsid w:val="0067683A"/>
    <w:rsid w:val="00676DC0"/>
    <w:rsid w:val="0067775C"/>
    <w:rsid w:val="00677984"/>
    <w:rsid w:val="00677B38"/>
    <w:rsid w:val="00677C60"/>
    <w:rsid w:val="00677FD1"/>
    <w:rsid w:val="006803C1"/>
    <w:rsid w:val="0068088A"/>
    <w:rsid w:val="00680C81"/>
    <w:rsid w:val="00680C9D"/>
    <w:rsid w:val="00680E74"/>
    <w:rsid w:val="00681002"/>
    <w:rsid w:val="00681164"/>
    <w:rsid w:val="00681303"/>
    <w:rsid w:val="0068196A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D2C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673"/>
    <w:rsid w:val="00685715"/>
    <w:rsid w:val="00685E26"/>
    <w:rsid w:val="00685E6D"/>
    <w:rsid w:val="0068653D"/>
    <w:rsid w:val="006868C5"/>
    <w:rsid w:val="00686E88"/>
    <w:rsid w:val="00687540"/>
    <w:rsid w:val="006878B1"/>
    <w:rsid w:val="00687C49"/>
    <w:rsid w:val="00690106"/>
    <w:rsid w:val="0069049D"/>
    <w:rsid w:val="006906B4"/>
    <w:rsid w:val="006907A4"/>
    <w:rsid w:val="006909BC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2519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41A"/>
    <w:rsid w:val="006964A2"/>
    <w:rsid w:val="00696935"/>
    <w:rsid w:val="00696E60"/>
    <w:rsid w:val="006973D6"/>
    <w:rsid w:val="006973FD"/>
    <w:rsid w:val="006974AE"/>
    <w:rsid w:val="00697707"/>
    <w:rsid w:val="006977CF"/>
    <w:rsid w:val="00697811"/>
    <w:rsid w:val="006978A5"/>
    <w:rsid w:val="006978EB"/>
    <w:rsid w:val="00697C1B"/>
    <w:rsid w:val="006A030F"/>
    <w:rsid w:val="006A04D3"/>
    <w:rsid w:val="006A180D"/>
    <w:rsid w:val="006A1B2F"/>
    <w:rsid w:val="006A1E09"/>
    <w:rsid w:val="006A2079"/>
    <w:rsid w:val="006A20F6"/>
    <w:rsid w:val="006A2715"/>
    <w:rsid w:val="006A2879"/>
    <w:rsid w:val="006A2958"/>
    <w:rsid w:val="006A2B5B"/>
    <w:rsid w:val="006A2D03"/>
    <w:rsid w:val="006A2DA2"/>
    <w:rsid w:val="006A302D"/>
    <w:rsid w:val="006A3475"/>
    <w:rsid w:val="006A35BD"/>
    <w:rsid w:val="006A3705"/>
    <w:rsid w:val="006A370D"/>
    <w:rsid w:val="006A38A1"/>
    <w:rsid w:val="006A38EE"/>
    <w:rsid w:val="006A3DCA"/>
    <w:rsid w:val="006A3DE9"/>
    <w:rsid w:val="006A3F7C"/>
    <w:rsid w:val="006A40A6"/>
    <w:rsid w:val="006A47D3"/>
    <w:rsid w:val="006A48F3"/>
    <w:rsid w:val="006A4D3D"/>
    <w:rsid w:val="006A5BB1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36"/>
    <w:rsid w:val="006C0852"/>
    <w:rsid w:val="006C0A1D"/>
    <w:rsid w:val="006C0BB4"/>
    <w:rsid w:val="006C0EE4"/>
    <w:rsid w:val="006C10A0"/>
    <w:rsid w:val="006C1192"/>
    <w:rsid w:val="006C161A"/>
    <w:rsid w:val="006C1673"/>
    <w:rsid w:val="006C1703"/>
    <w:rsid w:val="006C19FA"/>
    <w:rsid w:val="006C1CF9"/>
    <w:rsid w:val="006C2077"/>
    <w:rsid w:val="006C2497"/>
    <w:rsid w:val="006C2A5D"/>
    <w:rsid w:val="006C2AD1"/>
    <w:rsid w:val="006C2D70"/>
    <w:rsid w:val="006C32D5"/>
    <w:rsid w:val="006C3325"/>
    <w:rsid w:val="006C3719"/>
    <w:rsid w:val="006C37B7"/>
    <w:rsid w:val="006C40C6"/>
    <w:rsid w:val="006C454D"/>
    <w:rsid w:val="006C480B"/>
    <w:rsid w:val="006C4C4B"/>
    <w:rsid w:val="006C4CA5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353"/>
    <w:rsid w:val="006C66D2"/>
    <w:rsid w:val="006C692B"/>
    <w:rsid w:val="006C6AA5"/>
    <w:rsid w:val="006C6D82"/>
    <w:rsid w:val="006C6DEF"/>
    <w:rsid w:val="006C728D"/>
    <w:rsid w:val="006C7388"/>
    <w:rsid w:val="006C7414"/>
    <w:rsid w:val="006C796F"/>
    <w:rsid w:val="006C79BA"/>
    <w:rsid w:val="006C7B08"/>
    <w:rsid w:val="006C7C3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B02"/>
    <w:rsid w:val="006D2C15"/>
    <w:rsid w:val="006D2D48"/>
    <w:rsid w:val="006D2EB8"/>
    <w:rsid w:val="006D3182"/>
    <w:rsid w:val="006D31E3"/>
    <w:rsid w:val="006D3D7E"/>
    <w:rsid w:val="006D3E9B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6E73"/>
    <w:rsid w:val="006D713B"/>
    <w:rsid w:val="006D7474"/>
    <w:rsid w:val="006D7559"/>
    <w:rsid w:val="006D7D8E"/>
    <w:rsid w:val="006D7E46"/>
    <w:rsid w:val="006E0154"/>
    <w:rsid w:val="006E02F1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3E47"/>
    <w:rsid w:val="006E47FB"/>
    <w:rsid w:val="006E4A4D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4C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71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453"/>
    <w:rsid w:val="006F7527"/>
    <w:rsid w:val="006F786F"/>
    <w:rsid w:val="007000A9"/>
    <w:rsid w:val="00700254"/>
    <w:rsid w:val="007004E1"/>
    <w:rsid w:val="007005CF"/>
    <w:rsid w:val="00700A27"/>
    <w:rsid w:val="00700C28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216F"/>
    <w:rsid w:val="0070217E"/>
    <w:rsid w:val="007023CD"/>
    <w:rsid w:val="007024C8"/>
    <w:rsid w:val="00702A6C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4FFE"/>
    <w:rsid w:val="0070558A"/>
    <w:rsid w:val="00705A67"/>
    <w:rsid w:val="00705BD5"/>
    <w:rsid w:val="00705CAB"/>
    <w:rsid w:val="00705DE7"/>
    <w:rsid w:val="007060C4"/>
    <w:rsid w:val="007060DA"/>
    <w:rsid w:val="0070661D"/>
    <w:rsid w:val="007066E1"/>
    <w:rsid w:val="00706CAA"/>
    <w:rsid w:val="00707028"/>
    <w:rsid w:val="007071D9"/>
    <w:rsid w:val="00707604"/>
    <w:rsid w:val="00710AEA"/>
    <w:rsid w:val="00710B99"/>
    <w:rsid w:val="00710C98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AE8"/>
    <w:rsid w:val="00713C9E"/>
    <w:rsid w:val="00713CDB"/>
    <w:rsid w:val="00713ECC"/>
    <w:rsid w:val="00714013"/>
    <w:rsid w:val="00714380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8D"/>
    <w:rsid w:val="007206C8"/>
    <w:rsid w:val="0072093B"/>
    <w:rsid w:val="00720C3F"/>
    <w:rsid w:val="00720F4F"/>
    <w:rsid w:val="00721291"/>
    <w:rsid w:val="0072132E"/>
    <w:rsid w:val="007213B3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C37"/>
    <w:rsid w:val="00725D72"/>
    <w:rsid w:val="00725D7A"/>
    <w:rsid w:val="00726365"/>
    <w:rsid w:val="00726533"/>
    <w:rsid w:val="00726858"/>
    <w:rsid w:val="007269AD"/>
    <w:rsid w:val="00726B47"/>
    <w:rsid w:val="00726C85"/>
    <w:rsid w:val="007270B0"/>
    <w:rsid w:val="007277B0"/>
    <w:rsid w:val="00727B44"/>
    <w:rsid w:val="00727CB1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3FC"/>
    <w:rsid w:val="007326E3"/>
    <w:rsid w:val="00732918"/>
    <w:rsid w:val="007329C8"/>
    <w:rsid w:val="00732F8A"/>
    <w:rsid w:val="00732FEB"/>
    <w:rsid w:val="0073329E"/>
    <w:rsid w:val="00733331"/>
    <w:rsid w:val="0073338B"/>
    <w:rsid w:val="007339F4"/>
    <w:rsid w:val="00733BA8"/>
    <w:rsid w:val="007341DF"/>
    <w:rsid w:val="007341FC"/>
    <w:rsid w:val="00734215"/>
    <w:rsid w:val="00734986"/>
    <w:rsid w:val="00735259"/>
    <w:rsid w:val="0073582B"/>
    <w:rsid w:val="007358C4"/>
    <w:rsid w:val="0073597D"/>
    <w:rsid w:val="00735FF1"/>
    <w:rsid w:val="007367A3"/>
    <w:rsid w:val="00736D7E"/>
    <w:rsid w:val="007372E1"/>
    <w:rsid w:val="00737424"/>
    <w:rsid w:val="00737461"/>
    <w:rsid w:val="00737BC1"/>
    <w:rsid w:val="00737BE7"/>
    <w:rsid w:val="00737E15"/>
    <w:rsid w:val="0074022E"/>
    <w:rsid w:val="0074032E"/>
    <w:rsid w:val="00740916"/>
    <w:rsid w:val="00740B2D"/>
    <w:rsid w:val="00740B45"/>
    <w:rsid w:val="00740B8A"/>
    <w:rsid w:val="00741602"/>
    <w:rsid w:val="0074162B"/>
    <w:rsid w:val="00741A73"/>
    <w:rsid w:val="0074203D"/>
    <w:rsid w:val="00742867"/>
    <w:rsid w:val="0074293A"/>
    <w:rsid w:val="00742A76"/>
    <w:rsid w:val="00742C1F"/>
    <w:rsid w:val="00743173"/>
    <w:rsid w:val="00743655"/>
    <w:rsid w:val="007438CA"/>
    <w:rsid w:val="00743BFC"/>
    <w:rsid w:val="00743CC0"/>
    <w:rsid w:val="007445ED"/>
    <w:rsid w:val="007447DB"/>
    <w:rsid w:val="0074489D"/>
    <w:rsid w:val="0074490A"/>
    <w:rsid w:val="00744C93"/>
    <w:rsid w:val="00744F37"/>
    <w:rsid w:val="0074501C"/>
    <w:rsid w:val="00745074"/>
    <w:rsid w:val="00745211"/>
    <w:rsid w:val="0074523A"/>
    <w:rsid w:val="00745E82"/>
    <w:rsid w:val="00745F26"/>
    <w:rsid w:val="007461A2"/>
    <w:rsid w:val="00746DBA"/>
    <w:rsid w:val="00747181"/>
    <w:rsid w:val="00747274"/>
    <w:rsid w:val="0074762F"/>
    <w:rsid w:val="00750562"/>
    <w:rsid w:val="00750644"/>
    <w:rsid w:val="00750BA5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09"/>
    <w:rsid w:val="007541C1"/>
    <w:rsid w:val="00754655"/>
    <w:rsid w:val="00754A1D"/>
    <w:rsid w:val="0075500D"/>
    <w:rsid w:val="00755267"/>
    <w:rsid w:val="007553A2"/>
    <w:rsid w:val="00756063"/>
    <w:rsid w:val="00756348"/>
    <w:rsid w:val="00756DAB"/>
    <w:rsid w:val="007573B0"/>
    <w:rsid w:val="0075751C"/>
    <w:rsid w:val="00757C7B"/>
    <w:rsid w:val="00760186"/>
    <w:rsid w:val="00760ABF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4F4F"/>
    <w:rsid w:val="0076524D"/>
    <w:rsid w:val="0076585C"/>
    <w:rsid w:val="0076587B"/>
    <w:rsid w:val="007659AA"/>
    <w:rsid w:val="00765E30"/>
    <w:rsid w:val="007661B4"/>
    <w:rsid w:val="00767A29"/>
    <w:rsid w:val="00767B12"/>
    <w:rsid w:val="00767EEF"/>
    <w:rsid w:val="00767F4B"/>
    <w:rsid w:val="007700E6"/>
    <w:rsid w:val="0077018C"/>
    <w:rsid w:val="007701B5"/>
    <w:rsid w:val="00770321"/>
    <w:rsid w:val="0077081D"/>
    <w:rsid w:val="00770848"/>
    <w:rsid w:val="00770A4D"/>
    <w:rsid w:val="007713FB"/>
    <w:rsid w:val="00771665"/>
    <w:rsid w:val="007721FC"/>
    <w:rsid w:val="0077235C"/>
    <w:rsid w:val="0077263B"/>
    <w:rsid w:val="007726F8"/>
    <w:rsid w:val="0077384C"/>
    <w:rsid w:val="00773ABD"/>
    <w:rsid w:val="00773CFC"/>
    <w:rsid w:val="007740A2"/>
    <w:rsid w:val="00774494"/>
    <w:rsid w:val="00774A19"/>
    <w:rsid w:val="00774D30"/>
    <w:rsid w:val="00774E25"/>
    <w:rsid w:val="00775117"/>
    <w:rsid w:val="00775687"/>
    <w:rsid w:val="00775E2E"/>
    <w:rsid w:val="007766F0"/>
    <w:rsid w:val="00776B1C"/>
    <w:rsid w:val="00776C23"/>
    <w:rsid w:val="00776E14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082"/>
    <w:rsid w:val="0078215C"/>
    <w:rsid w:val="007826B8"/>
    <w:rsid w:val="0078273E"/>
    <w:rsid w:val="0078278C"/>
    <w:rsid w:val="00782E64"/>
    <w:rsid w:val="007831C7"/>
    <w:rsid w:val="007838A9"/>
    <w:rsid w:val="00783AEE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261"/>
    <w:rsid w:val="0078651F"/>
    <w:rsid w:val="00786593"/>
    <w:rsid w:val="0078673A"/>
    <w:rsid w:val="0078681C"/>
    <w:rsid w:val="00786824"/>
    <w:rsid w:val="00786D11"/>
    <w:rsid w:val="00787088"/>
    <w:rsid w:val="0079068F"/>
    <w:rsid w:val="0079118E"/>
    <w:rsid w:val="007917EE"/>
    <w:rsid w:val="00791873"/>
    <w:rsid w:val="0079193A"/>
    <w:rsid w:val="00791BF3"/>
    <w:rsid w:val="00791E4C"/>
    <w:rsid w:val="00791F4D"/>
    <w:rsid w:val="00792429"/>
    <w:rsid w:val="00792669"/>
    <w:rsid w:val="00792682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645"/>
    <w:rsid w:val="00796A16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1F71"/>
    <w:rsid w:val="007B21F2"/>
    <w:rsid w:val="007B2202"/>
    <w:rsid w:val="007B2471"/>
    <w:rsid w:val="007B2853"/>
    <w:rsid w:val="007B29B7"/>
    <w:rsid w:val="007B29BE"/>
    <w:rsid w:val="007B2C48"/>
    <w:rsid w:val="007B3897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D03"/>
    <w:rsid w:val="007B5D68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1A2B"/>
    <w:rsid w:val="007C1B13"/>
    <w:rsid w:val="007C28AB"/>
    <w:rsid w:val="007C29C6"/>
    <w:rsid w:val="007C2B7C"/>
    <w:rsid w:val="007C3294"/>
    <w:rsid w:val="007C35E8"/>
    <w:rsid w:val="007C3651"/>
    <w:rsid w:val="007C3D1C"/>
    <w:rsid w:val="007C3D74"/>
    <w:rsid w:val="007C43C8"/>
    <w:rsid w:val="007C48FB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9A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E6A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8FA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9BC"/>
    <w:rsid w:val="007E2D2D"/>
    <w:rsid w:val="007E2F56"/>
    <w:rsid w:val="007E3062"/>
    <w:rsid w:val="007E3D02"/>
    <w:rsid w:val="007E3D7C"/>
    <w:rsid w:val="007E3F0B"/>
    <w:rsid w:val="007E3F35"/>
    <w:rsid w:val="007E409E"/>
    <w:rsid w:val="007E4225"/>
    <w:rsid w:val="007E442D"/>
    <w:rsid w:val="007E483C"/>
    <w:rsid w:val="007E4F0B"/>
    <w:rsid w:val="007E4F43"/>
    <w:rsid w:val="007E4F72"/>
    <w:rsid w:val="007E5097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EAB"/>
    <w:rsid w:val="007E6FD0"/>
    <w:rsid w:val="007E7019"/>
    <w:rsid w:val="007E738B"/>
    <w:rsid w:val="007E73AA"/>
    <w:rsid w:val="007E7435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2DFA"/>
    <w:rsid w:val="007F2EDF"/>
    <w:rsid w:val="007F30D1"/>
    <w:rsid w:val="007F3125"/>
    <w:rsid w:val="007F3534"/>
    <w:rsid w:val="007F39F6"/>
    <w:rsid w:val="007F3B48"/>
    <w:rsid w:val="007F3D19"/>
    <w:rsid w:val="007F3DDA"/>
    <w:rsid w:val="007F3EC0"/>
    <w:rsid w:val="007F421A"/>
    <w:rsid w:val="007F4489"/>
    <w:rsid w:val="007F4C94"/>
    <w:rsid w:val="007F4D59"/>
    <w:rsid w:val="007F4EEE"/>
    <w:rsid w:val="007F4FB2"/>
    <w:rsid w:val="007F504D"/>
    <w:rsid w:val="007F5095"/>
    <w:rsid w:val="007F5638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3C9"/>
    <w:rsid w:val="008034E5"/>
    <w:rsid w:val="0080359B"/>
    <w:rsid w:val="00803854"/>
    <w:rsid w:val="00803E68"/>
    <w:rsid w:val="00803FA5"/>
    <w:rsid w:val="0080412B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610"/>
    <w:rsid w:val="008066AE"/>
    <w:rsid w:val="00806E8A"/>
    <w:rsid w:val="008070A4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D4C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D4A"/>
    <w:rsid w:val="00812E90"/>
    <w:rsid w:val="008133F9"/>
    <w:rsid w:val="0081361B"/>
    <w:rsid w:val="008136E0"/>
    <w:rsid w:val="008138A0"/>
    <w:rsid w:val="00813AE0"/>
    <w:rsid w:val="00813B71"/>
    <w:rsid w:val="00813E32"/>
    <w:rsid w:val="008140E7"/>
    <w:rsid w:val="00814260"/>
    <w:rsid w:val="00814A89"/>
    <w:rsid w:val="0081501B"/>
    <w:rsid w:val="008151C5"/>
    <w:rsid w:val="00815E6C"/>
    <w:rsid w:val="00815EC3"/>
    <w:rsid w:val="0081637E"/>
    <w:rsid w:val="008169B1"/>
    <w:rsid w:val="008170CA"/>
    <w:rsid w:val="0081714C"/>
    <w:rsid w:val="00817D39"/>
    <w:rsid w:val="00817D3B"/>
    <w:rsid w:val="00817E21"/>
    <w:rsid w:val="008200D2"/>
    <w:rsid w:val="0082012E"/>
    <w:rsid w:val="008203A3"/>
    <w:rsid w:val="0082048A"/>
    <w:rsid w:val="00820572"/>
    <w:rsid w:val="00820683"/>
    <w:rsid w:val="00820C5B"/>
    <w:rsid w:val="00821218"/>
    <w:rsid w:val="00821262"/>
    <w:rsid w:val="00821685"/>
    <w:rsid w:val="00821B5D"/>
    <w:rsid w:val="00821C3F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483E"/>
    <w:rsid w:val="008253B3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0E2"/>
    <w:rsid w:val="00830378"/>
    <w:rsid w:val="008304FC"/>
    <w:rsid w:val="00830657"/>
    <w:rsid w:val="008306A2"/>
    <w:rsid w:val="00830B18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6D"/>
    <w:rsid w:val="00832382"/>
    <w:rsid w:val="008325DF"/>
    <w:rsid w:val="008327A2"/>
    <w:rsid w:val="008327C8"/>
    <w:rsid w:val="00832D0C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BB0"/>
    <w:rsid w:val="00834CE0"/>
    <w:rsid w:val="0083506D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10C"/>
    <w:rsid w:val="00847591"/>
    <w:rsid w:val="008479BA"/>
    <w:rsid w:val="00847BBA"/>
    <w:rsid w:val="00847BE9"/>
    <w:rsid w:val="00847D4F"/>
    <w:rsid w:val="00850014"/>
    <w:rsid w:val="00850294"/>
    <w:rsid w:val="00850705"/>
    <w:rsid w:val="00850B66"/>
    <w:rsid w:val="00850DBB"/>
    <w:rsid w:val="00851093"/>
    <w:rsid w:val="008511EB"/>
    <w:rsid w:val="00851288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4FFC"/>
    <w:rsid w:val="0085579D"/>
    <w:rsid w:val="0085610E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37F"/>
    <w:rsid w:val="0086242A"/>
    <w:rsid w:val="00862A21"/>
    <w:rsid w:val="00862A29"/>
    <w:rsid w:val="00862B79"/>
    <w:rsid w:val="00863105"/>
    <w:rsid w:val="00863485"/>
    <w:rsid w:val="00863533"/>
    <w:rsid w:val="008649F3"/>
    <w:rsid w:val="00864B8B"/>
    <w:rsid w:val="008657E4"/>
    <w:rsid w:val="0086582C"/>
    <w:rsid w:val="00865D25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3B1"/>
    <w:rsid w:val="008719DD"/>
    <w:rsid w:val="00871A72"/>
    <w:rsid w:val="00871CCB"/>
    <w:rsid w:val="00871D5A"/>
    <w:rsid w:val="00872429"/>
    <w:rsid w:val="008724C4"/>
    <w:rsid w:val="008724FF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9B8"/>
    <w:rsid w:val="00874D6A"/>
    <w:rsid w:val="0087502D"/>
    <w:rsid w:val="008753E5"/>
    <w:rsid w:val="008756FF"/>
    <w:rsid w:val="00875B9D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128"/>
    <w:rsid w:val="00880278"/>
    <w:rsid w:val="008804A9"/>
    <w:rsid w:val="008807B8"/>
    <w:rsid w:val="008814AB"/>
    <w:rsid w:val="00881563"/>
    <w:rsid w:val="008815A7"/>
    <w:rsid w:val="00881657"/>
    <w:rsid w:val="00881924"/>
    <w:rsid w:val="00881AA2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6D2"/>
    <w:rsid w:val="00886C9F"/>
    <w:rsid w:val="008872DF"/>
    <w:rsid w:val="008875E0"/>
    <w:rsid w:val="0088762D"/>
    <w:rsid w:val="00887A6D"/>
    <w:rsid w:val="00887AA6"/>
    <w:rsid w:val="00887AE2"/>
    <w:rsid w:val="0089017B"/>
    <w:rsid w:val="00890639"/>
    <w:rsid w:val="00890ADB"/>
    <w:rsid w:val="00890E8B"/>
    <w:rsid w:val="00891A97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38EF"/>
    <w:rsid w:val="0089417E"/>
    <w:rsid w:val="008946A4"/>
    <w:rsid w:val="00894BB9"/>
    <w:rsid w:val="00894BBA"/>
    <w:rsid w:val="00894EC0"/>
    <w:rsid w:val="008952DA"/>
    <w:rsid w:val="0089550F"/>
    <w:rsid w:val="0089598E"/>
    <w:rsid w:val="00895A1E"/>
    <w:rsid w:val="00896117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3EB"/>
    <w:rsid w:val="008A1A70"/>
    <w:rsid w:val="008A1F65"/>
    <w:rsid w:val="008A21DB"/>
    <w:rsid w:val="008A2215"/>
    <w:rsid w:val="008A23A7"/>
    <w:rsid w:val="008A2480"/>
    <w:rsid w:val="008A2659"/>
    <w:rsid w:val="008A26B2"/>
    <w:rsid w:val="008A2A0B"/>
    <w:rsid w:val="008A3A06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941"/>
    <w:rsid w:val="008A6F43"/>
    <w:rsid w:val="008A778E"/>
    <w:rsid w:val="008A7C62"/>
    <w:rsid w:val="008A7CD5"/>
    <w:rsid w:val="008A7DBE"/>
    <w:rsid w:val="008A7E8C"/>
    <w:rsid w:val="008B0138"/>
    <w:rsid w:val="008B055B"/>
    <w:rsid w:val="008B068E"/>
    <w:rsid w:val="008B0ABF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3F50"/>
    <w:rsid w:val="008B49B4"/>
    <w:rsid w:val="008B4C50"/>
    <w:rsid w:val="008B50AA"/>
    <w:rsid w:val="008B5246"/>
    <w:rsid w:val="008B54E1"/>
    <w:rsid w:val="008B5523"/>
    <w:rsid w:val="008B57DF"/>
    <w:rsid w:val="008B596B"/>
    <w:rsid w:val="008B5A6F"/>
    <w:rsid w:val="008B5BF2"/>
    <w:rsid w:val="008B5E78"/>
    <w:rsid w:val="008B68CB"/>
    <w:rsid w:val="008B750C"/>
    <w:rsid w:val="008B76EF"/>
    <w:rsid w:val="008B7832"/>
    <w:rsid w:val="008B7D3E"/>
    <w:rsid w:val="008C0034"/>
    <w:rsid w:val="008C01F4"/>
    <w:rsid w:val="008C029A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31C"/>
    <w:rsid w:val="008C54C6"/>
    <w:rsid w:val="008C56DB"/>
    <w:rsid w:val="008C5870"/>
    <w:rsid w:val="008C6651"/>
    <w:rsid w:val="008C6EBB"/>
    <w:rsid w:val="008C6F42"/>
    <w:rsid w:val="008C7224"/>
    <w:rsid w:val="008C768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DA9"/>
    <w:rsid w:val="008D3FD2"/>
    <w:rsid w:val="008D424A"/>
    <w:rsid w:val="008D46D3"/>
    <w:rsid w:val="008D4901"/>
    <w:rsid w:val="008D5134"/>
    <w:rsid w:val="008D51B5"/>
    <w:rsid w:val="008D5208"/>
    <w:rsid w:val="008D590F"/>
    <w:rsid w:val="008D5B3F"/>
    <w:rsid w:val="008D60FE"/>
    <w:rsid w:val="008D615D"/>
    <w:rsid w:val="008D6491"/>
    <w:rsid w:val="008D6B0A"/>
    <w:rsid w:val="008D6C49"/>
    <w:rsid w:val="008D6C7F"/>
    <w:rsid w:val="008D6CBA"/>
    <w:rsid w:val="008D6DCB"/>
    <w:rsid w:val="008D775B"/>
    <w:rsid w:val="008D7880"/>
    <w:rsid w:val="008D7D79"/>
    <w:rsid w:val="008E03CB"/>
    <w:rsid w:val="008E0965"/>
    <w:rsid w:val="008E0AC0"/>
    <w:rsid w:val="008E0E55"/>
    <w:rsid w:val="008E11BA"/>
    <w:rsid w:val="008E18F4"/>
    <w:rsid w:val="008E1B42"/>
    <w:rsid w:val="008E2324"/>
    <w:rsid w:val="008E2718"/>
    <w:rsid w:val="008E2D13"/>
    <w:rsid w:val="008E2D31"/>
    <w:rsid w:val="008E2E42"/>
    <w:rsid w:val="008E3013"/>
    <w:rsid w:val="008E309B"/>
    <w:rsid w:val="008E3144"/>
    <w:rsid w:val="008E331F"/>
    <w:rsid w:val="008E3390"/>
    <w:rsid w:val="008E3407"/>
    <w:rsid w:val="008E3573"/>
    <w:rsid w:val="008E3620"/>
    <w:rsid w:val="008E3676"/>
    <w:rsid w:val="008E370D"/>
    <w:rsid w:val="008E3898"/>
    <w:rsid w:val="008E38A6"/>
    <w:rsid w:val="008E3E0C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08BD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8A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7217"/>
    <w:rsid w:val="008F72F1"/>
    <w:rsid w:val="008F78D4"/>
    <w:rsid w:val="008F7AA3"/>
    <w:rsid w:val="008F7C2A"/>
    <w:rsid w:val="008F7F40"/>
    <w:rsid w:val="009001FB"/>
    <w:rsid w:val="00900212"/>
    <w:rsid w:val="00900923"/>
    <w:rsid w:val="00900ACC"/>
    <w:rsid w:val="00900C7B"/>
    <w:rsid w:val="0090101C"/>
    <w:rsid w:val="00901527"/>
    <w:rsid w:val="00901EBF"/>
    <w:rsid w:val="00901F79"/>
    <w:rsid w:val="0090218F"/>
    <w:rsid w:val="00902546"/>
    <w:rsid w:val="00902BE1"/>
    <w:rsid w:val="009031EE"/>
    <w:rsid w:val="0090334C"/>
    <w:rsid w:val="00903368"/>
    <w:rsid w:val="009033AD"/>
    <w:rsid w:val="009035E9"/>
    <w:rsid w:val="0090370C"/>
    <w:rsid w:val="009038DF"/>
    <w:rsid w:val="00903A19"/>
    <w:rsid w:val="00903AC3"/>
    <w:rsid w:val="00903BE9"/>
    <w:rsid w:val="00903C6A"/>
    <w:rsid w:val="00903C72"/>
    <w:rsid w:val="00903F86"/>
    <w:rsid w:val="00903FA3"/>
    <w:rsid w:val="00904203"/>
    <w:rsid w:val="0090461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6B1"/>
    <w:rsid w:val="00906B80"/>
    <w:rsid w:val="00906E9F"/>
    <w:rsid w:val="00906F88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134"/>
    <w:rsid w:val="009122E8"/>
    <w:rsid w:val="009124A3"/>
    <w:rsid w:val="00912610"/>
    <w:rsid w:val="009126BE"/>
    <w:rsid w:val="00912DCC"/>
    <w:rsid w:val="00913932"/>
    <w:rsid w:val="009139C7"/>
    <w:rsid w:val="00913F1C"/>
    <w:rsid w:val="00914283"/>
    <w:rsid w:val="009142E9"/>
    <w:rsid w:val="0091432E"/>
    <w:rsid w:val="009146F2"/>
    <w:rsid w:val="00914881"/>
    <w:rsid w:val="009149CF"/>
    <w:rsid w:val="00914E35"/>
    <w:rsid w:val="00915054"/>
    <w:rsid w:val="00915906"/>
    <w:rsid w:val="00915D11"/>
    <w:rsid w:val="00915FDD"/>
    <w:rsid w:val="009161C7"/>
    <w:rsid w:val="009163EC"/>
    <w:rsid w:val="00916410"/>
    <w:rsid w:val="009164A9"/>
    <w:rsid w:val="0091650D"/>
    <w:rsid w:val="00916675"/>
    <w:rsid w:val="00916FDA"/>
    <w:rsid w:val="00916FFE"/>
    <w:rsid w:val="009170EE"/>
    <w:rsid w:val="0091719A"/>
    <w:rsid w:val="00917237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0ED"/>
    <w:rsid w:val="009242D5"/>
    <w:rsid w:val="00924766"/>
    <w:rsid w:val="0092480B"/>
    <w:rsid w:val="00924835"/>
    <w:rsid w:val="00925036"/>
    <w:rsid w:val="00925217"/>
    <w:rsid w:val="00925251"/>
    <w:rsid w:val="00925911"/>
    <w:rsid w:val="00925C04"/>
    <w:rsid w:val="00925C31"/>
    <w:rsid w:val="00925F6E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68C"/>
    <w:rsid w:val="00927A82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8CA"/>
    <w:rsid w:val="00933C95"/>
    <w:rsid w:val="0093417D"/>
    <w:rsid w:val="0093433B"/>
    <w:rsid w:val="00934478"/>
    <w:rsid w:val="009346A5"/>
    <w:rsid w:val="0093481E"/>
    <w:rsid w:val="00934D7A"/>
    <w:rsid w:val="0093501D"/>
    <w:rsid w:val="00935827"/>
    <w:rsid w:val="00936128"/>
    <w:rsid w:val="0093620A"/>
    <w:rsid w:val="00936255"/>
    <w:rsid w:val="00936319"/>
    <w:rsid w:val="0093680F"/>
    <w:rsid w:val="00936C97"/>
    <w:rsid w:val="009376AE"/>
    <w:rsid w:val="009378F3"/>
    <w:rsid w:val="0093798D"/>
    <w:rsid w:val="00937CD9"/>
    <w:rsid w:val="0094062E"/>
    <w:rsid w:val="009406B7"/>
    <w:rsid w:val="0094087E"/>
    <w:rsid w:val="00940B14"/>
    <w:rsid w:val="00940C80"/>
    <w:rsid w:val="00941176"/>
    <w:rsid w:val="009411ED"/>
    <w:rsid w:val="009412ED"/>
    <w:rsid w:val="009413B0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DC6"/>
    <w:rsid w:val="00944E94"/>
    <w:rsid w:val="009451F1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6E19"/>
    <w:rsid w:val="00947314"/>
    <w:rsid w:val="00947C14"/>
    <w:rsid w:val="00947DF9"/>
    <w:rsid w:val="00950182"/>
    <w:rsid w:val="009504BF"/>
    <w:rsid w:val="009507B7"/>
    <w:rsid w:val="009508E5"/>
    <w:rsid w:val="00950BD4"/>
    <w:rsid w:val="00950D6F"/>
    <w:rsid w:val="00950E43"/>
    <w:rsid w:val="00950EBF"/>
    <w:rsid w:val="009514F1"/>
    <w:rsid w:val="00951B00"/>
    <w:rsid w:val="00951F55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1A"/>
    <w:rsid w:val="009603EA"/>
    <w:rsid w:val="009608F9"/>
    <w:rsid w:val="00960D16"/>
    <w:rsid w:val="00960F08"/>
    <w:rsid w:val="00961286"/>
    <w:rsid w:val="00961311"/>
    <w:rsid w:val="00961522"/>
    <w:rsid w:val="009619FF"/>
    <w:rsid w:val="00961C5A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BE4"/>
    <w:rsid w:val="00965C42"/>
    <w:rsid w:val="00965E78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6E5"/>
    <w:rsid w:val="00972709"/>
    <w:rsid w:val="00972715"/>
    <w:rsid w:val="0097279F"/>
    <w:rsid w:val="0097286A"/>
    <w:rsid w:val="00972B7B"/>
    <w:rsid w:val="00972F05"/>
    <w:rsid w:val="00973268"/>
    <w:rsid w:val="00973905"/>
    <w:rsid w:val="00973FE4"/>
    <w:rsid w:val="009746AD"/>
    <w:rsid w:val="0097475E"/>
    <w:rsid w:val="00974A81"/>
    <w:rsid w:val="00974C1C"/>
    <w:rsid w:val="00974CA6"/>
    <w:rsid w:val="00974FDD"/>
    <w:rsid w:val="00975157"/>
    <w:rsid w:val="009753AE"/>
    <w:rsid w:val="009754B9"/>
    <w:rsid w:val="009756C7"/>
    <w:rsid w:val="009757BE"/>
    <w:rsid w:val="00975ABB"/>
    <w:rsid w:val="00976571"/>
    <w:rsid w:val="00976657"/>
    <w:rsid w:val="00976786"/>
    <w:rsid w:val="009767E9"/>
    <w:rsid w:val="009771DB"/>
    <w:rsid w:val="0097761F"/>
    <w:rsid w:val="0097771A"/>
    <w:rsid w:val="00977C2B"/>
    <w:rsid w:val="00977CC3"/>
    <w:rsid w:val="00977D2C"/>
    <w:rsid w:val="0098090D"/>
    <w:rsid w:val="00980FE2"/>
    <w:rsid w:val="009810F1"/>
    <w:rsid w:val="00981771"/>
    <w:rsid w:val="00981910"/>
    <w:rsid w:val="00981A84"/>
    <w:rsid w:val="009820B9"/>
    <w:rsid w:val="0098370B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2E1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673"/>
    <w:rsid w:val="0099174F"/>
    <w:rsid w:val="00992833"/>
    <w:rsid w:val="00992839"/>
    <w:rsid w:val="00992AE7"/>
    <w:rsid w:val="00992C52"/>
    <w:rsid w:val="00993327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ABD"/>
    <w:rsid w:val="009A4B3E"/>
    <w:rsid w:val="009A4E53"/>
    <w:rsid w:val="009A504E"/>
    <w:rsid w:val="009A57D9"/>
    <w:rsid w:val="009A63A4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883"/>
    <w:rsid w:val="009B1A97"/>
    <w:rsid w:val="009B1B5D"/>
    <w:rsid w:val="009B1D71"/>
    <w:rsid w:val="009B1E9C"/>
    <w:rsid w:val="009B2317"/>
    <w:rsid w:val="009B27C5"/>
    <w:rsid w:val="009B2916"/>
    <w:rsid w:val="009B2E96"/>
    <w:rsid w:val="009B3188"/>
    <w:rsid w:val="009B3704"/>
    <w:rsid w:val="009B3846"/>
    <w:rsid w:val="009B3859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DFA"/>
    <w:rsid w:val="009C02D0"/>
    <w:rsid w:val="009C056D"/>
    <w:rsid w:val="009C0699"/>
    <w:rsid w:val="009C079A"/>
    <w:rsid w:val="009C084E"/>
    <w:rsid w:val="009C091B"/>
    <w:rsid w:val="009C0F6F"/>
    <w:rsid w:val="009C0FF0"/>
    <w:rsid w:val="009C105C"/>
    <w:rsid w:val="009C1272"/>
    <w:rsid w:val="009C1655"/>
    <w:rsid w:val="009C17F8"/>
    <w:rsid w:val="009C1969"/>
    <w:rsid w:val="009C1EA7"/>
    <w:rsid w:val="009C1FB1"/>
    <w:rsid w:val="009C20D1"/>
    <w:rsid w:val="009C224B"/>
    <w:rsid w:val="009C2354"/>
    <w:rsid w:val="009C268E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638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AB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93F"/>
    <w:rsid w:val="009D7D3A"/>
    <w:rsid w:val="009E00B7"/>
    <w:rsid w:val="009E0966"/>
    <w:rsid w:val="009E0FD3"/>
    <w:rsid w:val="009E17D5"/>
    <w:rsid w:val="009E1DA1"/>
    <w:rsid w:val="009E1EE7"/>
    <w:rsid w:val="009E1F11"/>
    <w:rsid w:val="009E2633"/>
    <w:rsid w:val="009E2D28"/>
    <w:rsid w:val="009E321D"/>
    <w:rsid w:val="009E399E"/>
    <w:rsid w:val="009E3B0D"/>
    <w:rsid w:val="009E403D"/>
    <w:rsid w:val="009E4EDD"/>
    <w:rsid w:val="009E5633"/>
    <w:rsid w:val="009E5E8B"/>
    <w:rsid w:val="009E5F9C"/>
    <w:rsid w:val="009E666B"/>
    <w:rsid w:val="009E67D9"/>
    <w:rsid w:val="009E699E"/>
    <w:rsid w:val="009E72D4"/>
    <w:rsid w:val="009E72D8"/>
    <w:rsid w:val="009E738E"/>
    <w:rsid w:val="009E75F4"/>
    <w:rsid w:val="009E76F3"/>
    <w:rsid w:val="009E77AD"/>
    <w:rsid w:val="009E77CA"/>
    <w:rsid w:val="009F0099"/>
    <w:rsid w:val="009F040A"/>
    <w:rsid w:val="009F060F"/>
    <w:rsid w:val="009F0A74"/>
    <w:rsid w:val="009F0A77"/>
    <w:rsid w:val="009F0B9F"/>
    <w:rsid w:val="009F0C94"/>
    <w:rsid w:val="009F0C99"/>
    <w:rsid w:val="009F10EA"/>
    <w:rsid w:val="009F1384"/>
    <w:rsid w:val="009F1516"/>
    <w:rsid w:val="009F166D"/>
    <w:rsid w:val="009F17B7"/>
    <w:rsid w:val="009F1E58"/>
    <w:rsid w:val="009F210A"/>
    <w:rsid w:val="009F27D5"/>
    <w:rsid w:val="009F2ECC"/>
    <w:rsid w:val="009F30DF"/>
    <w:rsid w:val="009F3149"/>
    <w:rsid w:val="009F37C9"/>
    <w:rsid w:val="009F37F5"/>
    <w:rsid w:val="009F3E6B"/>
    <w:rsid w:val="009F4017"/>
    <w:rsid w:val="009F4120"/>
    <w:rsid w:val="009F4473"/>
    <w:rsid w:val="009F4E59"/>
    <w:rsid w:val="009F4FDD"/>
    <w:rsid w:val="009F4FF8"/>
    <w:rsid w:val="009F51AD"/>
    <w:rsid w:val="009F5650"/>
    <w:rsid w:val="009F5830"/>
    <w:rsid w:val="009F586E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0D7B"/>
    <w:rsid w:val="00A00E02"/>
    <w:rsid w:val="00A011EB"/>
    <w:rsid w:val="00A0135C"/>
    <w:rsid w:val="00A016D7"/>
    <w:rsid w:val="00A01BA1"/>
    <w:rsid w:val="00A01D18"/>
    <w:rsid w:val="00A0236F"/>
    <w:rsid w:val="00A02BF0"/>
    <w:rsid w:val="00A02CC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830"/>
    <w:rsid w:val="00A05BEF"/>
    <w:rsid w:val="00A06282"/>
    <w:rsid w:val="00A062C4"/>
    <w:rsid w:val="00A06757"/>
    <w:rsid w:val="00A069F4"/>
    <w:rsid w:val="00A06A13"/>
    <w:rsid w:val="00A06A88"/>
    <w:rsid w:val="00A06E8D"/>
    <w:rsid w:val="00A0705C"/>
    <w:rsid w:val="00A074E1"/>
    <w:rsid w:val="00A077B5"/>
    <w:rsid w:val="00A10068"/>
    <w:rsid w:val="00A10931"/>
    <w:rsid w:val="00A10E69"/>
    <w:rsid w:val="00A11038"/>
    <w:rsid w:val="00A1147F"/>
    <w:rsid w:val="00A1184D"/>
    <w:rsid w:val="00A11C17"/>
    <w:rsid w:val="00A11FF8"/>
    <w:rsid w:val="00A12E07"/>
    <w:rsid w:val="00A13572"/>
    <w:rsid w:val="00A13F5A"/>
    <w:rsid w:val="00A1400C"/>
    <w:rsid w:val="00A14015"/>
    <w:rsid w:val="00A1448D"/>
    <w:rsid w:val="00A144E9"/>
    <w:rsid w:val="00A147D1"/>
    <w:rsid w:val="00A14857"/>
    <w:rsid w:val="00A148A8"/>
    <w:rsid w:val="00A14942"/>
    <w:rsid w:val="00A14BD7"/>
    <w:rsid w:val="00A14D2C"/>
    <w:rsid w:val="00A14E98"/>
    <w:rsid w:val="00A152D6"/>
    <w:rsid w:val="00A1543F"/>
    <w:rsid w:val="00A15F9D"/>
    <w:rsid w:val="00A1665C"/>
    <w:rsid w:val="00A170A3"/>
    <w:rsid w:val="00A1711A"/>
    <w:rsid w:val="00A1738B"/>
    <w:rsid w:val="00A1765C"/>
    <w:rsid w:val="00A1770F"/>
    <w:rsid w:val="00A1784C"/>
    <w:rsid w:val="00A17C92"/>
    <w:rsid w:val="00A17C9D"/>
    <w:rsid w:val="00A17CBE"/>
    <w:rsid w:val="00A17DBD"/>
    <w:rsid w:val="00A200A2"/>
    <w:rsid w:val="00A2026D"/>
    <w:rsid w:val="00A2099E"/>
    <w:rsid w:val="00A20E71"/>
    <w:rsid w:val="00A210D6"/>
    <w:rsid w:val="00A211F0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33D4"/>
    <w:rsid w:val="00A2350C"/>
    <w:rsid w:val="00A23945"/>
    <w:rsid w:val="00A239D6"/>
    <w:rsid w:val="00A23BA5"/>
    <w:rsid w:val="00A23C87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F64"/>
    <w:rsid w:val="00A26CC1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1B3"/>
    <w:rsid w:val="00A32340"/>
    <w:rsid w:val="00A32480"/>
    <w:rsid w:val="00A3279B"/>
    <w:rsid w:val="00A32878"/>
    <w:rsid w:val="00A32A47"/>
    <w:rsid w:val="00A32AA5"/>
    <w:rsid w:val="00A32ADC"/>
    <w:rsid w:val="00A32F5A"/>
    <w:rsid w:val="00A32F77"/>
    <w:rsid w:val="00A32F7F"/>
    <w:rsid w:val="00A3355E"/>
    <w:rsid w:val="00A335A0"/>
    <w:rsid w:val="00A33633"/>
    <w:rsid w:val="00A33641"/>
    <w:rsid w:val="00A3377D"/>
    <w:rsid w:val="00A33795"/>
    <w:rsid w:val="00A33A38"/>
    <w:rsid w:val="00A33E32"/>
    <w:rsid w:val="00A34285"/>
    <w:rsid w:val="00A349AF"/>
    <w:rsid w:val="00A34BBA"/>
    <w:rsid w:val="00A34D28"/>
    <w:rsid w:val="00A34E11"/>
    <w:rsid w:val="00A35077"/>
    <w:rsid w:val="00A35737"/>
    <w:rsid w:val="00A35D81"/>
    <w:rsid w:val="00A35FB4"/>
    <w:rsid w:val="00A36198"/>
    <w:rsid w:val="00A36546"/>
    <w:rsid w:val="00A3671D"/>
    <w:rsid w:val="00A36851"/>
    <w:rsid w:val="00A36B61"/>
    <w:rsid w:val="00A36FFB"/>
    <w:rsid w:val="00A37022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49FD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3FF"/>
    <w:rsid w:val="00A50500"/>
    <w:rsid w:val="00A5066E"/>
    <w:rsid w:val="00A50755"/>
    <w:rsid w:val="00A5079C"/>
    <w:rsid w:val="00A50C4D"/>
    <w:rsid w:val="00A512E6"/>
    <w:rsid w:val="00A51657"/>
    <w:rsid w:val="00A51889"/>
    <w:rsid w:val="00A519FA"/>
    <w:rsid w:val="00A51CDE"/>
    <w:rsid w:val="00A51D8A"/>
    <w:rsid w:val="00A5288F"/>
    <w:rsid w:val="00A53270"/>
    <w:rsid w:val="00A53F33"/>
    <w:rsid w:val="00A54CC0"/>
    <w:rsid w:val="00A54DFB"/>
    <w:rsid w:val="00A5592E"/>
    <w:rsid w:val="00A56047"/>
    <w:rsid w:val="00A5614C"/>
    <w:rsid w:val="00A56490"/>
    <w:rsid w:val="00A567BE"/>
    <w:rsid w:val="00A56E94"/>
    <w:rsid w:val="00A5707E"/>
    <w:rsid w:val="00A572E0"/>
    <w:rsid w:val="00A5772D"/>
    <w:rsid w:val="00A579B1"/>
    <w:rsid w:val="00A57CC8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2491"/>
    <w:rsid w:val="00A62A4F"/>
    <w:rsid w:val="00A6312E"/>
    <w:rsid w:val="00A63945"/>
    <w:rsid w:val="00A63F13"/>
    <w:rsid w:val="00A63F9D"/>
    <w:rsid w:val="00A64096"/>
    <w:rsid w:val="00A64099"/>
    <w:rsid w:val="00A64577"/>
    <w:rsid w:val="00A645C0"/>
    <w:rsid w:val="00A64C17"/>
    <w:rsid w:val="00A64C9F"/>
    <w:rsid w:val="00A65121"/>
    <w:rsid w:val="00A652E4"/>
    <w:rsid w:val="00A6606B"/>
    <w:rsid w:val="00A6607D"/>
    <w:rsid w:val="00A66156"/>
    <w:rsid w:val="00A66170"/>
    <w:rsid w:val="00A667F1"/>
    <w:rsid w:val="00A669D7"/>
    <w:rsid w:val="00A66A63"/>
    <w:rsid w:val="00A67125"/>
    <w:rsid w:val="00A671B9"/>
    <w:rsid w:val="00A672B0"/>
    <w:rsid w:val="00A678A4"/>
    <w:rsid w:val="00A67955"/>
    <w:rsid w:val="00A679A3"/>
    <w:rsid w:val="00A67A6F"/>
    <w:rsid w:val="00A67F3E"/>
    <w:rsid w:val="00A70895"/>
    <w:rsid w:val="00A7093F"/>
    <w:rsid w:val="00A70A4A"/>
    <w:rsid w:val="00A70C3E"/>
    <w:rsid w:val="00A7118B"/>
    <w:rsid w:val="00A71207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874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F8D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E80"/>
    <w:rsid w:val="00A83051"/>
    <w:rsid w:val="00A830D4"/>
    <w:rsid w:val="00A83428"/>
    <w:rsid w:val="00A83859"/>
    <w:rsid w:val="00A83929"/>
    <w:rsid w:val="00A839E2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2C"/>
    <w:rsid w:val="00A85DDC"/>
    <w:rsid w:val="00A85E3C"/>
    <w:rsid w:val="00A862A1"/>
    <w:rsid w:val="00A864B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08"/>
    <w:rsid w:val="00A916B2"/>
    <w:rsid w:val="00A91C12"/>
    <w:rsid w:val="00A920CC"/>
    <w:rsid w:val="00A9270E"/>
    <w:rsid w:val="00A92711"/>
    <w:rsid w:val="00A9286E"/>
    <w:rsid w:val="00A9299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E5C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4974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555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830"/>
    <w:rsid w:val="00AB3AF7"/>
    <w:rsid w:val="00AB42F4"/>
    <w:rsid w:val="00AB4503"/>
    <w:rsid w:val="00AB4C46"/>
    <w:rsid w:val="00AB4F8C"/>
    <w:rsid w:val="00AB5568"/>
    <w:rsid w:val="00AB5796"/>
    <w:rsid w:val="00AB58EB"/>
    <w:rsid w:val="00AB5929"/>
    <w:rsid w:val="00AB5C60"/>
    <w:rsid w:val="00AB5EB4"/>
    <w:rsid w:val="00AB5F6D"/>
    <w:rsid w:val="00AB6225"/>
    <w:rsid w:val="00AB6576"/>
    <w:rsid w:val="00AB661E"/>
    <w:rsid w:val="00AB670D"/>
    <w:rsid w:val="00AB6A77"/>
    <w:rsid w:val="00AB72AA"/>
    <w:rsid w:val="00AB75AE"/>
    <w:rsid w:val="00AB75B3"/>
    <w:rsid w:val="00AB7D3A"/>
    <w:rsid w:val="00AB7EE9"/>
    <w:rsid w:val="00AB7FB5"/>
    <w:rsid w:val="00AC03AD"/>
    <w:rsid w:val="00AC0666"/>
    <w:rsid w:val="00AC0C01"/>
    <w:rsid w:val="00AC10FF"/>
    <w:rsid w:val="00AC147E"/>
    <w:rsid w:val="00AC162B"/>
    <w:rsid w:val="00AC1790"/>
    <w:rsid w:val="00AC181E"/>
    <w:rsid w:val="00AC18D7"/>
    <w:rsid w:val="00AC1BE0"/>
    <w:rsid w:val="00AC2527"/>
    <w:rsid w:val="00AC27A6"/>
    <w:rsid w:val="00AC2D17"/>
    <w:rsid w:val="00AC2D6C"/>
    <w:rsid w:val="00AC2F0C"/>
    <w:rsid w:val="00AC30B7"/>
    <w:rsid w:val="00AC30DC"/>
    <w:rsid w:val="00AC3904"/>
    <w:rsid w:val="00AC3D92"/>
    <w:rsid w:val="00AC418E"/>
    <w:rsid w:val="00AC46B6"/>
    <w:rsid w:val="00AC4DEB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49D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74D"/>
    <w:rsid w:val="00AD1845"/>
    <w:rsid w:val="00AD18C5"/>
    <w:rsid w:val="00AD1E3E"/>
    <w:rsid w:val="00AD1EF6"/>
    <w:rsid w:val="00AD2541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3DEC"/>
    <w:rsid w:val="00AD40F4"/>
    <w:rsid w:val="00AD4130"/>
    <w:rsid w:val="00AD4488"/>
    <w:rsid w:val="00AD4B18"/>
    <w:rsid w:val="00AD4B58"/>
    <w:rsid w:val="00AD5074"/>
    <w:rsid w:val="00AD5928"/>
    <w:rsid w:val="00AD5DE7"/>
    <w:rsid w:val="00AD6153"/>
    <w:rsid w:val="00AD669F"/>
    <w:rsid w:val="00AD680E"/>
    <w:rsid w:val="00AD6FF2"/>
    <w:rsid w:val="00AD7188"/>
    <w:rsid w:val="00AD73FC"/>
    <w:rsid w:val="00AD79ED"/>
    <w:rsid w:val="00AD7AC5"/>
    <w:rsid w:val="00AE05B6"/>
    <w:rsid w:val="00AE0678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26A7"/>
    <w:rsid w:val="00AE31A9"/>
    <w:rsid w:val="00AE36D6"/>
    <w:rsid w:val="00AE3729"/>
    <w:rsid w:val="00AE3933"/>
    <w:rsid w:val="00AE3B21"/>
    <w:rsid w:val="00AE3DFA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180"/>
    <w:rsid w:val="00AE52B5"/>
    <w:rsid w:val="00AE54B0"/>
    <w:rsid w:val="00AE56A6"/>
    <w:rsid w:val="00AE5DAB"/>
    <w:rsid w:val="00AE5DD8"/>
    <w:rsid w:val="00AE69C9"/>
    <w:rsid w:val="00AE6CBE"/>
    <w:rsid w:val="00AE725C"/>
    <w:rsid w:val="00AE7A0D"/>
    <w:rsid w:val="00AE7B9B"/>
    <w:rsid w:val="00AE7FB0"/>
    <w:rsid w:val="00AF032E"/>
    <w:rsid w:val="00AF0A6E"/>
    <w:rsid w:val="00AF0D2E"/>
    <w:rsid w:val="00AF0DE2"/>
    <w:rsid w:val="00AF12F6"/>
    <w:rsid w:val="00AF1403"/>
    <w:rsid w:val="00AF1429"/>
    <w:rsid w:val="00AF15B5"/>
    <w:rsid w:val="00AF1646"/>
    <w:rsid w:val="00AF1A5B"/>
    <w:rsid w:val="00AF1C2C"/>
    <w:rsid w:val="00AF20DD"/>
    <w:rsid w:val="00AF222F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46"/>
    <w:rsid w:val="00AF5155"/>
    <w:rsid w:val="00AF5285"/>
    <w:rsid w:val="00AF52B4"/>
    <w:rsid w:val="00AF539A"/>
    <w:rsid w:val="00AF589F"/>
    <w:rsid w:val="00AF5996"/>
    <w:rsid w:val="00AF5BE7"/>
    <w:rsid w:val="00AF6679"/>
    <w:rsid w:val="00AF6ACB"/>
    <w:rsid w:val="00AF6C32"/>
    <w:rsid w:val="00AF70B8"/>
    <w:rsid w:val="00AF76BE"/>
    <w:rsid w:val="00B0050C"/>
    <w:rsid w:val="00B00607"/>
    <w:rsid w:val="00B00BCD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50C"/>
    <w:rsid w:val="00B035A2"/>
    <w:rsid w:val="00B0375B"/>
    <w:rsid w:val="00B03D3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69D6"/>
    <w:rsid w:val="00B06DBF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0AD"/>
    <w:rsid w:val="00B175EF"/>
    <w:rsid w:val="00B178CB"/>
    <w:rsid w:val="00B17A28"/>
    <w:rsid w:val="00B20289"/>
    <w:rsid w:val="00B20970"/>
    <w:rsid w:val="00B20B50"/>
    <w:rsid w:val="00B212EE"/>
    <w:rsid w:val="00B214EE"/>
    <w:rsid w:val="00B215CF"/>
    <w:rsid w:val="00B21705"/>
    <w:rsid w:val="00B21946"/>
    <w:rsid w:val="00B22771"/>
    <w:rsid w:val="00B22795"/>
    <w:rsid w:val="00B22B26"/>
    <w:rsid w:val="00B22CB1"/>
    <w:rsid w:val="00B22CB5"/>
    <w:rsid w:val="00B23366"/>
    <w:rsid w:val="00B233B9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76E"/>
    <w:rsid w:val="00B2695E"/>
    <w:rsid w:val="00B271AD"/>
    <w:rsid w:val="00B278CB"/>
    <w:rsid w:val="00B279EB"/>
    <w:rsid w:val="00B27ADD"/>
    <w:rsid w:val="00B27CDA"/>
    <w:rsid w:val="00B27F15"/>
    <w:rsid w:val="00B30767"/>
    <w:rsid w:val="00B30777"/>
    <w:rsid w:val="00B30C6A"/>
    <w:rsid w:val="00B30D42"/>
    <w:rsid w:val="00B30E77"/>
    <w:rsid w:val="00B30FB6"/>
    <w:rsid w:val="00B310A7"/>
    <w:rsid w:val="00B317DC"/>
    <w:rsid w:val="00B31D13"/>
    <w:rsid w:val="00B32067"/>
    <w:rsid w:val="00B3236F"/>
    <w:rsid w:val="00B32429"/>
    <w:rsid w:val="00B32903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479"/>
    <w:rsid w:val="00B355E5"/>
    <w:rsid w:val="00B35647"/>
    <w:rsid w:val="00B356D3"/>
    <w:rsid w:val="00B3576C"/>
    <w:rsid w:val="00B35D7B"/>
    <w:rsid w:val="00B361C1"/>
    <w:rsid w:val="00B3620D"/>
    <w:rsid w:val="00B3620E"/>
    <w:rsid w:val="00B3627B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68A"/>
    <w:rsid w:val="00B37D5F"/>
    <w:rsid w:val="00B40551"/>
    <w:rsid w:val="00B4076E"/>
    <w:rsid w:val="00B4089C"/>
    <w:rsid w:val="00B40B91"/>
    <w:rsid w:val="00B41225"/>
    <w:rsid w:val="00B412E3"/>
    <w:rsid w:val="00B415DC"/>
    <w:rsid w:val="00B41ED9"/>
    <w:rsid w:val="00B41FC6"/>
    <w:rsid w:val="00B4218D"/>
    <w:rsid w:val="00B421A9"/>
    <w:rsid w:val="00B425B7"/>
    <w:rsid w:val="00B42A93"/>
    <w:rsid w:val="00B42EB0"/>
    <w:rsid w:val="00B43065"/>
    <w:rsid w:val="00B43632"/>
    <w:rsid w:val="00B43CFB"/>
    <w:rsid w:val="00B43D31"/>
    <w:rsid w:val="00B446C6"/>
    <w:rsid w:val="00B44993"/>
    <w:rsid w:val="00B44CB5"/>
    <w:rsid w:val="00B44D3F"/>
    <w:rsid w:val="00B44E10"/>
    <w:rsid w:val="00B44EE7"/>
    <w:rsid w:val="00B4503D"/>
    <w:rsid w:val="00B452D6"/>
    <w:rsid w:val="00B46302"/>
    <w:rsid w:val="00B465DB"/>
    <w:rsid w:val="00B468FC"/>
    <w:rsid w:val="00B46A9D"/>
    <w:rsid w:val="00B46AC6"/>
    <w:rsid w:val="00B47155"/>
    <w:rsid w:val="00B47536"/>
    <w:rsid w:val="00B47CE6"/>
    <w:rsid w:val="00B47D56"/>
    <w:rsid w:val="00B50122"/>
    <w:rsid w:val="00B504A4"/>
    <w:rsid w:val="00B50AC4"/>
    <w:rsid w:val="00B51180"/>
    <w:rsid w:val="00B51347"/>
    <w:rsid w:val="00B51AAA"/>
    <w:rsid w:val="00B51B00"/>
    <w:rsid w:val="00B51E5F"/>
    <w:rsid w:val="00B523AA"/>
    <w:rsid w:val="00B52A35"/>
    <w:rsid w:val="00B52AAE"/>
    <w:rsid w:val="00B52B9C"/>
    <w:rsid w:val="00B52D6D"/>
    <w:rsid w:val="00B533C3"/>
    <w:rsid w:val="00B53403"/>
    <w:rsid w:val="00B53BD2"/>
    <w:rsid w:val="00B53BF3"/>
    <w:rsid w:val="00B53E89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19F"/>
    <w:rsid w:val="00B56243"/>
    <w:rsid w:val="00B565B9"/>
    <w:rsid w:val="00B56FA3"/>
    <w:rsid w:val="00B5705B"/>
    <w:rsid w:val="00B570D4"/>
    <w:rsid w:val="00B573F2"/>
    <w:rsid w:val="00B605AF"/>
    <w:rsid w:val="00B60999"/>
    <w:rsid w:val="00B60C80"/>
    <w:rsid w:val="00B60E6F"/>
    <w:rsid w:val="00B610B9"/>
    <w:rsid w:val="00B61239"/>
    <w:rsid w:val="00B6146D"/>
    <w:rsid w:val="00B619D8"/>
    <w:rsid w:val="00B61EDB"/>
    <w:rsid w:val="00B62602"/>
    <w:rsid w:val="00B6281B"/>
    <w:rsid w:val="00B62CEA"/>
    <w:rsid w:val="00B6358A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1768"/>
    <w:rsid w:val="00B72098"/>
    <w:rsid w:val="00B724F5"/>
    <w:rsid w:val="00B727BE"/>
    <w:rsid w:val="00B72809"/>
    <w:rsid w:val="00B72912"/>
    <w:rsid w:val="00B72BEA"/>
    <w:rsid w:val="00B73021"/>
    <w:rsid w:val="00B73255"/>
    <w:rsid w:val="00B735AA"/>
    <w:rsid w:val="00B73746"/>
    <w:rsid w:val="00B73B26"/>
    <w:rsid w:val="00B73B9B"/>
    <w:rsid w:val="00B73BC8"/>
    <w:rsid w:val="00B73BDD"/>
    <w:rsid w:val="00B73EAE"/>
    <w:rsid w:val="00B7422D"/>
    <w:rsid w:val="00B74598"/>
    <w:rsid w:val="00B74641"/>
    <w:rsid w:val="00B7482C"/>
    <w:rsid w:val="00B74995"/>
    <w:rsid w:val="00B74A11"/>
    <w:rsid w:val="00B74A5A"/>
    <w:rsid w:val="00B74A6A"/>
    <w:rsid w:val="00B74D53"/>
    <w:rsid w:val="00B74E58"/>
    <w:rsid w:val="00B74FF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235"/>
    <w:rsid w:val="00B815EF"/>
    <w:rsid w:val="00B81797"/>
    <w:rsid w:val="00B81AB0"/>
    <w:rsid w:val="00B81CBF"/>
    <w:rsid w:val="00B8250E"/>
    <w:rsid w:val="00B825D3"/>
    <w:rsid w:val="00B82A01"/>
    <w:rsid w:val="00B83183"/>
    <w:rsid w:val="00B8354F"/>
    <w:rsid w:val="00B83663"/>
    <w:rsid w:val="00B836B1"/>
    <w:rsid w:val="00B83AD0"/>
    <w:rsid w:val="00B83B67"/>
    <w:rsid w:val="00B83D81"/>
    <w:rsid w:val="00B847EA"/>
    <w:rsid w:val="00B84A40"/>
    <w:rsid w:val="00B84B2B"/>
    <w:rsid w:val="00B84D07"/>
    <w:rsid w:val="00B8537E"/>
    <w:rsid w:val="00B85565"/>
    <w:rsid w:val="00B856B5"/>
    <w:rsid w:val="00B861F0"/>
    <w:rsid w:val="00B86247"/>
    <w:rsid w:val="00B868A4"/>
    <w:rsid w:val="00B86B61"/>
    <w:rsid w:val="00B86E9E"/>
    <w:rsid w:val="00B8751A"/>
    <w:rsid w:val="00B879CB"/>
    <w:rsid w:val="00B87A10"/>
    <w:rsid w:val="00B87F67"/>
    <w:rsid w:val="00B90710"/>
    <w:rsid w:val="00B90922"/>
    <w:rsid w:val="00B91052"/>
    <w:rsid w:val="00B913D6"/>
    <w:rsid w:val="00B914B4"/>
    <w:rsid w:val="00B91ED2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12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F9"/>
    <w:rsid w:val="00B96167"/>
    <w:rsid w:val="00B96679"/>
    <w:rsid w:val="00B96842"/>
    <w:rsid w:val="00B968C2"/>
    <w:rsid w:val="00B971C8"/>
    <w:rsid w:val="00B973A7"/>
    <w:rsid w:val="00B97457"/>
    <w:rsid w:val="00B978BF"/>
    <w:rsid w:val="00B97B19"/>
    <w:rsid w:val="00B97F04"/>
    <w:rsid w:val="00BA07DD"/>
    <w:rsid w:val="00BA0861"/>
    <w:rsid w:val="00BA0970"/>
    <w:rsid w:val="00BA0A0B"/>
    <w:rsid w:val="00BA0D71"/>
    <w:rsid w:val="00BA1124"/>
    <w:rsid w:val="00BA1432"/>
    <w:rsid w:val="00BA166D"/>
    <w:rsid w:val="00BA1A00"/>
    <w:rsid w:val="00BA1C8E"/>
    <w:rsid w:val="00BA2079"/>
    <w:rsid w:val="00BA220D"/>
    <w:rsid w:val="00BA2A1D"/>
    <w:rsid w:val="00BA2D0A"/>
    <w:rsid w:val="00BA2E22"/>
    <w:rsid w:val="00BA31CF"/>
    <w:rsid w:val="00BA3EB4"/>
    <w:rsid w:val="00BA40D3"/>
    <w:rsid w:val="00BA4584"/>
    <w:rsid w:val="00BA47C8"/>
    <w:rsid w:val="00BA4889"/>
    <w:rsid w:val="00BA4D71"/>
    <w:rsid w:val="00BA4DA6"/>
    <w:rsid w:val="00BA5464"/>
    <w:rsid w:val="00BA5492"/>
    <w:rsid w:val="00BA55B3"/>
    <w:rsid w:val="00BA594F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B020A"/>
    <w:rsid w:val="00BB0442"/>
    <w:rsid w:val="00BB0495"/>
    <w:rsid w:val="00BB06A8"/>
    <w:rsid w:val="00BB0830"/>
    <w:rsid w:val="00BB0BA9"/>
    <w:rsid w:val="00BB0FBA"/>
    <w:rsid w:val="00BB10F5"/>
    <w:rsid w:val="00BB1599"/>
    <w:rsid w:val="00BB17B9"/>
    <w:rsid w:val="00BB1995"/>
    <w:rsid w:val="00BB1CAE"/>
    <w:rsid w:val="00BB1D46"/>
    <w:rsid w:val="00BB2048"/>
    <w:rsid w:val="00BB27C0"/>
    <w:rsid w:val="00BB29AD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4E94"/>
    <w:rsid w:val="00BB567F"/>
    <w:rsid w:val="00BB5D2C"/>
    <w:rsid w:val="00BB5DF0"/>
    <w:rsid w:val="00BB5F67"/>
    <w:rsid w:val="00BB601C"/>
    <w:rsid w:val="00BB622E"/>
    <w:rsid w:val="00BB634D"/>
    <w:rsid w:val="00BB6385"/>
    <w:rsid w:val="00BB638B"/>
    <w:rsid w:val="00BB69F1"/>
    <w:rsid w:val="00BB6B1A"/>
    <w:rsid w:val="00BB6C8F"/>
    <w:rsid w:val="00BB7007"/>
    <w:rsid w:val="00BB7072"/>
    <w:rsid w:val="00BB7200"/>
    <w:rsid w:val="00BB76A8"/>
    <w:rsid w:val="00BB79B8"/>
    <w:rsid w:val="00BB7E0E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A09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378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DD"/>
    <w:rsid w:val="00BD05EA"/>
    <w:rsid w:val="00BD0C56"/>
    <w:rsid w:val="00BD0D97"/>
    <w:rsid w:val="00BD0E49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92B"/>
    <w:rsid w:val="00BD2EDF"/>
    <w:rsid w:val="00BD32E3"/>
    <w:rsid w:val="00BD3599"/>
    <w:rsid w:val="00BD36A3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00A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1802"/>
    <w:rsid w:val="00BE1D6C"/>
    <w:rsid w:val="00BE1F2D"/>
    <w:rsid w:val="00BE2045"/>
    <w:rsid w:val="00BE2141"/>
    <w:rsid w:val="00BE228B"/>
    <w:rsid w:val="00BE2436"/>
    <w:rsid w:val="00BE272E"/>
    <w:rsid w:val="00BE286B"/>
    <w:rsid w:val="00BE2C20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CE6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0766"/>
    <w:rsid w:val="00BF0F4B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7C"/>
    <w:rsid w:val="00BF43AD"/>
    <w:rsid w:val="00BF43EC"/>
    <w:rsid w:val="00BF49C8"/>
    <w:rsid w:val="00BF4A70"/>
    <w:rsid w:val="00BF4CD7"/>
    <w:rsid w:val="00BF4F5C"/>
    <w:rsid w:val="00BF5033"/>
    <w:rsid w:val="00BF572A"/>
    <w:rsid w:val="00BF5C45"/>
    <w:rsid w:val="00BF6570"/>
    <w:rsid w:val="00BF6D88"/>
    <w:rsid w:val="00BF72CC"/>
    <w:rsid w:val="00BF737B"/>
    <w:rsid w:val="00BF74CE"/>
    <w:rsid w:val="00BF76B1"/>
    <w:rsid w:val="00BF781E"/>
    <w:rsid w:val="00BF7C05"/>
    <w:rsid w:val="00BF7DB8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9E1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5D32"/>
    <w:rsid w:val="00C06626"/>
    <w:rsid w:val="00C066C3"/>
    <w:rsid w:val="00C06B29"/>
    <w:rsid w:val="00C071E0"/>
    <w:rsid w:val="00C07856"/>
    <w:rsid w:val="00C07A28"/>
    <w:rsid w:val="00C07A83"/>
    <w:rsid w:val="00C100A7"/>
    <w:rsid w:val="00C10206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BDC"/>
    <w:rsid w:val="00C12D10"/>
    <w:rsid w:val="00C1321F"/>
    <w:rsid w:val="00C13706"/>
    <w:rsid w:val="00C137EA"/>
    <w:rsid w:val="00C13FC7"/>
    <w:rsid w:val="00C140F1"/>
    <w:rsid w:val="00C14616"/>
    <w:rsid w:val="00C1497E"/>
    <w:rsid w:val="00C14A53"/>
    <w:rsid w:val="00C14C5E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0FD3"/>
    <w:rsid w:val="00C2100D"/>
    <w:rsid w:val="00C211FF"/>
    <w:rsid w:val="00C21BF2"/>
    <w:rsid w:val="00C21D37"/>
    <w:rsid w:val="00C21F06"/>
    <w:rsid w:val="00C2262B"/>
    <w:rsid w:val="00C22C86"/>
    <w:rsid w:val="00C22D86"/>
    <w:rsid w:val="00C23416"/>
    <w:rsid w:val="00C2381B"/>
    <w:rsid w:val="00C23853"/>
    <w:rsid w:val="00C23900"/>
    <w:rsid w:val="00C23B9F"/>
    <w:rsid w:val="00C24494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8F"/>
    <w:rsid w:val="00C276B9"/>
    <w:rsid w:val="00C27A4C"/>
    <w:rsid w:val="00C3047B"/>
    <w:rsid w:val="00C30685"/>
    <w:rsid w:val="00C309A2"/>
    <w:rsid w:val="00C30BBD"/>
    <w:rsid w:val="00C31161"/>
    <w:rsid w:val="00C3130F"/>
    <w:rsid w:val="00C31953"/>
    <w:rsid w:val="00C31CF7"/>
    <w:rsid w:val="00C321AD"/>
    <w:rsid w:val="00C32265"/>
    <w:rsid w:val="00C32422"/>
    <w:rsid w:val="00C32B21"/>
    <w:rsid w:val="00C339B6"/>
    <w:rsid w:val="00C33F93"/>
    <w:rsid w:val="00C342A6"/>
    <w:rsid w:val="00C3448B"/>
    <w:rsid w:val="00C3452D"/>
    <w:rsid w:val="00C34868"/>
    <w:rsid w:val="00C34BB0"/>
    <w:rsid w:val="00C34BFC"/>
    <w:rsid w:val="00C34CBF"/>
    <w:rsid w:val="00C34F41"/>
    <w:rsid w:val="00C350F1"/>
    <w:rsid w:val="00C351CC"/>
    <w:rsid w:val="00C35346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882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020"/>
    <w:rsid w:val="00C4397F"/>
    <w:rsid w:val="00C439A2"/>
    <w:rsid w:val="00C43A10"/>
    <w:rsid w:val="00C43C6A"/>
    <w:rsid w:val="00C43F13"/>
    <w:rsid w:val="00C44682"/>
    <w:rsid w:val="00C45A0F"/>
    <w:rsid w:val="00C45B8B"/>
    <w:rsid w:val="00C45BB4"/>
    <w:rsid w:val="00C45F35"/>
    <w:rsid w:val="00C45F81"/>
    <w:rsid w:val="00C46004"/>
    <w:rsid w:val="00C4664D"/>
    <w:rsid w:val="00C46945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716"/>
    <w:rsid w:val="00C51FFE"/>
    <w:rsid w:val="00C52249"/>
    <w:rsid w:val="00C52334"/>
    <w:rsid w:val="00C523EF"/>
    <w:rsid w:val="00C5245E"/>
    <w:rsid w:val="00C525B1"/>
    <w:rsid w:val="00C525E7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E2F"/>
    <w:rsid w:val="00C603D3"/>
    <w:rsid w:val="00C60553"/>
    <w:rsid w:val="00C60858"/>
    <w:rsid w:val="00C608D2"/>
    <w:rsid w:val="00C60BD7"/>
    <w:rsid w:val="00C60CDE"/>
    <w:rsid w:val="00C60D15"/>
    <w:rsid w:val="00C610B9"/>
    <w:rsid w:val="00C617A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189"/>
    <w:rsid w:val="00C652FC"/>
    <w:rsid w:val="00C656DE"/>
    <w:rsid w:val="00C66210"/>
    <w:rsid w:val="00C6652C"/>
    <w:rsid w:val="00C66A0F"/>
    <w:rsid w:val="00C66A80"/>
    <w:rsid w:val="00C66D74"/>
    <w:rsid w:val="00C67185"/>
    <w:rsid w:val="00C70068"/>
    <w:rsid w:val="00C70598"/>
    <w:rsid w:val="00C70813"/>
    <w:rsid w:val="00C7085D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6F8"/>
    <w:rsid w:val="00C727F6"/>
    <w:rsid w:val="00C72DB6"/>
    <w:rsid w:val="00C7351C"/>
    <w:rsid w:val="00C74318"/>
    <w:rsid w:val="00C74407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77"/>
    <w:rsid w:val="00C75F4B"/>
    <w:rsid w:val="00C760A1"/>
    <w:rsid w:val="00C76667"/>
    <w:rsid w:val="00C76880"/>
    <w:rsid w:val="00C76C0C"/>
    <w:rsid w:val="00C76FA6"/>
    <w:rsid w:val="00C773CC"/>
    <w:rsid w:val="00C77656"/>
    <w:rsid w:val="00C77DF5"/>
    <w:rsid w:val="00C8000F"/>
    <w:rsid w:val="00C80339"/>
    <w:rsid w:val="00C80670"/>
    <w:rsid w:val="00C80A10"/>
    <w:rsid w:val="00C80E00"/>
    <w:rsid w:val="00C80E87"/>
    <w:rsid w:val="00C81989"/>
    <w:rsid w:val="00C81E59"/>
    <w:rsid w:val="00C81E7D"/>
    <w:rsid w:val="00C82A41"/>
    <w:rsid w:val="00C82F07"/>
    <w:rsid w:val="00C8317D"/>
    <w:rsid w:val="00C833C6"/>
    <w:rsid w:val="00C8380F"/>
    <w:rsid w:val="00C83A24"/>
    <w:rsid w:val="00C843C0"/>
    <w:rsid w:val="00C84C02"/>
    <w:rsid w:val="00C84F24"/>
    <w:rsid w:val="00C8501A"/>
    <w:rsid w:val="00C855CF"/>
    <w:rsid w:val="00C85847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1C0"/>
    <w:rsid w:val="00C911E4"/>
    <w:rsid w:val="00C916BD"/>
    <w:rsid w:val="00C91762"/>
    <w:rsid w:val="00C92127"/>
    <w:rsid w:val="00C9228A"/>
    <w:rsid w:val="00C92773"/>
    <w:rsid w:val="00C927B1"/>
    <w:rsid w:val="00C927BF"/>
    <w:rsid w:val="00C928B4"/>
    <w:rsid w:val="00C932C6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A6D"/>
    <w:rsid w:val="00CA5DA7"/>
    <w:rsid w:val="00CA5E68"/>
    <w:rsid w:val="00CA6336"/>
    <w:rsid w:val="00CA6434"/>
    <w:rsid w:val="00CA6E5A"/>
    <w:rsid w:val="00CA704F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A7F15"/>
    <w:rsid w:val="00CB0372"/>
    <w:rsid w:val="00CB08F8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3E2D"/>
    <w:rsid w:val="00CB46D7"/>
    <w:rsid w:val="00CB480A"/>
    <w:rsid w:val="00CB48C1"/>
    <w:rsid w:val="00CB5871"/>
    <w:rsid w:val="00CB589E"/>
    <w:rsid w:val="00CB61D2"/>
    <w:rsid w:val="00CB65FF"/>
    <w:rsid w:val="00CB66EF"/>
    <w:rsid w:val="00CB67F7"/>
    <w:rsid w:val="00CB69D1"/>
    <w:rsid w:val="00CB69D8"/>
    <w:rsid w:val="00CB6BEE"/>
    <w:rsid w:val="00CB6CBB"/>
    <w:rsid w:val="00CB6D57"/>
    <w:rsid w:val="00CB70CE"/>
    <w:rsid w:val="00CB7407"/>
    <w:rsid w:val="00CB7492"/>
    <w:rsid w:val="00CB778E"/>
    <w:rsid w:val="00CB7866"/>
    <w:rsid w:val="00CB7A34"/>
    <w:rsid w:val="00CC032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364"/>
    <w:rsid w:val="00CC3584"/>
    <w:rsid w:val="00CC365E"/>
    <w:rsid w:val="00CC3B5A"/>
    <w:rsid w:val="00CC3CD6"/>
    <w:rsid w:val="00CC3DDC"/>
    <w:rsid w:val="00CC3F75"/>
    <w:rsid w:val="00CC4327"/>
    <w:rsid w:val="00CC4534"/>
    <w:rsid w:val="00CC4722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6AC"/>
    <w:rsid w:val="00CD1721"/>
    <w:rsid w:val="00CD1C98"/>
    <w:rsid w:val="00CD1ED7"/>
    <w:rsid w:val="00CD1F31"/>
    <w:rsid w:val="00CD1FBC"/>
    <w:rsid w:val="00CD20B1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38CF"/>
    <w:rsid w:val="00CD440A"/>
    <w:rsid w:val="00CD45EE"/>
    <w:rsid w:val="00CD45FE"/>
    <w:rsid w:val="00CD4622"/>
    <w:rsid w:val="00CD48B6"/>
    <w:rsid w:val="00CD48D4"/>
    <w:rsid w:val="00CD4D49"/>
    <w:rsid w:val="00CD4FAA"/>
    <w:rsid w:val="00CD5029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804"/>
    <w:rsid w:val="00CD7927"/>
    <w:rsid w:val="00CD7A5F"/>
    <w:rsid w:val="00CD7A98"/>
    <w:rsid w:val="00CD7DB6"/>
    <w:rsid w:val="00CD7F72"/>
    <w:rsid w:val="00CE0021"/>
    <w:rsid w:val="00CE0132"/>
    <w:rsid w:val="00CE0331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28D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997"/>
    <w:rsid w:val="00CE5C0E"/>
    <w:rsid w:val="00CE61F0"/>
    <w:rsid w:val="00CE64B8"/>
    <w:rsid w:val="00CE6598"/>
    <w:rsid w:val="00CE6BB5"/>
    <w:rsid w:val="00CE6D37"/>
    <w:rsid w:val="00CE6D82"/>
    <w:rsid w:val="00CE6DE6"/>
    <w:rsid w:val="00CE713D"/>
    <w:rsid w:val="00CE7149"/>
    <w:rsid w:val="00CE7416"/>
    <w:rsid w:val="00CE762E"/>
    <w:rsid w:val="00CE77FE"/>
    <w:rsid w:val="00CE78EC"/>
    <w:rsid w:val="00CE7C51"/>
    <w:rsid w:val="00CE7C7E"/>
    <w:rsid w:val="00CF00A3"/>
    <w:rsid w:val="00CF07CE"/>
    <w:rsid w:val="00CF0975"/>
    <w:rsid w:val="00CF09C6"/>
    <w:rsid w:val="00CF0A59"/>
    <w:rsid w:val="00CF0D3B"/>
    <w:rsid w:val="00CF0E7F"/>
    <w:rsid w:val="00CF0F12"/>
    <w:rsid w:val="00CF1CA3"/>
    <w:rsid w:val="00CF1F92"/>
    <w:rsid w:val="00CF2137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21F"/>
    <w:rsid w:val="00CF46DA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07FFE"/>
    <w:rsid w:val="00D10265"/>
    <w:rsid w:val="00D1048A"/>
    <w:rsid w:val="00D10604"/>
    <w:rsid w:val="00D10CE8"/>
    <w:rsid w:val="00D10EBD"/>
    <w:rsid w:val="00D10EC2"/>
    <w:rsid w:val="00D10EE1"/>
    <w:rsid w:val="00D11086"/>
    <w:rsid w:val="00D11115"/>
    <w:rsid w:val="00D111F4"/>
    <w:rsid w:val="00D11373"/>
    <w:rsid w:val="00D11572"/>
    <w:rsid w:val="00D1164F"/>
    <w:rsid w:val="00D1166C"/>
    <w:rsid w:val="00D1168A"/>
    <w:rsid w:val="00D11A4E"/>
    <w:rsid w:val="00D11D4A"/>
    <w:rsid w:val="00D11D7C"/>
    <w:rsid w:val="00D11DB8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1FE"/>
    <w:rsid w:val="00D13238"/>
    <w:rsid w:val="00D132CE"/>
    <w:rsid w:val="00D13753"/>
    <w:rsid w:val="00D137BA"/>
    <w:rsid w:val="00D138C0"/>
    <w:rsid w:val="00D14413"/>
    <w:rsid w:val="00D1456A"/>
    <w:rsid w:val="00D14F0C"/>
    <w:rsid w:val="00D14F76"/>
    <w:rsid w:val="00D15089"/>
    <w:rsid w:val="00D15104"/>
    <w:rsid w:val="00D15451"/>
    <w:rsid w:val="00D156D4"/>
    <w:rsid w:val="00D15A1E"/>
    <w:rsid w:val="00D15AA6"/>
    <w:rsid w:val="00D15B32"/>
    <w:rsid w:val="00D15F48"/>
    <w:rsid w:val="00D1626A"/>
    <w:rsid w:val="00D164E9"/>
    <w:rsid w:val="00D165B6"/>
    <w:rsid w:val="00D1683E"/>
    <w:rsid w:val="00D168C8"/>
    <w:rsid w:val="00D16DCE"/>
    <w:rsid w:val="00D16E57"/>
    <w:rsid w:val="00D17D80"/>
    <w:rsid w:val="00D2019A"/>
    <w:rsid w:val="00D2061E"/>
    <w:rsid w:val="00D208F7"/>
    <w:rsid w:val="00D21028"/>
    <w:rsid w:val="00D21049"/>
    <w:rsid w:val="00D2104F"/>
    <w:rsid w:val="00D21AF9"/>
    <w:rsid w:val="00D21D93"/>
    <w:rsid w:val="00D21F7A"/>
    <w:rsid w:val="00D21FF0"/>
    <w:rsid w:val="00D22280"/>
    <w:rsid w:val="00D22846"/>
    <w:rsid w:val="00D228D7"/>
    <w:rsid w:val="00D22B53"/>
    <w:rsid w:val="00D231EB"/>
    <w:rsid w:val="00D233FE"/>
    <w:rsid w:val="00D239C9"/>
    <w:rsid w:val="00D23BEE"/>
    <w:rsid w:val="00D23D2E"/>
    <w:rsid w:val="00D23D87"/>
    <w:rsid w:val="00D24136"/>
    <w:rsid w:val="00D24ECC"/>
    <w:rsid w:val="00D2517D"/>
    <w:rsid w:val="00D25516"/>
    <w:rsid w:val="00D2569F"/>
    <w:rsid w:val="00D256AA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046"/>
    <w:rsid w:val="00D311B0"/>
    <w:rsid w:val="00D3135E"/>
    <w:rsid w:val="00D31F2F"/>
    <w:rsid w:val="00D321D2"/>
    <w:rsid w:val="00D323D6"/>
    <w:rsid w:val="00D32432"/>
    <w:rsid w:val="00D32BEB"/>
    <w:rsid w:val="00D32F49"/>
    <w:rsid w:val="00D33267"/>
    <w:rsid w:val="00D332B5"/>
    <w:rsid w:val="00D338BE"/>
    <w:rsid w:val="00D33C99"/>
    <w:rsid w:val="00D33CF0"/>
    <w:rsid w:val="00D33E47"/>
    <w:rsid w:val="00D340E5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54B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B23"/>
    <w:rsid w:val="00D41CBD"/>
    <w:rsid w:val="00D41D4D"/>
    <w:rsid w:val="00D423F0"/>
    <w:rsid w:val="00D42631"/>
    <w:rsid w:val="00D427C6"/>
    <w:rsid w:val="00D42B98"/>
    <w:rsid w:val="00D42F1F"/>
    <w:rsid w:val="00D438EE"/>
    <w:rsid w:val="00D43949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62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D05"/>
    <w:rsid w:val="00D522F0"/>
    <w:rsid w:val="00D52A3C"/>
    <w:rsid w:val="00D52B77"/>
    <w:rsid w:val="00D52B93"/>
    <w:rsid w:val="00D52D75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107"/>
    <w:rsid w:val="00D553E1"/>
    <w:rsid w:val="00D5572D"/>
    <w:rsid w:val="00D55748"/>
    <w:rsid w:val="00D55F3A"/>
    <w:rsid w:val="00D56035"/>
    <w:rsid w:val="00D561D7"/>
    <w:rsid w:val="00D565A1"/>
    <w:rsid w:val="00D56ECD"/>
    <w:rsid w:val="00D56FB0"/>
    <w:rsid w:val="00D56FCD"/>
    <w:rsid w:val="00D5711E"/>
    <w:rsid w:val="00D572D4"/>
    <w:rsid w:val="00D57304"/>
    <w:rsid w:val="00D57584"/>
    <w:rsid w:val="00D5776A"/>
    <w:rsid w:val="00D57F52"/>
    <w:rsid w:val="00D6036C"/>
    <w:rsid w:val="00D60B24"/>
    <w:rsid w:val="00D60CE0"/>
    <w:rsid w:val="00D60DB8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2935"/>
    <w:rsid w:val="00D6361D"/>
    <w:rsid w:val="00D63795"/>
    <w:rsid w:val="00D637B1"/>
    <w:rsid w:val="00D63ADC"/>
    <w:rsid w:val="00D64428"/>
    <w:rsid w:val="00D64990"/>
    <w:rsid w:val="00D64B8E"/>
    <w:rsid w:val="00D64E73"/>
    <w:rsid w:val="00D64E8F"/>
    <w:rsid w:val="00D651DA"/>
    <w:rsid w:val="00D659D4"/>
    <w:rsid w:val="00D659E7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1FF"/>
    <w:rsid w:val="00D7071B"/>
    <w:rsid w:val="00D719E5"/>
    <w:rsid w:val="00D71D2E"/>
    <w:rsid w:val="00D72150"/>
    <w:rsid w:val="00D72308"/>
    <w:rsid w:val="00D72782"/>
    <w:rsid w:val="00D727E9"/>
    <w:rsid w:val="00D72B75"/>
    <w:rsid w:val="00D72DD9"/>
    <w:rsid w:val="00D7339A"/>
    <w:rsid w:val="00D73640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0A6"/>
    <w:rsid w:val="00D801F6"/>
    <w:rsid w:val="00D8045E"/>
    <w:rsid w:val="00D80675"/>
    <w:rsid w:val="00D80B32"/>
    <w:rsid w:val="00D80D4D"/>
    <w:rsid w:val="00D80E0F"/>
    <w:rsid w:val="00D80F6A"/>
    <w:rsid w:val="00D81584"/>
    <w:rsid w:val="00D81D21"/>
    <w:rsid w:val="00D81F26"/>
    <w:rsid w:val="00D82164"/>
    <w:rsid w:val="00D82195"/>
    <w:rsid w:val="00D82260"/>
    <w:rsid w:val="00D82362"/>
    <w:rsid w:val="00D82A08"/>
    <w:rsid w:val="00D82A13"/>
    <w:rsid w:val="00D8346A"/>
    <w:rsid w:val="00D83482"/>
    <w:rsid w:val="00D83ED6"/>
    <w:rsid w:val="00D842C4"/>
    <w:rsid w:val="00D84315"/>
    <w:rsid w:val="00D843CB"/>
    <w:rsid w:val="00D846C8"/>
    <w:rsid w:val="00D84F08"/>
    <w:rsid w:val="00D853FB"/>
    <w:rsid w:val="00D856F7"/>
    <w:rsid w:val="00D859C8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683"/>
    <w:rsid w:val="00D90839"/>
    <w:rsid w:val="00D90B97"/>
    <w:rsid w:val="00D90D40"/>
    <w:rsid w:val="00D90E44"/>
    <w:rsid w:val="00D91567"/>
    <w:rsid w:val="00D91897"/>
    <w:rsid w:val="00D91FD7"/>
    <w:rsid w:val="00D92070"/>
    <w:rsid w:val="00D9259A"/>
    <w:rsid w:val="00D92CE0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201"/>
    <w:rsid w:val="00D95343"/>
    <w:rsid w:val="00D953A0"/>
    <w:rsid w:val="00D95690"/>
    <w:rsid w:val="00D95757"/>
    <w:rsid w:val="00D95A61"/>
    <w:rsid w:val="00D95EB0"/>
    <w:rsid w:val="00D9637E"/>
    <w:rsid w:val="00D96610"/>
    <w:rsid w:val="00D970D1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6958"/>
    <w:rsid w:val="00DA7057"/>
    <w:rsid w:val="00DA71FA"/>
    <w:rsid w:val="00DA7403"/>
    <w:rsid w:val="00DA7494"/>
    <w:rsid w:val="00DA7725"/>
    <w:rsid w:val="00DA784F"/>
    <w:rsid w:val="00DA78EA"/>
    <w:rsid w:val="00DA7911"/>
    <w:rsid w:val="00DB0413"/>
    <w:rsid w:val="00DB065B"/>
    <w:rsid w:val="00DB07D8"/>
    <w:rsid w:val="00DB1120"/>
    <w:rsid w:val="00DB11C0"/>
    <w:rsid w:val="00DB1C2C"/>
    <w:rsid w:val="00DB21E9"/>
    <w:rsid w:val="00DB2497"/>
    <w:rsid w:val="00DB28DF"/>
    <w:rsid w:val="00DB2F97"/>
    <w:rsid w:val="00DB31DA"/>
    <w:rsid w:val="00DB326F"/>
    <w:rsid w:val="00DB34DA"/>
    <w:rsid w:val="00DB3BA4"/>
    <w:rsid w:val="00DB3F46"/>
    <w:rsid w:val="00DB40D4"/>
    <w:rsid w:val="00DB46C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B7976"/>
    <w:rsid w:val="00DC0197"/>
    <w:rsid w:val="00DC0245"/>
    <w:rsid w:val="00DC0410"/>
    <w:rsid w:val="00DC065A"/>
    <w:rsid w:val="00DC1066"/>
    <w:rsid w:val="00DC1690"/>
    <w:rsid w:val="00DC1C5E"/>
    <w:rsid w:val="00DC257A"/>
    <w:rsid w:val="00DC25EC"/>
    <w:rsid w:val="00DC2B7F"/>
    <w:rsid w:val="00DC2C2E"/>
    <w:rsid w:val="00DC3339"/>
    <w:rsid w:val="00DC34B2"/>
    <w:rsid w:val="00DC368C"/>
    <w:rsid w:val="00DC3C83"/>
    <w:rsid w:val="00DC4045"/>
    <w:rsid w:val="00DC4840"/>
    <w:rsid w:val="00DC4DF3"/>
    <w:rsid w:val="00DC5771"/>
    <w:rsid w:val="00DC57E5"/>
    <w:rsid w:val="00DC5CCA"/>
    <w:rsid w:val="00DC6339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95B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70C"/>
    <w:rsid w:val="00DD4B0B"/>
    <w:rsid w:val="00DD4B77"/>
    <w:rsid w:val="00DD4C4D"/>
    <w:rsid w:val="00DD4DA9"/>
    <w:rsid w:val="00DD516E"/>
    <w:rsid w:val="00DD55A3"/>
    <w:rsid w:val="00DD5C0C"/>
    <w:rsid w:val="00DD69E6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486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0B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951"/>
    <w:rsid w:val="00DF0EE1"/>
    <w:rsid w:val="00DF0F13"/>
    <w:rsid w:val="00DF14CF"/>
    <w:rsid w:val="00DF1856"/>
    <w:rsid w:val="00DF19B9"/>
    <w:rsid w:val="00DF1AA5"/>
    <w:rsid w:val="00DF1C20"/>
    <w:rsid w:val="00DF1E67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5D"/>
    <w:rsid w:val="00DF5CDB"/>
    <w:rsid w:val="00DF5E90"/>
    <w:rsid w:val="00DF5E98"/>
    <w:rsid w:val="00DF60EF"/>
    <w:rsid w:val="00DF646A"/>
    <w:rsid w:val="00DF6531"/>
    <w:rsid w:val="00DF661B"/>
    <w:rsid w:val="00DF67BA"/>
    <w:rsid w:val="00DF6DFD"/>
    <w:rsid w:val="00DF6E9F"/>
    <w:rsid w:val="00DF6F26"/>
    <w:rsid w:val="00DF739F"/>
    <w:rsid w:val="00DF73FE"/>
    <w:rsid w:val="00DF74D8"/>
    <w:rsid w:val="00DF7502"/>
    <w:rsid w:val="00DF79AB"/>
    <w:rsid w:val="00DF7F66"/>
    <w:rsid w:val="00E001A5"/>
    <w:rsid w:val="00E0025B"/>
    <w:rsid w:val="00E0028A"/>
    <w:rsid w:val="00E0056E"/>
    <w:rsid w:val="00E0077E"/>
    <w:rsid w:val="00E00844"/>
    <w:rsid w:val="00E00A98"/>
    <w:rsid w:val="00E00C29"/>
    <w:rsid w:val="00E01528"/>
    <w:rsid w:val="00E016F8"/>
    <w:rsid w:val="00E02271"/>
    <w:rsid w:val="00E0239D"/>
    <w:rsid w:val="00E02749"/>
    <w:rsid w:val="00E02BAB"/>
    <w:rsid w:val="00E02E24"/>
    <w:rsid w:val="00E03810"/>
    <w:rsid w:val="00E03A1B"/>
    <w:rsid w:val="00E03ECD"/>
    <w:rsid w:val="00E0406E"/>
    <w:rsid w:val="00E041C2"/>
    <w:rsid w:val="00E0423F"/>
    <w:rsid w:val="00E042DF"/>
    <w:rsid w:val="00E047CF"/>
    <w:rsid w:val="00E04898"/>
    <w:rsid w:val="00E05880"/>
    <w:rsid w:val="00E05BA7"/>
    <w:rsid w:val="00E05E4B"/>
    <w:rsid w:val="00E0604B"/>
    <w:rsid w:val="00E06055"/>
    <w:rsid w:val="00E062AB"/>
    <w:rsid w:val="00E06313"/>
    <w:rsid w:val="00E06554"/>
    <w:rsid w:val="00E0690B"/>
    <w:rsid w:val="00E069CD"/>
    <w:rsid w:val="00E06A13"/>
    <w:rsid w:val="00E06DB0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49E"/>
    <w:rsid w:val="00E10625"/>
    <w:rsid w:val="00E107B0"/>
    <w:rsid w:val="00E10A5C"/>
    <w:rsid w:val="00E10B29"/>
    <w:rsid w:val="00E10CA0"/>
    <w:rsid w:val="00E11094"/>
    <w:rsid w:val="00E11300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867"/>
    <w:rsid w:val="00E139C0"/>
    <w:rsid w:val="00E13A3D"/>
    <w:rsid w:val="00E13E94"/>
    <w:rsid w:val="00E141A6"/>
    <w:rsid w:val="00E145D0"/>
    <w:rsid w:val="00E14B7C"/>
    <w:rsid w:val="00E14F88"/>
    <w:rsid w:val="00E150A3"/>
    <w:rsid w:val="00E15288"/>
    <w:rsid w:val="00E15D6F"/>
    <w:rsid w:val="00E16371"/>
    <w:rsid w:val="00E165F3"/>
    <w:rsid w:val="00E167B5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67"/>
    <w:rsid w:val="00E215C1"/>
    <w:rsid w:val="00E21735"/>
    <w:rsid w:val="00E21C22"/>
    <w:rsid w:val="00E21D55"/>
    <w:rsid w:val="00E21D96"/>
    <w:rsid w:val="00E21EBE"/>
    <w:rsid w:val="00E221DA"/>
    <w:rsid w:val="00E22770"/>
    <w:rsid w:val="00E22858"/>
    <w:rsid w:val="00E22B79"/>
    <w:rsid w:val="00E22D3B"/>
    <w:rsid w:val="00E22E6A"/>
    <w:rsid w:val="00E238D7"/>
    <w:rsid w:val="00E239A9"/>
    <w:rsid w:val="00E23A29"/>
    <w:rsid w:val="00E23B46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38C"/>
    <w:rsid w:val="00E26B2C"/>
    <w:rsid w:val="00E27165"/>
    <w:rsid w:val="00E2733F"/>
    <w:rsid w:val="00E27487"/>
    <w:rsid w:val="00E2764F"/>
    <w:rsid w:val="00E276B5"/>
    <w:rsid w:val="00E27870"/>
    <w:rsid w:val="00E27BA9"/>
    <w:rsid w:val="00E27D4A"/>
    <w:rsid w:val="00E30559"/>
    <w:rsid w:val="00E30C31"/>
    <w:rsid w:val="00E30D5C"/>
    <w:rsid w:val="00E30F90"/>
    <w:rsid w:val="00E3111B"/>
    <w:rsid w:val="00E316BE"/>
    <w:rsid w:val="00E3170A"/>
    <w:rsid w:val="00E31D75"/>
    <w:rsid w:val="00E32535"/>
    <w:rsid w:val="00E32656"/>
    <w:rsid w:val="00E3273C"/>
    <w:rsid w:val="00E32793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6BDF"/>
    <w:rsid w:val="00E370DD"/>
    <w:rsid w:val="00E3719F"/>
    <w:rsid w:val="00E37235"/>
    <w:rsid w:val="00E373F5"/>
    <w:rsid w:val="00E375CC"/>
    <w:rsid w:val="00E37837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D38"/>
    <w:rsid w:val="00E41F52"/>
    <w:rsid w:val="00E421DE"/>
    <w:rsid w:val="00E425FC"/>
    <w:rsid w:val="00E427AD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4D92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5D6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00A"/>
    <w:rsid w:val="00E620C6"/>
    <w:rsid w:val="00E6297D"/>
    <w:rsid w:val="00E62B2D"/>
    <w:rsid w:val="00E62C42"/>
    <w:rsid w:val="00E62FC9"/>
    <w:rsid w:val="00E63300"/>
    <w:rsid w:val="00E633B6"/>
    <w:rsid w:val="00E6356D"/>
    <w:rsid w:val="00E63745"/>
    <w:rsid w:val="00E63775"/>
    <w:rsid w:val="00E638D1"/>
    <w:rsid w:val="00E63A0E"/>
    <w:rsid w:val="00E6418E"/>
    <w:rsid w:val="00E64661"/>
    <w:rsid w:val="00E646FA"/>
    <w:rsid w:val="00E648F6"/>
    <w:rsid w:val="00E64EDE"/>
    <w:rsid w:val="00E64EEF"/>
    <w:rsid w:val="00E650DE"/>
    <w:rsid w:val="00E654F0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A1"/>
    <w:rsid w:val="00E706F9"/>
    <w:rsid w:val="00E70FA0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4CA3"/>
    <w:rsid w:val="00E75410"/>
    <w:rsid w:val="00E755DF"/>
    <w:rsid w:val="00E755F4"/>
    <w:rsid w:val="00E756C1"/>
    <w:rsid w:val="00E75B83"/>
    <w:rsid w:val="00E7622A"/>
    <w:rsid w:val="00E76B3C"/>
    <w:rsid w:val="00E76B48"/>
    <w:rsid w:val="00E771D5"/>
    <w:rsid w:val="00E7728E"/>
    <w:rsid w:val="00E779AE"/>
    <w:rsid w:val="00E77A90"/>
    <w:rsid w:val="00E77B04"/>
    <w:rsid w:val="00E77BDE"/>
    <w:rsid w:val="00E803A7"/>
    <w:rsid w:val="00E80479"/>
    <w:rsid w:val="00E80673"/>
    <w:rsid w:val="00E8074B"/>
    <w:rsid w:val="00E80DC5"/>
    <w:rsid w:val="00E81A04"/>
    <w:rsid w:val="00E81AED"/>
    <w:rsid w:val="00E81E35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37F4"/>
    <w:rsid w:val="00E8406B"/>
    <w:rsid w:val="00E8419F"/>
    <w:rsid w:val="00E8434B"/>
    <w:rsid w:val="00E84554"/>
    <w:rsid w:val="00E84A6A"/>
    <w:rsid w:val="00E84E1E"/>
    <w:rsid w:val="00E858DA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6E42"/>
    <w:rsid w:val="00E876B2"/>
    <w:rsid w:val="00E87976"/>
    <w:rsid w:val="00E87CA5"/>
    <w:rsid w:val="00E9001F"/>
    <w:rsid w:val="00E905E2"/>
    <w:rsid w:val="00E90795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888"/>
    <w:rsid w:val="00E95DF1"/>
    <w:rsid w:val="00E9619C"/>
    <w:rsid w:val="00E96680"/>
    <w:rsid w:val="00E966F7"/>
    <w:rsid w:val="00E969D7"/>
    <w:rsid w:val="00E969FA"/>
    <w:rsid w:val="00E96E3C"/>
    <w:rsid w:val="00E97114"/>
    <w:rsid w:val="00E97416"/>
    <w:rsid w:val="00E97AFB"/>
    <w:rsid w:val="00E97EDB"/>
    <w:rsid w:val="00EA0411"/>
    <w:rsid w:val="00EA061B"/>
    <w:rsid w:val="00EA084E"/>
    <w:rsid w:val="00EA0909"/>
    <w:rsid w:val="00EA142C"/>
    <w:rsid w:val="00EA17DB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DE4"/>
    <w:rsid w:val="00EA3F6B"/>
    <w:rsid w:val="00EA44F5"/>
    <w:rsid w:val="00EA474E"/>
    <w:rsid w:val="00EA47BC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939"/>
    <w:rsid w:val="00EA6CD0"/>
    <w:rsid w:val="00EA6E79"/>
    <w:rsid w:val="00EA70D5"/>
    <w:rsid w:val="00EA721B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2FBC"/>
    <w:rsid w:val="00EB30C3"/>
    <w:rsid w:val="00EB33D1"/>
    <w:rsid w:val="00EB46C8"/>
    <w:rsid w:val="00EB4B5B"/>
    <w:rsid w:val="00EB4B70"/>
    <w:rsid w:val="00EB4C1C"/>
    <w:rsid w:val="00EB4CD9"/>
    <w:rsid w:val="00EB4DD5"/>
    <w:rsid w:val="00EB4E34"/>
    <w:rsid w:val="00EB4F37"/>
    <w:rsid w:val="00EB50F4"/>
    <w:rsid w:val="00EB52A0"/>
    <w:rsid w:val="00EB53F3"/>
    <w:rsid w:val="00EB555C"/>
    <w:rsid w:val="00EB5EDA"/>
    <w:rsid w:val="00EB61E3"/>
    <w:rsid w:val="00EB626D"/>
    <w:rsid w:val="00EB630C"/>
    <w:rsid w:val="00EB67D1"/>
    <w:rsid w:val="00EB7160"/>
    <w:rsid w:val="00EB71B1"/>
    <w:rsid w:val="00EB731E"/>
    <w:rsid w:val="00EB7426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1F7"/>
    <w:rsid w:val="00EC3782"/>
    <w:rsid w:val="00EC37F5"/>
    <w:rsid w:val="00EC3A8C"/>
    <w:rsid w:val="00EC3E14"/>
    <w:rsid w:val="00EC4162"/>
    <w:rsid w:val="00EC42F8"/>
    <w:rsid w:val="00EC4317"/>
    <w:rsid w:val="00EC4C6E"/>
    <w:rsid w:val="00EC4E0D"/>
    <w:rsid w:val="00EC4FEF"/>
    <w:rsid w:val="00EC502C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7E7"/>
    <w:rsid w:val="00EC79B8"/>
    <w:rsid w:val="00EC7D94"/>
    <w:rsid w:val="00ED0343"/>
    <w:rsid w:val="00ED04B4"/>
    <w:rsid w:val="00ED0803"/>
    <w:rsid w:val="00ED0F2D"/>
    <w:rsid w:val="00ED1023"/>
    <w:rsid w:val="00ED177C"/>
    <w:rsid w:val="00ED1946"/>
    <w:rsid w:val="00ED1CF4"/>
    <w:rsid w:val="00ED2A26"/>
    <w:rsid w:val="00ED32F4"/>
    <w:rsid w:val="00ED34DD"/>
    <w:rsid w:val="00ED34E9"/>
    <w:rsid w:val="00ED3539"/>
    <w:rsid w:val="00ED35A1"/>
    <w:rsid w:val="00ED3AAF"/>
    <w:rsid w:val="00ED428A"/>
    <w:rsid w:val="00ED42AA"/>
    <w:rsid w:val="00ED476F"/>
    <w:rsid w:val="00ED4B90"/>
    <w:rsid w:val="00ED540D"/>
    <w:rsid w:val="00ED5978"/>
    <w:rsid w:val="00ED5B6D"/>
    <w:rsid w:val="00ED65DA"/>
    <w:rsid w:val="00ED68B7"/>
    <w:rsid w:val="00ED6BD3"/>
    <w:rsid w:val="00ED6F09"/>
    <w:rsid w:val="00ED7387"/>
    <w:rsid w:val="00ED75BB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637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13A"/>
    <w:rsid w:val="00EE641D"/>
    <w:rsid w:val="00EE65DC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0DB1"/>
    <w:rsid w:val="00EF1229"/>
    <w:rsid w:val="00EF1339"/>
    <w:rsid w:val="00EF1560"/>
    <w:rsid w:val="00EF195B"/>
    <w:rsid w:val="00EF19A0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858"/>
    <w:rsid w:val="00EF4ACF"/>
    <w:rsid w:val="00EF53DD"/>
    <w:rsid w:val="00EF5440"/>
    <w:rsid w:val="00EF5603"/>
    <w:rsid w:val="00EF58C2"/>
    <w:rsid w:val="00EF5E38"/>
    <w:rsid w:val="00EF647A"/>
    <w:rsid w:val="00EF68AD"/>
    <w:rsid w:val="00EF6B21"/>
    <w:rsid w:val="00EF6E30"/>
    <w:rsid w:val="00EF7246"/>
    <w:rsid w:val="00EF7531"/>
    <w:rsid w:val="00EF7CA5"/>
    <w:rsid w:val="00EF7CD1"/>
    <w:rsid w:val="00EF7E2F"/>
    <w:rsid w:val="00F000FD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2B1"/>
    <w:rsid w:val="00F0583A"/>
    <w:rsid w:val="00F05EDF"/>
    <w:rsid w:val="00F07985"/>
    <w:rsid w:val="00F07DF2"/>
    <w:rsid w:val="00F07EE2"/>
    <w:rsid w:val="00F104AF"/>
    <w:rsid w:val="00F108C2"/>
    <w:rsid w:val="00F10E37"/>
    <w:rsid w:val="00F117CD"/>
    <w:rsid w:val="00F11D44"/>
    <w:rsid w:val="00F11DFE"/>
    <w:rsid w:val="00F12107"/>
    <w:rsid w:val="00F124D5"/>
    <w:rsid w:val="00F12EA0"/>
    <w:rsid w:val="00F131CB"/>
    <w:rsid w:val="00F13200"/>
    <w:rsid w:val="00F1348A"/>
    <w:rsid w:val="00F13718"/>
    <w:rsid w:val="00F13857"/>
    <w:rsid w:val="00F13A3F"/>
    <w:rsid w:val="00F13BA6"/>
    <w:rsid w:val="00F13C91"/>
    <w:rsid w:val="00F13DD5"/>
    <w:rsid w:val="00F1400A"/>
    <w:rsid w:val="00F14338"/>
    <w:rsid w:val="00F14AAD"/>
    <w:rsid w:val="00F15061"/>
    <w:rsid w:val="00F15BFF"/>
    <w:rsid w:val="00F15D8B"/>
    <w:rsid w:val="00F15F37"/>
    <w:rsid w:val="00F15F79"/>
    <w:rsid w:val="00F16390"/>
    <w:rsid w:val="00F16658"/>
    <w:rsid w:val="00F16751"/>
    <w:rsid w:val="00F16754"/>
    <w:rsid w:val="00F168A5"/>
    <w:rsid w:val="00F16D63"/>
    <w:rsid w:val="00F17066"/>
    <w:rsid w:val="00F171E2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686"/>
    <w:rsid w:val="00F22954"/>
    <w:rsid w:val="00F22980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216"/>
    <w:rsid w:val="00F35369"/>
    <w:rsid w:val="00F35933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03D"/>
    <w:rsid w:val="00F435C7"/>
    <w:rsid w:val="00F4388D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5E93"/>
    <w:rsid w:val="00F46520"/>
    <w:rsid w:val="00F46A60"/>
    <w:rsid w:val="00F46DBA"/>
    <w:rsid w:val="00F46EE5"/>
    <w:rsid w:val="00F477D5"/>
    <w:rsid w:val="00F47854"/>
    <w:rsid w:val="00F47B85"/>
    <w:rsid w:val="00F47ED3"/>
    <w:rsid w:val="00F50C21"/>
    <w:rsid w:val="00F51261"/>
    <w:rsid w:val="00F5174E"/>
    <w:rsid w:val="00F51ADC"/>
    <w:rsid w:val="00F51F75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6F4"/>
    <w:rsid w:val="00F53994"/>
    <w:rsid w:val="00F53E13"/>
    <w:rsid w:val="00F53E14"/>
    <w:rsid w:val="00F545D2"/>
    <w:rsid w:val="00F54CC0"/>
    <w:rsid w:val="00F54E91"/>
    <w:rsid w:val="00F551E5"/>
    <w:rsid w:val="00F55550"/>
    <w:rsid w:val="00F55565"/>
    <w:rsid w:val="00F55776"/>
    <w:rsid w:val="00F55A28"/>
    <w:rsid w:val="00F55A8E"/>
    <w:rsid w:val="00F55B91"/>
    <w:rsid w:val="00F55E2B"/>
    <w:rsid w:val="00F55E96"/>
    <w:rsid w:val="00F561BE"/>
    <w:rsid w:val="00F5639C"/>
    <w:rsid w:val="00F564DB"/>
    <w:rsid w:val="00F565C8"/>
    <w:rsid w:val="00F56A24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817"/>
    <w:rsid w:val="00F61CB0"/>
    <w:rsid w:val="00F61DDE"/>
    <w:rsid w:val="00F61E0B"/>
    <w:rsid w:val="00F61F17"/>
    <w:rsid w:val="00F62915"/>
    <w:rsid w:val="00F62D6D"/>
    <w:rsid w:val="00F63009"/>
    <w:rsid w:val="00F632B1"/>
    <w:rsid w:val="00F63648"/>
    <w:rsid w:val="00F637BE"/>
    <w:rsid w:val="00F63DB8"/>
    <w:rsid w:val="00F6419C"/>
    <w:rsid w:val="00F64262"/>
    <w:rsid w:val="00F64292"/>
    <w:rsid w:val="00F645C9"/>
    <w:rsid w:val="00F645FD"/>
    <w:rsid w:val="00F64A80"/>
    <w:rsid w:val="00F64A8D"/>
    <w:rsid w:val="00F64C8A"/>
    <w:rsid w:val="00F64FCA"/>
    <w:rsid w:val="00F6513E"/>
    <w:rsid w:val="00F652BB"/>
    <w:rsid w:val="00F65362"/>
    <w:rsid w:val="00F6567F"/>
    <w:rsid w:val="00F6583D"/>
    <w:rsid w:val="00F6588D"/>
    <w:rsid w:val="00F65E69"/>
    <w:rsid w:val="00F66B99"/>
    <w:rsid w:val="00F66E1F"/>
    <w:rsid w:val="00F66E87"/>
    <w:rsid w:val="00F66ED8"/>
    <w:rsid w:val="00F6727C"/>
    <w:rsid w:val="00F6756A"/>
    <w:rsid w:val="00F67789"/>
    <w:rsid w:val="00F67815"/>
    <w:rsid w:val="00F6799C"/>
    <w:rsid w:val="00F67A1A"/>
    <w:rsid w:val="00F67D29"/>
    <w:rsid w:val="00F67F0C"/>
    <w:rsid w:val="00F7003D"/>
    <w:rsid w:val="00F7025B"/>
    <w:rsid w:val="00F70325"/>
    <w:rsid w:val="00F70F74"/>
    <w:rsid w:val="00F71322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B7B"/>
    <w:rsid w:val="00F74C9E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1B7"/>
    <w:rsid w:val="00F77241"/>
    <w:rsid w:val="00F77392"/>
    <w:rsid w:val="00F773FD"/>
    <w:rsid w:val="00F77BB7"/>
    <w:rsid w:val="00F77EAB"/>
    <w:rsid w:val="00F80320"/>
    <w:rsid w:val="00F80909"/>
    <w:rsid w:val="00F80B3A"/>
    <w:rsid w:val="00F80B4F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8CA"/>
    <w:rsid w:val="00F8692A"/>
    <w:rsid w:val="00F86BEE"/>
    <w:rsid w:val="00F86DA6"/>
    <w:rsid w:val="00F8765B"/>
    <w:rsid w:val="00F87736"/>
    <w:rsid w:val="00F8782D"/>
    <w:rsid w:val="00F87B79"/>
    <w:rsid w:val="00F87E6B"/>
    <w:rsid w:val="00F87E8A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A9C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6E2"/>
    <w:rsid w:val="00F95E82"/>
    <w:rsid w:val="00F96C5A"/>
    <w:rsid w:val="00F97512"/>
    <w:rsid w:val="00F97566"/>
    <w:rsid w:val="00FA019D"/>
    <w:rsid w:val="00FA050F"/>
    <w:rsid w:val="00FA082B"/>
    <w:rsid w:val="00FA0A80"/>
    <w:rsid w:val="00FA0EF8"/>
    <w:rsid w:val="00FA1141"/>
    <w:rsid w:val="00FA1525"/>
    <w:rsid w:val="00FA165E"/>
    <w:rsid w:val="00FA179F"/>
    <w:rsid w:val="00FA1AEC"/>
    <w:rsid w:val="00FA1C0C"/>
    <w:rsid w:val="00FA1C38"/>
    <w:rsid w:val="00FA2A93"/>
    <w:rsid w:val="00FA37ED"/>
    <w:rsid w:val="00FA38B4"/>
    <w:rsid w:val="00FA3E83"/>
    <w:rsid w:val="00FA5042"/>
    <w:rsid w:val="00FA54B3"/>
    <w:rsid w:val="00FA5561"/>
    <w:rsid w:val="00FA5B8B"/>
    <w:rsid w:val="00FA6033"/>
    <w:rsid w:val="00FA611B"/>
    <w:rsid w:val="00FA61D5"/>
    <w:rsid w:val="00FA62BA"/>
    <w:rsid w:val="00FA6363"/>
    <w:rsid w:val="00FA64EC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1E3F"/>
    <w:rsid w:val="00FB248C"/>
    <w:rsid w:val="00FB272C"/>
    <w:rsid w:val="00FB282A"/>
    <w:rsid w:val="00FB2DFD"/>
    <w:rsid w:val="00FB3187"/>
    <w:rsid w:val="00FB34F6"/>
    <w:rsid w:val="00FB3A5D"/>
    <w:rsid w:val="00FB3AF1"/>
    <w:rsid w:val="00FB3B95"/>
    <w:rsid w:val="00FB3E51"/>
    <w:rsid w:val="00FB406B"/>
    <w:rsid w:val="00FB4907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B65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578"/>
    <w:rsid w:val="00FC190D"/>
    <w:rsid w:val="00FC1EE5"/>
    <w:rsid w:val="00FC200E"/>
    <w:rsid w:val="00FC3172"/>
    <w:rsid w:val="00FC3222"/>
    <w:rsid w:val="00FC33B1"/>
    <w:rsid w:val="00FC35CD"/>
    <w:rsid w:val="00FC4090"/>
    <w:rsid w:val="00FC4154"/>
    <w:rsid w:val="00FC41D5"/>
    <w:rsid w:val="00FC4387"/>
    <w:rsid w:val="00FC46E6"/>
    <w:rsid w:val="00FC4A1B"/>
    <w:rsid w:val="00FC5561"/>
    <w:rsid w:val="00FC55A7"/>
    <w:rsid w:val="00FC5677"/>
    <w:rsid w:val="00FC5C34"/>
    <w:rsid w:val="00FC5C41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23F"/>
    <w:rsid w:val="00FD15F3"/>
    <w:rsid w:val="00FD1A9C"/>
    <w:rsid w:val="00FD1B21"/>
    <w:rsid w:val="00FD1B92"/>
    <w:rsid w:val="00FD1CF8"/>
    <w:rsid w:val="00FD20B0"/>
    <w:rsid w:val="00FD2694"/>
    <w:rsid w:val="00FD2786"/>
    <w:rsid w:val="00FD2DAB"/>
    <w:rsid w:val="00FD2FF5"/>
    <w:rsid w:val="00FD2FF6"/>
    <w:rsid w:val="00FD31A2"/>
    <w:rsid w:val="00FD31C4"/>
    <w:rsid w:val="00FD395A"/>
    <w:rsid w:val="00FD3BE9"/>
    <w:rsid w:val="00FD42FB"/>
    <w:rsid w:val="00FD46EA"/>
    <w:rsid w:val="00FD4A2D"/>
    <w:rsid w:val="00FD4E23"/>
    <w:rsid w:val="00FD506C"/>
    <w:rsid w:val="00FD560F"/>
    <w:rsid w:val="00FD5C6E"/>
    <w:rsid w:val="00FD5FCC"/>
    <w:rsid w:val="00FD63E7"/>
    <w:rsid w:val="00FD66FB"/>
    <w:rsid w:val="00FD67BB"/>
    <w:rsid w:val="00FD6880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6E3"/>
    <w:rsid w:val="00FE18B4"/>
    <w:rsid w:val="00FE1ADC"/>
    <w:rsid w:val="00FE1B09"/>
    <w:rsid w:val="00FE2754"/>
    <w:rsid w:val="00FE27B3"/>
    <w:rsid w:val="00FE2935"/>
    <w:rsid w:val="00FE2DA8"/>
    <w:rsid w:val="00FE2F97"/>
    <w:rsid w:val="00FE3067"/>
    <w:rsid w:val="00FE37FD"/>
    <w:rsid w:val="00FE3987"/>
    <w:rsid w:val="00FE3A02"/>
    <w:rsid w:val="00FE3FB4"/>
    <w:rsid w:val="00FE406E"/>
    <w:rsid w:val="00FE4363"/>
    <w:rsid w:val="00FE4439"/>
    <w:rsid w:val="00FE4488"/>
    <w:rsid w:val="00FE4715"/>
    <w:rsid w:val="00FE484D"/>
    <w:rsid w:val="00FE4D88"/>
    <w:rsid w:val="00FE4E76"/>
    <w:rsid w:val="00FE5006"/>
    <w:rsid w:val="00FE5028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150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4C04"/>
    <w:rsid w:val="00FF4C95"/>
    <w:rsid w:val="00FF5A9C"/>
    <w:rsid w:val="00FF5CCB"/>
    <w:rsid w:val="00FF5E5B"/>
    <w:rsid w:val="00FF6082"/>
    <w:rsid w:val="00FF6143"/>
    <w:rsid w:val="00FF6445"/>
    <w:rsid w:val="00FF64AA"/>
    <w:rsid w:val="00FF666D"/>
    <w:rsid w:val="00FF66DA"/>
    <w:rsid w:val="00FF6733"/>
    <w:rsid w:val="00FF688B"/>
    <w:rsid w:val="00FF6F80"/>
    <w:rsid w:val="00FF723E"/>
    <w:rsid w:val="00FF757F"/>
    <w:rsid w:val="00FF792F"/>
    <w:rsid w:val="00FF79A7"/>
    <w:rsid w:val="00FF7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83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  <w:style w:type="character" w:customStyle="1" w:styleId="fontstyle01">
    <w:name w:val="fontstyle01"/>
    <w:rsid w:val="0033083A"/>
    <w:rPr>
      <w:rFonts w:ascii="NewtonC-Identity-H" w:hAnsi="NewtonC-Identity-H" w:cs="NewtonC-Identity-H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western">
    <w:name w:val="western"/>
    <w:basedOn w:val="a"/>
    <w:rsid w:val="00B71768"/>
    <w:pPr>
      <w:suppressAutoHyphens/>
      <w:spacing w:before="100" w:after="100"/>
      <w:jc w:val="center"/>
    </w:pPr>
    <w:rPr>
      <w:rFonts w:eastAsia="Times New Roman" w:cs="Times New Roman"/>
      <w:color w:val="000000"/>
      <w:sz w:val="20"/>
      <w:lang w:eastAsia="zh-CN"/>
    </w:rPr>
  </w:style>
  <w:style w:type="paragraph" w:customStyle="1" w:styleId="afb">
    <w:name w:val="Знак"/>
    <w:basedOn w:val="a"/>
    <w:rsid w:val="009C1969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character" w:customStyle="1" w:styleId="f14sb">
    <w:name w:val="f14sb"/>
    <w:basedOn w:val="a0"/>
    <w:rsid w:val="009C1969"/>
  </w:style>
  <w:style w:type="paragraph" w:customStyle="1" w:styleId="13">
    <w:name w:val="Обычный1"/>
    <w:rsid w:val="00F545D2"/>
    <w:rPr>
      <w:rFonts w:ascii="Times New Roman" w:eastAsia="Times New Roman" w:hAnsi="Times New Roman" w:cs="Times New Roman"/>
      <w:lang w:val="uk-UA"/>
    </w:rPr>
  </w:style>
  <w:style w:type="paragraph" w:customStyle="1" w:styleId="23">
    <w:name w:val="2"/>
    <w:basedOn w:val="a"/>
    <w:rsid w:val="0018054E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paragraph" w:customStyle="1" w:styleId="24">
    <w:name w:val="Основной текст 24"/>
    <w:basedOn w:val="a"/>
    <w:rsid w:val="00CD48D4"/>
    <w:pPr>
      <w:suppressAutoHyphens/>
    </w:pPr>
    <w:rPr>
      <w:rFonts w:ascii="Times New Roman" w:eastAsia="Times New Roman" w:hAnsi="Times New Roman" w:cs="Times New Roman"/>
      <w:sz w:val="3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1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8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1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1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5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1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4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7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1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2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0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1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2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5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4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8B1FC6-1EEA-497B-B36A-2567EEB1E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17</TotalTime>
  <Pages>87</Pages>
  <Words>15893</Words>
  <Characters>90595</Characters>
  <Application>Microsoft Office Word</Application>
  <DocSecurity>0</DocSecurity>
  <Lines>754</Lines>
  <Paragraphs>2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106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675</cp:revision>
  <cp:lastPrinted>2025-04-30T12:40:00Z</cp:lastPrinted>
  <dcterms:created xsi:type="dcterms:W3CDTF">2024-12-02T09:59:00Z</dcterms:created>
  <dcterms:modified xsi:type="dcterms:W3CDTF">2025-12-03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